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ody>
    <w:p w:rsidRPr="003C399D" w:rsidR="00A82ABC" w:rsidP="003C399D" w:rsidRDefault="00A82ABC" w14:paraId="2548E034" w14:textId="77777777">
      <w:pPr>
        <w:spacing w:line="276" w:lineRule="auto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9741C1" w:rsidP="003C399D" w:rsidRDefault="009741C1" w14:paraId="77CE0387" w14:textId="77777777">
      <w:pPr>
        <w:spacing w:line="276" w:lineRule="auto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9741C1" w:rsidP="003C399D" w:rsidRDefault="009741C1" w14:paraId="356A4DAD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9741C1" w:rsidP="003C399D" w:rsidRDefault="009741C1" w14:paraId="4A32B499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D43578" w:rsidP="003C399D" w:rsidRDefault="00D43578" w14:paraId="164727C1" w14:textId="77777777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  <w:u w:val="single"/>
        </w:rPr>
      </w:pPr>
      <w:bookmarkStart w:name="_Hlk525848155" w:id="0"/>
      <w:r w:rsidRPr="003C399D">
        <w:rPr>
          <w:rFonts w:hint="eastAsia" w:ascii="仿宋" w:hAnsi="仿宋" w:eastAsia="仿宋"/>
          <w:color w:val="000000" w:themeColor="text1"/>
          <w:sz w:val="40"/>
          <w:szCs w:val="40"/>
        </w:rPr>
        <w:t>浙江大学国际联合学院（海宁国际校区）</w:t>
      </w:r>
    </w:p>
    <w:p w:rsidRPr="003C399D" w:rsidR="003C399D" w:rsidP="003C399D" w:rsidRDefault="00F71C69" w14:paraId="33627650" w14:textId="61563675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</w:rPr>
      </w:pPr>
      <w:bookmarkStart w:name="OLE_LINK1" w:id="1"/>
      <w:bookmarkStart w:name="OLE_LINK2" w:id="2"/>
      <w:r>
        <w:rPr>
          <w:rFonts w:hint="eastAsia" w:ascii="仿宋" w:hAnsi="仿宋" w:eastAsia="仿宋"/>
          <w:color w:val="000000" w:themeColor="text1"/>
          <w:sz w:val="40"/>
          <w:szCs w:val="40"/>
        </w:rPr>
        <w:t>体育馆导</w:t>
      </w:r>
      <w:proofErr w:type="gramStart"/>
      <w:r>
        <w:rPr>
          <w:rFonts w:hint="eastAsia" w:ascii="仿宋" w:hAnsi="仿宋" w:eastAsia="仿宋"/>
          <w:color w:val="000000" w:themeColor="text1"/>
          <w:sz w:val="40"/>
          <w:szCs w:val="40"/>
        </w:rPr>
        <w:t>览</w:t>
      </w:r>
      <w:proofErr w:type="gramEnd"/>
      <w:r>
        <w:rPr>
          <w:rFonts w:hint="eastAsia" w:ascii="仿宋" w:hAnsi="仿宋" w:eastAsia="仿宋"/>
          <w:color w:val="000000" w:themeColor="text1"/>
          <w:sz w:val="40"/>
          <w:szCs w:val="40"/>
        </w:rPr>
        <w:t>导视提升</w:t>
      </w:r>
      <w:r w:rsidRPr="003C399D" w:rsidR="003C399D">
        <w:rPr>
          <w:rFonts w:hint="eastAsia" w:ascii="仿宋" w:hAnsi="仿宋" w:eastAsia="仿宋"/>
          <w:color w:val="000000" w:themeColor="text1"/>
          <w:sz w:val="40"/>
          <w:szCs w:val="40"/>
        </w:rPr>
        <w:t>项目</w:t>
      </w:r>
      <w:bookmarkEnd w:id="0"/>
    </w:p>
    <w:bookmarkEnd w:id="1"/>
    <w:bookmarkEnd w:id="2"/>
    <w:p w:rsidR="003C399D" w:rsidP="003C399D" w:rsidRDefault="003C399D" w14:paraId="32B6FE03" w14:textId="35AC6E9D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3C399D" w:rsidP="003C399D" w:rsidRDefault="003C399D" w14:paraId="331C530E" w14:textId="77777777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A82ABC" w:rsidP="003C399D" w:rsidRDefault="00426CF5" w14:paraId="137723BE" w14:textId="60AB07A4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</w:rPr>
      </w:pPr>
      <w:r w:rsidRPr="003C399D">
        <w:rPr>
          <w:rFonts w:hint="eastAsia" w:ascii="仿宋" w:hAnsi="仿宋" w:eastAsia="仿宋"/>
          <w:b/>
          <w:color w:val="000000" w:themeColor="text1"/>
          <w:sz w:val="40"/>
          <w:szCs w:val="40"/>
        </w:rPr>
        <w:t>询价</w:t>
      </w:r>
      <w:r w:rsidRPr="003C399D" w:rsidR="009D0DE2">
        <w:rPr>
          <w:rFonts w:hint="eastAsia" w:ascii="仿宋" w:hAnsi="仿宋" w:eastAsia="仿宋"/>
          <w:b/>
          <w:color w:val="000000" w:themeColor="text1"/>
          <w:sz w:val="40"/>
          <w:szCs w:val="40"/>
        </w:rPr>
        <w:t>文件</w:t>
      </w:r>
    </w:p>
    <w:p w:rsidRPr="003C399D" w:rsidR="00A82ABC" w:rsidP="003C399D" w:rsidRDefault="00A82ABC" w14:paraId="5CA2DCD4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7B1BA19F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1D41DC2B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0728A0CA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57325D80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20BC2499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="00EC2C24" w:rsidP="003C399D" w:rsidRDefault="00EC2C24" w14:paraId="3C7F9514" w14:textId="1C510A54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="003C399D" w:rsidP="003C399D" w:rsidRDefault="003C399D" w14:paraId="6C05F3A2" w14:textId="3B6073C1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3C399D" w:rsidP="003C399D" w:rsidRDefault="003C399D" w14:paraId="71ECD795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EC2C24" w:rsidP="003C399D" w:rsidRDefault="00EC2C24" w14:paraId="27DF1C58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9D0DE2" w:rsidP="003C399D" w:rsidRDefault="009D0DE2" w14:paraId="5F0E38C0" w14:textId="77777777">
      <w:pPr>
        <w:spacing w:line="276" w:lineRule="auto"/>
        <w:rPr>
          <w:rFonts w:ascii="仿宋" w:hAnsi="仿宋" w:eastAsia="仿宋"/>
          <w:color w:val="000000" w:themeColor="text1"/>
          <w:sz w:val="40"/>
          <w:szCs w:val="40"/>
        </w:rPr>
      </w:pPr>
    </w:p>
    <w:p w:rsidRPr="003C399D" w:rsidR="009741C1" w:rsidP="003C399D" w:rsidRDefault="000615D9" w14:paraId="3FA3F3FE" w14:textId="21D8C6B8">
      <w:pPr>
        <w:spacing w:line="276" w:lineRule="auto"/>
        <w:jc w:val="center"/>
        <w:rPr>
          <w:rFonts w:ascii="仿宋" w:hAnsi="仿宋" w:eastAsia="仿宋"/>
          <w:color w:val="000000" w:themeColor="text1"/>
          <w:sz w:val="40"/>
          <w:szCs w:val="40"/>
        </w:rPr>
      </w:pPr>
      <w:r w:rsidRPr="003C399D">
        <w:rPr>
          <w:rFonts w:ascii="仿宋" w:hAnsi="仿宋" w:eastAsia="仿宋"/>
          <w:color w:val="000000" w:themeColor="text1"/>
          <w:sz w:val="40"/>
          <w:szCs w:val="40"/>
        </w:rPr>
        <w:t>20</w:t>
      </w:r>
      <w:r w:rsidRPr="003C399D" w:rsidR="006976D0">
        <w:rPr>
          <w:rFonts w:ascii="仿宋" w:hAnsi="仿宋" w:eastAsia="仿宋"/>
          <w:color w:val="000000" w:themeColor="text1"/>
          <w:sz w:val="40"/>
          <w:szCs w:val="40"/>
        </w:rPr>
        <w:t>2</w:t>
      </w:r>
      <w:r w:rsidR="00F71C69">
        <w:rPr>
          <w:rFonts w:hint="eastAsia" w:ascii="仿宋" w:hAnsi="仿宋" w:eastAsia="仿宋"/>
          <w:color w:val="000000" w:themeColor="text1"/>
          <w:sz w:val="40"/>
          <w:szCs w:val="40"/>
        </w:rPr>
        <w:t>6</w:t>
      </w:r>
      <w:r w:rsidRPr="003C399D" w:rsidR="009D0DE2">
        <w:rPr>
          <w:rFonts w:hint="eastAsia" w:ascii="仿宋" w:hAnsi="仿宋" w:eastAsia="仿宋"/>
          <w:color w:val="000000" w:themeColor="text1"/>
          <w:sz w:val="40"/>
          <w:szCs w:val="40"/>
        </w:rPr>
        <w:t>年</w:t>
      </w:r>
      <w:r w:rsidR="00AD0B15">
        <w:rPr>
          <w:rFonts w:hint="eastAsia" w:ascii="仿宋" w:hAnsi="仿宋" w:eastAsia="仿宋"/>
          <w:color w:val="000000" w:themeColor="text1"/>
          <w:sz w:val="40"/>
          <w:szCs w:val="40"/>
        </w:rPr>
        <w:t>6</w:t>
      </w:r>
      <w:r w:rsidRPr="003C399D" w:rsidR="009D0DE2">
        <w:rPr>
          <w:rFonts w:hint="eastAsia" w:ascii="仿宋" w:hAnsi="仿宋" w:eastAsia="仿宋"/>
          <w:color w:val="000000" w:themeColor="text1"/>
          <w:sz w:val="40"/>
          <w:szCs w:val="40"/>
        </w:rPr>
        <w:t>月</w:t>
      </w:r>
    </w:p>
    <w:p w:rsidRPr="003C399D" w:rsidR="009741C1" w:rsidP="003C399D" w:rsidRDefault="009741C1" w14:paraId="5AD192AE" w14:textId="2ED021F2">
      <w:pPr>
        <w:widowControl/>
        <w:spacing w:line="276" w:lineRule="auto"/>
        <w:jc w:val="left"/>
        <w:rPr>
          <w:rFonts w:ascii="仿宋" w:hAnsi="仿宋" w:eastAsia="仿宋"/>
          <w:color w:val="000000" w:themeColor="text1"/>
          <w:sz w:val="32"/>
          <w:szCs w:val="32"/>
        </w:rPr>
        <w:sectPr w:rsidRPr="003C399D" w:rsidR="009741C1" w:rsidSect="009741C1">
          <w:footerReference w:type="even" r:id="rId11"/>
          <w:footerReference w:type="default" r:id="rId12"/>
          <w:pgSz w:w="11906" w:h="16838" w:orient="portrait"/>
          <w:pgMar w:top="1440" w:right="1800" w:bottom="1440" w:left="1800" w:header="851" w:footer="992" w:gutter="0"/>
          <w:cols w:space="425"/>
          <w:docGrid w:type="lines" w:linePitch="312"/>
        </w:sectPr>
      </w:pPr>
    </w:p>
    <w:p w:rsidRPr="003C399D" w:rsidR="009D0DE2" w:rsidP="003C399D" w:rsidRDefault="009D0DE2" w14:paraId="34F4FFD1" w14:textId="77777777">
      <w:pPr>
        <w:spacing w:line="276" w:lineRule="auto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E6766B" w:rsidP="003C399D" w:rsidRDefault="00AC6C41" w14:paraId="3606D044" w14:textId="6167E249">
      <w:pPr>
        <w:spacing w:line="276" w:lineRule="auto"/>
        <w:jc w:val="center"/>
        <w:rPr>
          <w:rFonts w:ascii="仿宋" w:hAnsi="仿宋" w:eastAsia="仿宋"/>
          <w:b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b/>
          <w:color w:val="000000" w:themeColor="text1"/>
          <w:sz w:val="32"/>
          <w:szCs w:val="32"/>
        </w:rPr>
        <w:t>第一部分</w:t>
      </w:r>
      <w:r w:rsidR="00EA1766">
        <w:rPr>
          <w:rFonts w:ascii="仿宋" w:hAnsi="仿宋" w:eastAsia="仿宋"/>
          <w:b/>
          <w:color w:val="000000" w:themeColor="text1"/>
          <w:sz w:val="32"/>
          <w:szCs w:val="32"/>
        </w:rPr>
        <w:t xml:space="preserve">  </w:t>
      </w:r>
      <w:r w:rsidRPr="003C399D" w:rsidR="009D0DE2">
        <w:rPr>
          <w:rFonts w:hint="eastAsia" w:ascii="仿宋" w:hAnsi="仿宋" w:eastAsia="仿宋"/>
          <w:b/>
          <w:color w:val="000000" w:themeColor="text1"/>
          <w:sz w:val="32"/>
          <w:szCs w:val="32"/>
        </w:rPr>
        <w:t>邀请书</w:t>
      </w:r>
    </w:p>
    <w:p w:rsidRPr="003C399D" w:rsidR="00E6766B" w:rsidP="003C399D" w:rsidRDefault="00E6766B" w14:paraId="3E70844A" w14:textId="77777777">
      <w:pPr>
        <w:spacing w:line="276" w:lineRule="auto"/>
        <w:jc w:val="center"/>
        <w:rPr>
          <w:rFonts w:ascii="仿宋" w:hAnsi="仿宋" w:eastAsia="仿宋"/>
          <w:b/>
          <w:color w:val="000000" w:themeColor="text1"/>
          <w:sz w:val="32"/>
          <w:szCs w:val="32"/>
        </w:rPr>
      </w:pPr>
    </w:p>
    <w:p w:rsidRPr="003C399D" w:rsidR="009D0DE2" w:rsidP="003C399D" w:rsidRDefault="003C399D" w14:paraId="7D8FDE93" w14:textId="64E19AAC">
      <w:pPr>
        <w:spacing w:line="276" w:lineRule="auto"/>
        <w:jc w:val="left"/>
        <w:rPr>
          <w:rFonts w:ascii="仿宋" w:hAnsi="仿宋" w:eastAsia="仿宋"/>
          <w:color w:val="000000" w:themeColor="text1"/>
          <w:sz w:val="32"/>
          <w:szCs w:val="32"/>
          <w:u w:val="single"/>
        </w:rPr>
      </w:pPr>
      <w:r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</w:t>
      </w:r>
      <w:r>
        <w:rPr>
          <w:rFonts w:ascii="仿宋" w:hAnsi="仿宋" w:eastAsia="仿宋"/>
          <w:color w:val="000000" w:themeColor="text1"/>
          <w:sz w:val="32"/>
          <w:szCs w:val="32"/>
          <w:u w:val="single"/>
        </w:rPr>
        <w:t xml:space="preserve">         :</w:t>
      </w:r>
    </w:p>
    <w:p w:rsidRPr="003C399D" w:rsidR="002175DE" w:rsidP="003C399D" w:rsidRDefault="002175DE" w14:paraId="135AA97D" w14:textId="77777777">
      <w:pPr>
        <w:spacing w:line="276" w:lineRule="auto"/>
        <w:jc w:val="left"/>
        <w:rPr>
          <w:rFonts w:ascii="仿宋" w:hAnsi="仿宋" w:eastAsia="仿宋"/>
          <w:b/>
          <w:color w:val="000000" w:themeColor="text1"/>
          <w:sz w:val="32"/>
          <w:szCs w:val="32"/>
        </w:rPr>
      </w:pPr>
    </w:p>
    <w:p w:rsidRPr="003C399D" w:rsidR="009D0DE2" w:rsidP="003C399D" w:rsidRDefault="00B25209" w14:paraId="1824CC19" w14:textId="0FCC78A6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浙江大学国际联合学院</w:t>
      </w:r>
      <w:r w:rsidRPr="003C399D" w:rsidR="00B43B20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（海宁</w:t>
      </w:r>
      <w:r w:rsidRPr="003C399D" w:rsidR="00B43B20">
        <w:rPr>
          <w:rFonts w:ascii="仿宋" w:hAnsi="仿宋" w:eastAsia="仿宋"/>
          <w:color w:val="000000" w:themeColor="text1"/>
          <w:sz w:val="32"/>
          <w:szCs w:val="32"/>
          <w:u w:val="single"/>
        </w:rPr>
        <w:t>国际校区</w:t>
      </w:r>
      <w:r w:rsidRPr="003C399D" w:rsidR="00B43B20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）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（以下简称“</w:t>
      </w:r>
      <w:r w:rsidRPr="003C399D" w:rsidR="005F6251">
        <w:rPr>
          <w:rFonts w:hint="eastAsia" w:ascii="仿宋" w:hAnsi="仿宋" w:eastAsia="仿宋"/>
          <w:color w:val="000000" w:themeColor="text1"/>
          <w:sz w:val="32"/>
          <w:szCs w:val="32"/>
        </w:rPr>
        <w:t>询价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单位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”）</w:t>
      </w:r>
      <w:r w:rsidR="004B35A0">
        <w:rPr>
          <w:rFonts w:hint="eastAsia" w:ascii="仿宋" w:hAnsi="仿宋" w:eastAsia="仿宋"/>
          <w:color w:val="000000" w:themeColor="text1"/>
          <w:sz w:val="32"/>
          <w:szCs w:val="32"/>
        </w:rPr>
        <w:t>拟采购</w:t>
      </w:r>
      <w:bookmarkStart w:name="OLE_LINK3" w:id="3"/>
      <w:bookmarkStart w:name="OLE_LINK4" w:id="4"/>
      <w:r w:rsidR="006A438D">
        <w:rPr>
          <w:rFonts w:hint="eastAsia" w:ascii="仿宋" w:hAnsi="仿宋" w:eastAsia="仿宋"/>
          <w:color w:val="000000" w:themeColor="text1"/>
          <w:sz w:val="32"/>
          <w:szCs w:val="32"/>
        </w:rPr>
        <w:t>体育馆导</w:t>
      </w:r>
      <w:proofErr w:type="gramStart"/>
      <w:r w:rsidR="006A438D">
        <w:rPr>
          <w:rFonts w:hint="eastAsia" w:ascii="仿宋" w:hAnsi="仿宋" w:eastAsia="仿宋"/>
          <w:color w:val="000000" w:themeColor="text1"/>
          <w:sz w:val="32"/>
          <w:szCs w:val="32"/>
        </w:rPr>
        <w:t>览</w:t>
      </w:r>
      <w:proofErr w:type="gramEnd"/>
      <w:r w:rsidR="006A438D">
        <w:rPr>
          <w:rFonts w:hint="eastAsia" w:ascii="仿宋" w:hAnsi="仿宋" w:eastAsia="仿宋"/>
          <w:color w:val="000000" w:themeColor="text1"/>
          <w:sz w:val="32"/>
          <w:szCs w:val="32"/>
        </w:rPr>
        <w:t>导视提升</w:t>
      </w:r>
      <w:r w:rsidR="004B35A0">
        <w:rPr>
          <w:rFonts w:hint="eastAsia" w:ascii="仿宋" w:hAnsi="仿宋" w:eastAsia="仿宋"/>
          <w:color w:val="000000" w:themeColor="text1"/>
          <w:sz w:val="32"/>
          <w:szCs w:val="32"/>
        </w:rPr>
        <w:t>项目</w:t>
      </w:r>
      <w:bookmarkEnd w:id="3"/>
      <w:bookmarkEnd w:id="4"/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，特邀请贵公司参与</w:t>
      </w:r>
      <w:r w:rsidRPr="003C399D" w:rsidR="005F51F9">
        <w:rPr>
          <w:rFonts w:hint="eastAsia" w:ascii="仿宋" w:hAnsi="仿宋" w:eastAsia="仿宋"/>
          <w:color w:val="000000" w:themeColor="text1"/>
          <w:sz w:val="32"/>
          <w:szCs w:val="32"/>
        </w:rPr>
        <w:t>本项</w:t>
      </w:r>
      <w:r w:rsidRPr="003C399D" w:rsidR="004B17AB">
        <w:rPr>
          <w:rFonts w:hint="eastAsia" w:ascii="仿宋" w:hAnsi="仿宋" w:eastAsia="仿宋"/>
          <w:color w:val="000000" w:themeColor="text1"/>
          <w:sz w:val="32"/>
          <w:szCs w:val="32"/>
        </w:rPr>
        <w:t>目</w:t>
      </w:r>
      <w:r w:rsidRPr="003C399D" w:rsidR="00426CF5">
        <w:rPr>
          <w:rFonts w:hint="eastAsia" w:ascii="仿宋" w:hAnsi="仿宋" w:eastAsia="仿宋"/>
          <w:color w:val="000000" w:themeColor="text1"/>
          <w:sz w:val="32"/>
          <w:szCs w:val="32"/>
        </w:rPr>
        <w:t>询价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。</w:t>
      </w:r>
    </w:p>
    <w:p w:rsidRPr="003C399D" w:rsidR="009D0DE2" w:rsidP="003C399D" w:rsidRDefault="005F6251" w14:paraId="56B68A96" w14:textId="65ADB615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询价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单位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不负担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报价单位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在准备和递交标书</w:t>
      </w:r>
      <w:r w:rsidRPr="003C399D" w:rsidR="00A82ABC">
        <w:rPr>
          <w:rFonts w:hint="eastAsia" w:ascii="仿宋" w:hAnsi="仿宋" w:eastAsia="仿宋"/>
          <w:color w:val="000000" w:themeColor="text1"/>
          <w:sz w:val="32"/>
          <w:szCs w:val="32"/>
        </w:rPr>
        <w:t>等投标过程</w:t>
      </w:r>
      <w:r w:rsidRPr="003C399D" w:rsidR="009D0DE2">
        <w:rPr>
          <w:rFonts w:hint="eastAsia" w:ascii="仿宋" w:hAnsi="仿宋" w:eastAsia="仿宋"/>
          <w:color w:val="000000" w:themeColor="text1"/>
          <w:sz w:val="32"/>
          <w:szCs w:val="32"/>
        </w:rPr>
        <w:t>中发生的任何费用。</w:t>
      </w:r>
      <w:r w:rsidR="00651601">
        <w:rPr>
          <w:rFonts w:hint="eastAsia" w:ascii="仿宋" w:hAnsi="仿宋" w:eastAsia="仿宋"/>
          <w:color w:val="000000" w:themeColor="text1"/>
          <w:sz w:val="32"/>
          <w:szCs w:val="32"/>
        </w:rPr>
        <w:t xml:space="preserve">  </w:t>
      </w:r>
    </w:p>
    <w:p w:rsidRPr="003C399D" w:rsidR="009D0DE2" w:rsidP="003C399D" w:rsidRDefault="009D0DE2" w14:paraId="33EF7C7A" w14:textId="6AB106C8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受邀单位在收到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询价单位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发出的</w:t>
      </w:r>
      <w:r w:rsidRPr="003C399D" w:rsidR="003C399D">
        <w:rPr>
          <w:rFonts w:hint="eastAsia" w:ascii="仿宋" w:hAnsi="仿宋" w:eastAsia="仿宋"/>
          <w:color w:val="000000" w:themeColor="text1"/>
          <w:sz w:val="32"/>
          <w:szCs w:val="32"/>
        </w:rPr>
        <w:t>邀请书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后，</w:t>
      </w:r>
      <w:r w:rsidRPr="003C399D" w:rsidR="00577A65">
        <w:rPr>
          <w:rFonts w:hint="eastAsia" w:ascii="仿宋" w:hAnsi="仿宋" w:eastAsia="仿宋"/>
          <w:color w:val="000000" w:themeColor="text1"/>
          <w:sz w:val="32"/>
          <w:szCs w:val="32"/>
        </w:rPr>
        <w:t>请立即以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邮件</w:t>
      </w:r>
      <w:r w:rsidRPr="003C399D" w:rsidR="00577A65">
        <w:rPr>
          <w:rFonts w:hint="eastAsia" w:ascii="仿宋" w:hAnsi="仿宋" w:eastAsia="仿宋"/>
          <w:color w:val="000000" w:themeColor="text1"/>
          <w:sz w:val="32"/>
          <w:szCs w:val="32"/>
        </w:rPr>
        <w:t>或书面形式予以确认</w:t>
      </w:r>
      <w:r w:rsidR="003C399D">
        <w:rPr>
          <w:rFonts w:hint="eastAsia" w:ascii="仿宋" w:hAnsi="仿宋" w:eastAsia="仿宋"/>
          <w:color w:val="000000" w:themeColor="text1"/>
          <w:sz w:val="32"/>
          <w:szCs w:val="32"/>
        </w:rPr>
        <w:t>；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如中途退出投标的，也请尽快以</w:t>
      </w:r>
      <w:r w:rsidRPr="003C399D" w:rsidR="00D77429">
        <w:rPr>
          <w:rFonts w:hint="eastAsia" w:ascii="仿宋" w:hAnsi="仿宋" w:eastAsia="仿宋"/>
          <w:color w:val="000000" w:themeColor="text1"/>
          <w:sz w:val="32"/>
          <w:szCs w:val="32"/>
        </w:rPr>
        <w:t>邮件或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书面形式通知我们，谢谢合作。</w:t>
      </w:r>
    </w:p>
    <w:p w:rsidRPr="003C399D" w:rsidR="00CC6E79" w:rsidP="003C399D" w:rsidRDefault="00CC6E79" w14:paraId="058721F3" w14:textId="77777777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CC6E79" w:rsidP="003C399D" w:rsidRDefault="00CC6E79" w14:paraId="2C2E21A6" w14:textId="77777777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</w:p>
    <w:p w:rsidR="00CC6E79" w:rsidP="003C399D" w:rsidRDefault="00CC6E79" w14:paraId="00CDA3E4" w14:textId="60710E51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</w:p>
    <w:p w:rsidR="003C399D" w:rsidP="003C399D" w:rsidRDefault="003C399D" w14:paraId="6C3F1EBA" w14:textId="4C8AB596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3C399D" w:rsidP="003C399D" w:rsidRDefault="003C399D" w14:paraId="4826C00E" w14:textId="77777777">
      <w:pPr>
        <w:spacing w:line="276" w:lineRule="auto"/>
        <w:ind w:firstLine="547" w:firstLineChars="171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9D0DE2" w:rsidP="003C399D" w:rsidRDefault="009D0DE2" w14:paraId="6C151959" w14:textId="77777777">
      <w:pPr>
        <w:spacing w:line="276" w:lineRule="auto"/>
        <w:rPr>
          <w:rFonts w:ascii="仿宋" w:hAnsi="仿宋" w:eastAsia="仿宋"/>
          <w:color w:val="000000" w:themeColor="text1"/>
          <w:sz w:val="32"/>
          <w:szCs w:val="32"/>
        </w:rPr>
      </w:pPr>
    </w:p>
    <w:p w:rsidRPr="003C399D" w:rsidR="009D0DE2" w:rsidP="003C399D" w:rsidRDefault="005F51F9" w14:paraId="007A5C08" w14:textId="77777777">
      <w:pPr>
        <w:spacing w:line="276" w:lineRule="auto"/>
        <w:jc w:val="right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浙江大学国际联合学院</w:t>
      </w:r>
      <w:r w:rsidRPr="003C399D" w:rsidR="00882C54">
        <w:rPr>
          <w:rFonts w:hint="eastAsia" w:ascii="仿宋" w:hAnsi="仿宋" w:eastAsia="仿宋"/>
          <w:color w:val="000000" w:themeColor="text1"/>
          <w:sz w:val="32"/>
          <w:szCs w:val="32"/>
        </w:rPr>
        <w:t>（海宁</w:t>
      </w:r>
      <w:r w:rsidRPr="003C399D" w:rsidR="00882C54">
        <w:rPr>
          <w:rFonts w:ascii="仿宋" w:hAnsi="仿宋" w:eastAsia="仿宋"/>
          <w:color w:val="000000" w:themeColor="text1"/>
          <w:sz w:val="32"/>
          <w:szCs w:val="32"/>
        </w:rPr>
        <w:t>国际校区</w:t>
      </w:r>
      <w:r w:rsidRPr="003C399D" w:rsidR="00882C54">
        <w:rPr>
          <w:rFonts w:hint="eastAsia" w:ascii="仿宋" w:hAnsi="仿宋" w:eastAsia="仿宋"/>
          <w:color w:val="000000" w:themeColor="text1"/>
          <w:sz w:val="32"/>
          <w:szCs w:val="32"/>
        </w:rPr>
        <w:t>）</w:t>
      </w:r>
    </w:p>
    <w:p w:rsidRPr="003C399D" w:rsidR="009D0DE2" w:rsidP="003C399D" w:rsidRDefault="009D0DE2" w14:paraId="71293EC0" w14:textId="77777777">
      <w:pPr>
        <w:wordWrap w:val="0"/>
        <w:spacing w:line="276" w:lineRule="auto"/>
        <w:ind w:right="240"/>
        <w:jc w:val="right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z w:val="32"/>
          <w:szCs w:val="32"/>
        </w:rPr>
        <w:t>日期：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</w:rPr>
        <w:t xml:space="preserve"> 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  </w:t>
      </w:r>
      <w:r w:rsidRPr="003C399D" w:rsidR="00C3308C">
        <w:rPr>
          <w:rFonts w:ascii="仿宋" w:hAnsi="仿宋" w:eastAsia="仿宋"/>
          <w:color w:val="000000" w:themeColor="text1"/>
          <w:sz w:val="32"/>
          <w:szCs w:val="32"/>
          <w:u w:val="single"/>
        </w:rPr>
        <w:t xml:space="preserve">    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年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</w:t>
      </w:r>
      <w:r w:rsidRPr="003C399D" w:rsidR="00C3308C">
        <w:rPr>
          <w:rFonts w:ascii="仿宋" w:hAnsi="仿宋" w:eastAsia="仿宋"/>
          <w:color w:val="000000" w:themeColor="text1"/>
          <w:sz w:val="32"/>
          <w:szCs w:val="32"/>
          <w:u w:val="single"/>
        </w:rPr>
        <w:t xml:space="preserve">  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月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</w:t>
      </w:r>
      <w:r w:rsidRPr="003C399D" w:rsidR="00C3308C">
        <w:rPr>
          <w:rFonts w:ascii="仿宋" w:hAnsi="仿宋" w:eastAsia="仿宋"/>
          <w:color w:val="000000" w:themeColor="text1"/>
          <w:sz w:val="32"/>
          <w:szCs w:val="32"/>
          <w:u w:val="single"/>
        </w:rPr>
        <w:t xml:space="preserve">  </w:t>
      </w:r>
      <w:r w:rsidRPr="003C399D" w:rsidR="002C0461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 xml:space="preserve"> </w:t>
      </w:r>
      <w:r w:rsidRPr="003C399D">
        <w:rPr>
          <w:rFonts w:hint="eastAsia" w:ascii="仿宋" w:hAnsi="仿宋" w:eastAsia="仿宋"/>
          <w:color w:val="000000" w:themeColor="text1"/>
          <w:sz w:val="32"/>
          <w:szCs w:val="32"/>
          <w:u w:val="single"/>
        </w:rPr>
        <w:t>日</w:t>
      </w:r>
    </w:p>
    <w:p w:rsidRPr="003C399D" w:rsidR="009D0DE2" w:rsidP="003C399D" w:rsidRDefault="00AC6C41" w14:paraId="56592D28" w14:textId="6D0160F6">
      <w:pPr>
        <w:spacing w:line="276" w:lineRule="auto"/>
        <w:jc w:val="center"/>
        <w:rPr>
          <w:rFonts w:ascii="仿宋" w:hAnsi="仿宋" w:eastAsia="仿宋"/>
          <w:b/>
          <w:color w:val="000000" w:themeColor="text1"/>
          <w:sz w:val="32"/>
          <w:szCs w:val="32"/>
        </w:rPr>
      </w:pPr>
      <w:r w:rsidRPr="003C399D">
        <w:rPr>
          <w:rFonts w:ascii="仿宋" w:hAnsi="仿宋" w:eastAsia="仿宋"/>
          <w:color w:val="000000" w:themeColor="text1"/>
          <w:sz w:val="32"/>
          <w:szCs w:val="32"/>
        </w:rPr>
        <w:br w:type="page"/>
      </w:r>
      <w:r w:rsidRPr="003C399D">
        <w:rPr>
          <w:rFonts w:hint="eastAsia" w:ascii="仿宋" w:hAnsi="仿宋" w:eastAsia="仿宋"/>
          <w:b/>
          <w:color w:val="000000" w:themeColor="text1"/>
          <w:sz w:val="32"/>
          <w:szCs w:val="32"/>
        </w:rPr>
        <w:lastRenderedPageBreak/>
        <w:t>第二部分</w:t>
      </w:r>
      <w:r w:rsidR="00EA1766">
        <w:rPr>
          <w:rFonts w:ascii="仿宋" w:hAnsi="仿宋" w:eastAsia="仿宋"/>
          <w:b/>
          <w:color w:val="000000" w:themeColor="text1"/>
          <w:sz w:val="32"/>
          <w:szCs w:val="32"/>
        </w:rPr>
        <w:t xml:space="preserve">  </w:t>
      </w:r>
      <w:r w:rsidRPr="003C399D" w:rsidR="00426CF5">
        <w:rPr>
          <w:rFonts w:hint="eastAsia" w:ascii="仿宋" w:hAnsi="仿宋" w:eastAsia="仿宋"/>
          <w:b/>
          <w:color w:val="000000" w:themeColor="text1"/>
          <w:sz w:val="32"/>
          <w:szCs w:val="32"/>
        </w:rPr>
        <w:t>报价</w:t>
      </w:r>
      <w:r w:rsidRPr="003C399D">
        <w:rPr>
          <w:rFonts w:hint="eastAsia" w:ascii="仿宋" w:hAnsi="仿宋" w:eastAsia="仿宋"/>
          <w:b/>
          <w:color w:val="000000" w:themeColor="text1"/>
          <w:sz w:val="32"/>
          <w:szCs w:val="32"/>
        </w:rPr>
        <w:t>须知</w:t>
      </w:r>
    </w:p>
    <w:p w:rsidRPr="003C399D" w:rsidR="00AC6C41" w:rsidP="003C399D" w:rsidRDefault="009D0DE2" w14:paraId="36264201" w14:textId="77777777">
      <w:pPr>
        <w:spacing w:line="276" w:lineRule="auto"/>
        <w:ind w:firstLine="723" w:firstLineChars="225"/>
        <w:rPr>
          <w:rFonts w:ascii="仿宋" w:hAnsi="仿宋" w:eastAsia="仿宋"/>
          <w:b/>
          <w:color w:val="000000" w:themeColor="text1"/>
          <w:sz w:val="32"/>
          <w:szCs w:val="32"/>
        </w:rPr>
      </w:pPr>
      <w:r w:rsidRPr="003C399D">
        <w:rPr>
          <w:rFonts w:hint="eastAsia" w:ascii="仿宋" w:hAnsi="仿宋" w:eastAsia="仿宋"/>
          <w:b/>
          <w:color w:val="000000" w:themeColor="text1"/>
          <w:sz w:val="32"/>
          <w:szCs w:val="32"/>
        </w:rPr>
        <w:t>一、</w:t>
      </w:r>
      <w:r w:rsidRPr="003C399D" w:rsidR="00AC6C41">
        <w:rPr>
          <w:rFonts w:hint="eastAsia" w:ascii="仿宋" w:hAnsi="仿宋" w:eastAsia="仿宋"/>
          <w:b/>
          <w:color w:val="000000" w:themeColor="text1"/>
          <w:sz w:val="32"/>
          <w:szCs w:val="32"/>
        </w:rPr>
        <w:t>项目概况</w:t>
      </w:r>
    </w:p>
    <w:p w:rsidR="003C399D" w:rsidP="003C399D" w:rsidRDefault="003346CC" w14:paraId="1FFDD8AF" w14:textId="4E1BF8F3">
      <w:pPr>
        <w:spacing w:line="276" w:lineRule="auto"/>
        <w:ind w:firstLine="720" w:firstLineChars="225"/>
        <w:rPr>
          <w:rStyle w:val="af2"/>
          <w:rFonts w:ascii="仿宋" w:hAnsi="仿宋" w:eastAsia="仿宋"/>
          <w:color w:val="000000" w:themeColor="text1"/>
          <w:sz w:val="32"/>
          <w:szCs w:val="32"/>
        </w:rPr>
      </w:pPr>
      <w:r>
        <w:rPr>
          <w:rStyle w:val="af2"/>
          <w:rFonts w:hint="eastAsia" w:ascii="仿宋" w:hAnsi="仿宋" w:eastAsia="仿宋"/>
          <w:color w:val="000000" w:themeColor="text1"/>
          <w:sz w:val="32"/>
          <w:szCs w:val="32"/>
        </w:rPr>
        <w:t>为进一步提升体育场馆服务质量，完善体育场馆指引功能，拟采购</w:t>
      </w:r>
      <w:r>
        <w:rPr>
          <w:rFonts w:hint="eastAsia" w:ascii="仿宋" w:hAnsi="仿宋" w:eastAsia="仿宋"/>
          <w:color w:val="000000" w:themeColor="text1"/>
          <w:sz w:val="32"/>
          <w:szCs w:val="32"/>
        </w:rPr>
        <w:t>体育馆导</w:t>
      </w:r>
      <w:proofErr w:type="gramStart"/>
      <w:r>
        <w:rPr>
          <w:rFonts w:hint="eastAsia" w:ascii="仿宋" w:hAnsi="仿宋" w:eastAsia="仿宋"/>
          <w:color w:val="000000" w:themeColor="text1"/>
          <w:sz w:val="32"/>
          <w:szCs w:val="32"/>
        </w:rPr>
        <w:t>览</w:t>
      </w:r>
      <w:proofErr w:type="gramEnd"/>
      <w:r>
        <w:rPr>
          <w:rFonts w:hint="eastAsia" w:ascii="仿宋" w:hAnsi="仿宋" w:eastAsia="仿宋"/>
          <w:color w:val="000000" w:themeColor="text1"/>
          <w:sz w:val="32"/>
          <w:szCs w:val="32"/>
        </w:rPr>
        <w:t>导视提升项目，预算</w:t>
      </w:r>
      <w:r w:rsidR="00712F01">
        <w:rPr>
          <w:rFonts w:hint="eastAsia" w:ascii="仿宋" w:hAnsi="仿宋" w:eastAsia="仿宋"/>
          <w:color w:val="000000" w:themeColor="text1"/>
          <w:sz w:val="32"/>
          <w:szCs w:val="32"/>
        </w:rPr>
        <w:t>7</w:t>
      </w:r>
      <w:r>
        <w:rPr>
          <w:rFonts w:hint="eastAsia" w:ascii="仿宋" w:hAnsi="仿宋" w:eastAsia="仿宋"/>
          <w:color w:val="000000" w:themeColor="text1"/>
          <w:sz w:val="32"/>
          <w:szCs w:val="32"/>
        </w:rPr>
        <w:t>万</w:t>
      </w:r>
      <w:r w:rsidR="00D60C26">
        <w:rPr>
          <w:rFonts w:hint="eastAsia" w:ascii="仿宋" w:hAnsi="仿宋" w:eastAsia="仿宋"/>
          <w:color w:val="000000" w:themeColor="text1"/>
          <w:sz w:val="32"/>
          <w:szCs w:val="32"/>
        </w:rPr>
        <w:t>元</w:t>
      </w:r>
      <w:r>
        <w:rPr>
          <w:rFonts w:hint="eastAsia" w:ascii="仿宋" w:hAnsi="仿宋" w:eastAsia="仿宋"/>
          <w:color w:val="000000" w:themeColor="text1"/>
          <w:sz w:val="32"/>
          <w:szCs w:val="32"/>
        </w:rPr>
        <w:t>。</w:t>
      </w:r>
    </w:p>
    <w:p w:rsidR="00EA1766" w:rsidP="00EA1766" w:rsidRDefault="000221DA" w14:paraId="282A22FF" w14:textId="2FA18529">
      <w:pPr>
        <w:spacing w:line="276" w:lineRule="auto"/>
        <w:ind w:firstLine="723" w:firstLineChars="225"/>
        <w:rPr>
          <w:rFonts w:ascii="仿宋" w:hAnsi="仿宋" w:eastAsia="仿宋"/>
          <w:b/>
          <w:color w:val="000000" w:themeColor="text1"/>
          <w:sz w:val="32"/>
          <w:szCs w:val="32"/>
        </w:rPr>
      </w:pPr>
      <w:r w:rsidRPr="00EA1766">
        <w:rPr>
          <w:rFonts w:hint="eastAsia" w:ascii="仿宋" w:hAnsi="仿宋" w:eastAsia="仿宋"/>
          <w:b/>
          <w:color w:val="000000" w:themeColor="text1"/>
          <w:sz w:val="32"/>
          <w:szCs w:val="32"/>
        </w:rPr>
        <w:t>二、</w:t>
      </w:r>
      <w:r w:rsidRPr="00EA1766" w:rsidR="003C399D">
        <w:rPr>
          <w:rFonts w:hint="eastAsia" w:ascii="仿宋" w:hAnsi="仿宋" w:eastAsia="仿宋"/>
          <w:b/>
          <w:color w:val="000000" w:themeColor="text1"/>
          <w:sz w:val="32"/>
          <w:szCs w:val="32"/>
        </w:rPr>
        <w:t>项目需求</w:t>
      </w:r>
    </w:p>
    <w:p w:rsidR="007B4439" w:rsidP="007B4439" w:rsidRDefault="007B4439" w14:paraId="70F29695" w14:textId="4E4FA47A">
      <w:pPr>
        <w:spacing w:line="276" w:lineRule="auto"/>
        <w:ind w:firstLine="723" w:firstLineChars="225"/>
        <w:rPr>
          <w:rStyle w:val="af2"/>
          <w:rFonts w:ascii="仿宋" w:hAnsi="仿宋" w:eastAsia="仿宋"/>
          <w:b/>
          <w:bCs/>
          <w:color w:val="000000" w:themeColor="text1"/>
          <w:sz w:val="32"/>
          <w:szCs w:val="32"/>
        </w:rPr>
      </w:pPr>
      <w:r>
        <w:rPr>
          <w:rFonts w:hint="eastAsia" w:ascii="仿宋" w:hAnsi="仿宋" w:eastAsia="仿宋" w:cs="Calibri"/>
          <w:b/>
          <w:bCs/>
          <w:color w:val="000000" w:themeColor="text1"/>
          <w:sz w:val="32"/>
          <w:szCs w:val="32"/>
          <w:lang w:val="zh-TW" w:eastAsia="zh-TW"/>
        </w:rPr>
        <w:t>（一）</w:t>
      </w:r>
      <w:r>
        <w:rPr>
          <w:rFonts w:hint="eastAsia" w:ascii="仿宋" w:hAnsi="仿宋" w:eastAsia="仿宋" w:cs="Calibri"/>
          <w:b/>
          <w:bCs/>
          <w:color w:val="000000" w:themeColor="text1"/>
          <w:sz w:val="32"/>
          <w:szCs w:val="32"/>
          <w:lang w:val="zh-TW" w:eastAsia="zh-TW"/>
        </w:rPr>
        <w:t>投标供应商要求</w:t>
      </w:r>
    </w:p>
    <w:p w:rsidRPr="007D580B" w:rsidR="007B4439" w:rsidP="007B4439" w:rsidRDefault="007B4439" w14:paraId="0424E27C" w14:textId="43167680">
      <w:pPr>
        <w:spacing w:line="276" w:lineRule="auto"/>
        <w:ind w:firstLine="600" w:firstLineChars="200"/>
        <w:rPr>
          <w:rFonts w:ascii="仿宋_GB2312" w:hAnsi="仿宋" w:eastAsia="仿宋_GB2312"/>
          <w:color w:val="000000" w:themeColor="text1"/>
          <w:sz w:val="30"/>
          <w:szCs w:val="30"/>
        </w:rPr>
      </w:pPr>
      <w:bookmarkStart w:name="OLE_LINK10" w:id="5"/>
      <w:bookmarkStart w:name="OLE_LINK11" w:id="6"/>
      <w:r>
        <w:rPr>
          <w:rFonts w:hint="eastAsia" w:ascii="仿宋_GB2312" w:hAnsi="仿宋" w:eastAsia="仿宋_GB2312"/>
          <w:color w:val="000000" w:themeColor="text1"/>
          <w:sz w:val="30"/>
          <w:szCs w:val="30"/>
        </w:rPr>
        <w:t>1</w:t>
      </w:r>
      <w:r>
        <w:rPr>
          <w:rFonts w:ascii="仿宋_GB2312" w:hAnsi="仿宋" w:eastAsia="仿宋_GB2312"/>
          <w:color w:val="000000" w:themeColor="text1"/>
          <w:sz w:val="30"/>
          <w:szCs w:val="30"/>
        </w:rPr>
        <w:t>.</w:t>
      </w:r>
      <w:r w:rsidRPr="007D580B">
        <w:rPr>
          <w:rFonts w:ascii="仿宋_GB2312" w:hAnsi="仿宋" w:eastAsia="仿宋_GB2312"/>
          <w:color w:val="000000" w:themeColor="text1"/>
          <w:sz w:val="30"/>
          <w:szCs w:val="30"/>
        </w:rPr>
        <w:t>符合《中华人民共和国政府采购法》对投标主体的要求</w:t>
      </w:r>
      <w:r w:rsidRPr="007D580B">
        <w:rPr>
          <w:rFonts w:hint="eastAsia" w:ascii="仿宋_GB2312" w:hAnsi="仿宋" w:eastAsia="仿宋_GB2312"/>
          <w:color w:val="000000" w:themeColor="text1"/>
          <w:sz w:val="30"/>
          <w:szCs w:val="30"/>
        </w:rPr>
        <w:t>。</w:t>
      </w:r>
    </w:p>
    <w:p w:rsidR="007B4439" w:rsidP="007B4439" w:rsidRDefault="007B4439" w14:paraId="16115291" w14:textId="54CC80D4">
      <w:pPr>
        <w:spacing w:line="276" w:lineRule="auto"/>
        <w:ind w:firstLine="600" w:firstLineChars="200"/>
        <w:rPr>
          <w:rFonts w:ascii="仿宋_GB2312" w:hAnsi="仿宋" w:eastAsia="仿宋_GB2312"/>
          <w:color w:val="000000" w:themeColor="text1"/>
          <w:sz w:val="30"/>
          <w:szCs w:val="30"/>
        </w:rPr>
      </w:pPr>
      <w:r>
        <w:rPr>
          <w:rFonts w:hint="eastAsia" w:ascii="仿宋_GB2312" w:hAnsi="仿宋" w:eastAsia="仿宋_GB2312"/>
          <w:color w:val="000000" w:themeColor="text1"/>
          <w:sz w:val="30"/>
          <w:szCs w:val="30"/>
        </w:rPr>
        <w:t>2</w:t>
      </w:r>
      <w:r>
        <w:rPr>
          <w:rFonts w:ascii="仿宋_GB2312" w:hAnsi="仿宋" w:eastAsia="仿宋_GB2312"/>
          <w:color w:val="000000" w:themeColor="text1"/>
          <w:sz w:val="30"/>
          <w:szCs w:val="30"/>
        </w:rPr>
        <w:t>.</w:t>
      </w:r>
      <w:r w:rsidRPr="007D580B">
        <w:rPr>
          <w:rFonts w:ascii="仿宋_GB2312" w:hAnsi="仿宋" w:eastAsia="仿宋_GB2312"/>
          <w:color w:val="000000" w:themeColor="text1"/>
          <w:sz w:val="30"/>
          <w:szCs w:val="30"/>
        </w:rPr>
        <w:t>本项目不接受联合体投标。</w:t>
      </w:r>
    </w:p>
    <w:p w:rsidR="007B4439" w:rsidP="007B4439" w:rsidRDefault="007B4439" w14:paraId="31993BE6" w14:textId="4BCEEC9E">
      <w:pPr>
        <w:spacing w:line="276" w:lineRule="auto"/>
        <w:ind w:firstLine="600" w:firstLineChars="200"/>
        <w:rPr>
          <w:rFonts w:ascii="仿宋_GB2312" w:hAnsi="仿宋" w:eastAsia="仿宋_GB2312"/>
          <w:color w:val="000000" w:themeColor="text1"/>
          <w:sz w:val="30"/>
          <w:szCs w:val="30"/>
        </w:rPr>
      </w:pPr>
      <w:r>
        <w:rPr>
          <w:rFonts w:hint="eastAsia" w:ascii="仿宋_GB2312" w:hAnsi="仿宋" w:eastAsia="仿宋_GB2312"/>
          <w:color w:val="000000" w:themeColor="text1"/>
          <w:sz w:val="30"/>
          <w:szCs w:val="30"/>
        </w:rPr>
        <w:t>3</w:t>
      </w:r>
      <w:r>
        <w:rPr>
          <w:rFonts w:ascii="仿宋_GB2312" w:hAnsi="仿宋" w:eastAsia="仿宋_GB2312"/>
          <w:color w:val="000000" w:themeColor="text1"/>
          <w:sz w:val="30"/>
          <w:szCs w:val="30"/>
        </w:rPr>
        <w:t>.</w:t>
      </w:r>
      <w:r>
        <w:rPr>
          <w:rFonts w:hint="eastAsia" w:ascii="仿宋_GB2312" w:hAnsi="仿宋" w:eastAsia="仿宋_GB2312"/>
          <w:color w:val="000000" w:themeColor="text1"/>
          <w:sz w:val="30"/>
          <w:szCs w:val="30"/>
        </w:rPr>
        <w:t>拥有同类项目业绩</w:t>
      </w:r>
      <w:r>
        <w:rPr>
          <w:rFonts w:hint="eastAsia" w:ascii="仿宋_GB2312" w:hAnsi="仿宋" w:eastAsia="仿宋_GB2312"/>
          <w:color w:val="000000" w:themeColor="text1"/>
          <w:sz w:val="30"/>
          <w:szCs w:val="30"/>
        </w:rPr>
        <w:t>（提供盖章合同复印件）</w:t>
      </w:r>
      <w:r w:rsidRPr="007D580B">
        <w:rPr>
          <w:rFonts w:ascii="仿宋_GB2312" w:hAnsi="仿宋" w:eastAsia="仿宋_GB2312"/>
          <w:color w:val="000000" w:themeColor="text1"/>
          <w:sz w:val="30"/>
          <w:szCs w:val="30"/>
        </w:rPr>
        <w:t>。</w:t>
      </w:r>
    </w:p>
    <w:bookmarkEnd w:id="5"/>
    <w:bookmarkEnd w:id="6"/>
    <w:p w:rsidRPr="00301EDC" w:rsidR="00EA1766" w:rsidP="00301EDC" w:rsidRDefault="0037147C" w14:paraId="136C196A" w14:textId="5DA95367">
      <w:pPr>
        <w:spacing w:line="276" w:lineRule="auto"/>
        <w:ind w:firstLine="723" w:firstLineChars="225"/>
        <w:rPr>
          <w:rStyle w:val="af2"/>
          <w:rFonts w:ascii="仿宋" w:hAnsi="仿宋" w:eastAsia="仿宋"/>
          <w:b/>
          <w:bCs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Calibri"/>
          <w:b/>
          <w:bCs/>
          <w:color w:val="000000" w:themeColor="text1"/>
          <w:sz w:val="32"/>
          <w:szCs w:val="32"/>
          <w:lang w:val="zh-TW" w:eastAsia="zh-TW"/>
        </w:rPr>
        <w:t>（</w:t>
      </w:r>
      <w:r w:rsidR="007B4439">
        <w:rPr>
          <w:rFonts w:hint="eastAsia" w:ascii="仿宋" w:hAnsi="仿宋" w:eastAsia="仿宋" w:cs="Calibri"/>
          <w:b/>
          <w:bCs/>
          <w:color w:val="000000" w:themeColor="text1"/>
          <w:sz w:val="32"/>
          <w:szCs w:val="32"/>
          <w:lang w:val="zh-TW" w:eastAsia="zh-TW"/>
        </w:rPr>
        <w:t>二</w:t>
      </w:r>
      <w:r w:rsidRPr="003C399D">
        <w:rPr>
          <w:rFonts w:ascii="仿宋" w:hAnsi="仿宋" w:eastAsia="仿宋" w:cs="Calibri"/>
          <w:b/>
          <w:bCs/>
          <w:color w:val="000000" w:themeColor="text1"/>
          <w:sz w:val="32"/>
          <w:szCs w:val="32"/>
          <w:lang w:val="zh-TW" w:eastAsia="zh-TW"/>
        </w:rPr>
        <w:t>）</w:t>
      </w:r>
      <w:r w:rsidR="003B5569">
        <w:rPr>
          <w:rFonts w:hint="eastAsia" w:ascii="仿宋" w:hAnsi="仿宋" w:eastAsia="仿宋" w:cs="Calibri"/>
          <w:b/>
          <w:bCs/>
          <w:color w:val="000000" w:themeColor="text1"/>
          <w:sz w:val="32"/>
          <w:szCs w:val="32"/>
          <w:lang w:val="zh-TW"/>
        </w:rPr>
        <w:t>采购</w:t>
      </w:r>
      <w:r w:rsidR="003C399D">
        <w:rPr>
          <w:rFonts w:hint="eastAsia" w:ascii="仿宋" w:hAnsi="仿宋" w:eastAsia="仿宋" w:cs="Calibri"/>
          <w:b/>
          <w:bCs/>
          <w:color w:val="000000" w:themeColor="text1"/>
          <w:sz w:val="32"/>
          <w:szCs w:val="32"/>
          <w:lang w:val="zh-TW"/>
        </w:rPr>
        <w:t>要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88"/>
        <w:gridCol w:w="5386"/>
        <w:gridCol w:w="992"/>
        <w:gridCol w:w="930"/>
      </w:tblGrid>
      <w:tr w:rsidR="00024449" w:rsidTr="00024449" w14:paraId="08D75845" w14:textId="77777777">
        <w:tc>
          <w:tcPr>
            <w:tcW w:w="988" w:type="dxa"/>
          </w:tcPr>
          <w:p w:rsidR="00024449" w:rsidP="004B35A0" w:rsidRDefault="00024449" w14:paraId="1FC18AA2" w14:textId="2D757CDD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bookmarkStart w:name="_Hlk232678986" w:id="7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序号</w:t>
            </w:r>
          </w:p>
        </w:tc>
        <w:tc>
          <w:tcPr>
            <w:tcW w:w="5386" w:type="dxa"/>
          </w:tcPr>
          <w:p w:rsidR="00024449" w:rsidP="004B35A0" w:rsidRDefault="00024449" w14:paraId="5EF027CA" w14:textId="0F44043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名称</w:t>
            </w:r>
          </w:p>
        </w:tc>
        <w:tc>
          <w:tcPr>
            <w:tcW w:w="992" w:type="dxa"/>
          </w:tcPr>
          <w:p w:rsidR="00024449" w:rsidP="004B35A0" w:rsidRDefault="00024449" w14:paraId="3E336067" w14:textId="3F61F12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单位</w:t>
            </w:r>
          </w:p>
        </w:tc>
        <w:tc>
          <w:tcPr>
            <w:tcW w:w="930" w:type="dxa"/>
          </w:tcPr>
          <w:p w:rsidR="00024449" w:rsidP="004B35A0" w:rsidRDefault="00024449" w14:paraId="54061819" w14:textId="2B6DD3E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数量</w:t>
            </w:r>
          </w:p>
        </w:tc>
      </w:tr>
      <w:tr w:rsidR="00024449" w:rsidTr="008B7354" w14:paraId="4FB28C10" w14:textId="77777777">
        <w:tc>
          <w:tcPr>
            <w:tcW w:w="8296" w:type="dxa"/>
            <w:gridSpan w:val="4"/>
          </w:tcPr>
          <w:p w:rsidR="00024449" w:rsidP="004B35A0" w:rsidRDefault="00024449" w14:paraId="36BEC5AF" w14:textId="17B9715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一、户外入口</w:t>
            </w:r>
          </w:p>
        </w:tc>
      </w:tr>
      <w:tr w:rsidR="00024449" w:rsidTr="00024449" w14:paraId="16B5128C" w14:textId="77777777">
        <w:tc>
          <w:tcPr>
            <w:tcW w:w="988" w:type="dxa"/>
          </w:tcPr>
          <w:p w:rsidR="00024449" w:rsidP="004B35A0" w:rsidRDefault="00024449" w14:paraId="0FB41237" w14:textId="403D207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  <w:tc>
          <w:tcPr>
            <w:tcW w:w="5386" w:type="dxa"/>
          </w:tcPr>
          <w:p w:rsidR="00024449" w:rsidP="004B35A0" w:rsidRDefault="00024449" w14:paraId="0A2B77A3" w14:textId="30EC9DF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户外投影仪</w:t>
            </w:r>
            <w:r w:rsidR="0048328B">
              <w:rPr>
                <w:rStyle w:val="af2"/>
                <w:rFonts w:hint="eastAsia" w:ascii="仿宋" w:hAnsi="仿宋" w:eastAsia="仿宋"/>
                <w:sz w:val="32"/>
                <w:szCs w:val="32"/>
              </w:rPr>
              <w:t>（A馆、B馆入口处）</w:t>
            </w:r>
          </w:p>
        </w:tc>
        <w:tc>
          <w:tcPr>
            <w:tcW w:w="992" w:type="dxa"/>
          </w:tcPr>
          <w:p w:rsidR="00024449" w:rsidP="004B35A0" w:rsidRDefault="00024449" w14:paraId="40996FC6" w14:textId="20019B0E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proofErr w:type="gramStart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个</w:t>
            </w:r>
            <w:proofErr w:type="gramEnd"/>
          </w:p>
        </w:tc>
        <w:tc>
          <w:tcPr>
            <w:tcW w:w="930" w:type="dxa"/>
          </w:tcPr>
          <w:p w:rsidR="00024449" w:rsidP="004B35A0" w:rsidRDefault="00024449" w14:paraId="5961C450" w14:textId="78A62AB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</w:tr>
      <w:tr w:rsidR="00024449" w:rsidTr="00024449" w14:paraId="0815249B" w14:textId="77777777">
        <w:tc>
          <w:tcPr>
            <w:tcW w:w="988" w:type="dxa"/>
          </w:tcPr>
          <w:p w:rsidR="00024449" w:rsidP="004B35A0" w:rsidRDefault="00024449" w14:paraId="1DDDC244" w14:textId="2E29F68C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  <w:tc>
          <w:tcPr>
            <w:tcW w:w="5386" w:type="dxa"/>
          </w:tcPr>
          <w:p w:rsidR="00024449" w:rsidP="004B35A0" w:rsidRDefault="00024449" w14:paraId="5F72769B" w14:textId="3423CD0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户外标牌（不锈钢烤漆发光字）</w:t>
            </w:r>
          </w:p>
        </w:tc>
        <w:tc>
          <w:tcPr>
            <w:tcW w:w="992" w:type="dxa"/>
          </w:tcPr>
          <w:p w:rsidR="00024449" w:rsidP="004B35A0" w:rsidRDefault="00024449" w14:paraId="453CF239" w14:textId="443ED45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024449" w:rsidP="004B35A0" w:rsidRDefault="00024449" w14:paraId="4E254D59" w14:textId="3965009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</w:tr>
      <w:tr w:rsidR="00024449" w:rsidTr="00024449" w14:paraId="12C6273C" w14:textId="77777777">
        <w:tc>
          <w:tcPr>
            <w:tcW w:w="988" w:type="dxa"/>
          </w:tcPr>
          <w:p w:rsidR="00024449" w:rsidP="004B35A0" w:rsidRDefault="00024449" w14:paraId="4FB82BFF" w14:textId="56DBED9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3</w:t>
            </w:r>
          </w:p>
        </w:tc>
        <w:tc>
          <w:tcPr>
            <w:tcW w:w="5386" w:type="dxa"/>
          </w:tcPr>
          <w:p w:rsidR="00024449" w:rsidP="004B35A0" w:rsidRDefault="00F22C55" w14:paraId="677CC67A" w14:textId="59DBDF2D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A馆台阶</w:t>
            </w:r>
            <w:r w:rsidR="0048328B">
              <w:rPr>
                <w:rStyle w:val="af2"/>
                <w:rFonts w:hint="eastAsia" w:ascii="仿宋" w:hAnsi="仿宋" w:eastAsia="仿宋"/>
                <w:sz w:val="32"/>
                <w:szCs w:val="32"/>
              </w:rPr>
              <w:t>亮化</w:t>
            </w:r>
            <w:r w:rsidR="00C40BCB">
              <w:rPr>
                <w:rStyle w:val="af2"/>
                <w:rFonts w:hint="eastAsia" w:ascii="仿宋" w:hAnsi="仿宋" w:eastAsia="仿宋"/>
                <w:sz w:val="32"/>
                <w:szCs w:val="32"/>
              </w:rPr>
              <w:t>（</w:t>
            </w:r>
            <w:r w:rsidR="008325B9">
              <w:rPr>
                <w:rStyle w:val="af2"/>
                <w:rFonts w:hint="eastAsia" w:ascii="仿宋" w:hAnsi="仿宋" w:eastAsia="仿宋"/>
                <w:sz w:val="32"/>
                <w:szCs w:val="32"/>
              </w:rPr>
              <w:t>户外</w:t>
            </w:r>
            <w:r w:rsidR="00C40BCB">
              <w:rPr>
                <w:rStyle w:val="af2"/>
                <w:rFonts w:hint="eastAsia" w:ascii="仿宋" w:hAnsi="仿宋" w:eastAsia="仿宋"/>
                <w:sz w:val="32"/>
                <w:szCs w:val="32"/>
              </w:rPr>
              <w:t>灯带）</w:t>
            </w:r>
          </w:p>
        </w:tc>
        <w:tc>
          <w:tcPr>
            <w:tcW w:w="992" w:type="dxa"/>
          </w:tcPr>
          <w:p w:rsidR="00024449" w:rsidP="004B35A0" w:rsidRDefault="0048328B" w14:paraId="38D7254A" w14:textId="0074965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024449" w:rsidP="004B35A0" w:rsidRDefault="0048328B" w14:paraId="30BE6219" w14:textId="13B7AB3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301EDC" w:rsidTr="00024449" w14:paraId="115F9CFF" w14:textId="77777777">
        <w:tc>
          <w:tcPr>
            <w:tcW w:w="988" w:type="dxa"/>
          </w:tcPr>
          <w:p w:rsidR="00301EDC" w:rsidP="004B35A0" w:rsidRDefault="00301EDC" w14:paraId="220E81B4" w14:textId="1C16916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4</w:t>
            </w:r>
          </w:p>
        </w:tc>
        <w:tc>
          <w:tcPr>
            <w:tcW w:w="5386" w:type="dxa"/>
          </w:tcPr>
          <w:p w:rsidR="00301EDC" w:rsidP="004B35A0" w:rsidRDefault="00301EDC" w14:paraId="21929BA0" w14:textId="5626F31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电源布置</w:t>
            </w:r>
          </w:p>
        </w:tc>
        <w:tc>
          <w:tcPr>
            <w:tcW w:w="992" w:type="dxa"/>
          </w:tcPr>
          <w:p w:rsidR="00301EDC" w:rsidP="004B35A0" w:rsidRDefault="00301EDC" w14:paraId="10691CAC" w14:textId="2148DCD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301EDC" w:rsidP="004B35A0" w:rsidRDefault="00301EDC" w14:paraId="2B7DBA44" w14:textId="034C8D2E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E3091F" w:rsidTr="008B7354" w14:paraId="66042362" w14:textId="77777777">
        <w:tc>
          <w:tcPr>
            <w:tcW w:w="8296" w:type="dxa"/>
            <w:gridSpan w:val="4"/>
          </w:tcPr>
          <w:p w:rsidR="00E3091F" w:rsidP="004B35A0" w:rsidRDefault="00E3091F" w14:paraId="6CF3F4D3" w14:textId="3D391F5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二、A馆室内</w:t>
            </w:r>
          </w:p>
        </w:tc>
      </w:tr>
      <w:tr w:rsidR="00E3091F" w:rsidTr="00024449" w14:paraId="785C2DD7" w14:textId="77777777">
        <w:tc>
          <w:tcPr>
            <w:tcW w:w="988" w:type="dxa"/>
          </w:tcPr>
          <w:p w:rsidR="00E3091F" w:rsidP="004B35A0" w:rsidRDefault="00E3091F" w14:paraId="60B5DCFB" w14:textId="537465A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  <w:tc>
          <w:tcPr>
            <w:tcW w:w="5386" w:type="dxa"/>
          </w:tcPr>
          <w:p w:rsidR="00E3091F" w:rsidP="004B35A0" w:rsidRDefault="007B53F3" w14:paraId="3BEB6580" w14:textId="1AA67A5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A</w:t>
            </w:r>
            <w:r w:rsidR="00E3091F">
              <w:rPr>
                <w:rStyle w:val="af2"/>
                <w:rFonts w:hint="eastAsia" w:ascii="仿宋" w:hAnsi="仿宋" w:eastAsia="仿宋"/>
                <w:sz w:val="32"/>
                <w:szCs w:val="32"/>
              </w:rPr>
              <w:t>馆</w:t>
            </w:r>
            <w:r w:rsidR="00240D59">
              <w:rPr>
                <w:rStyle w:val="af2"/>
                <w:rFonts w:hint="eastAsia" w:ascii="仿宋" w:hAnsi="仿宋" w:eastAsia="仿宋"/>
                <w:sz w:val="32"/>
                <w:szCs w:val="32"/>
              </w:rPr>
              <w:t>场馆</w:t>
            </w:r>
            <w:r w:rsidR="00DA6154">
              <w:rPr>
                <w:rStyle w:val="af2"/>
                <w:rFonts w:hint="eastAsia" w:ascii="仿宋" w:hAnsi="仿宋" w:eastAsia="仿宋"/>
                <w:sz w:val="32"/>
                <w:szCs w:val="32"/>
              </w:rPr>
              <w:t>指</w:t>
            </w:r>
            <w:r w:rsidR="00E3091F">
              <w:rPr>
                <w:rStyle w:val="af2"/>
                <w:rFonts w:hint="eastAsia" w:ascii="仿宋" w:hAnsi="仿宋" w:eastAsia="仿宋"/>
                <w:sz w:val="32"/>
                <w:szCs w:val="32"/>
              </w:rPr>
              <w:t>引</w:t>
            </w:r>
          </w:p>
        </w:tc>
        <w:tc>
          <w:tcPr>
            <w:tcW w:w="992" w:type="dxa"/>
          </w:tcPr>
          <w:p w:rsidR="00E3091F" w:rsidP="004B35A0" w:rsidRDefault="00E3091F" w14:paraId="50A1A196" w14:textId="0F259B3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E3091F" w:rsidP="004B35A0" w:rsidRDefault="00E3091F" w14:paraId="63C0D946" w14:textId="30BFD99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E3091F" w:rsidTr="00024449" w14:paraId="49318061" w14:textId="77777777">
        <w:tc>
          <w:tcPr>
            <w:tcW w:w="988" w:type="dxa"/>
          </w:tcPr>
          <w:p w:rsidR="00E3091F" w:rsidP="004B35A0" w:rsidRDefault="00E3091F" w14:paraId="66C196A6" w14:textId="0B16DB4A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  <w:tc>
          <w:tcPr>
            <w:tcW w:w="5386" w:type="dxa"/>
          </w:tcPr>
          <w:p w:rsidR="00E3091F" w:rsidP="004B35A0" w:rsidRDefault="00E3091F" w14:paraId="2BBD39A5" w14:textId="1A44FB8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游泳馆墙面标识</w:t>
            </w:r>
          </w:p>
        </w:tc>
        <w:tc>
          <w:tcPr>
            <w:tcW w:w="992" w:type="dxa"/>
          </w:tcPr>
          <w:p w:rsidR="00E3091F" w:rsidP="004B35A0" w:rsidRDefault="00E3091F" w14:paraId="15593288" w14:textId="4285654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E3091F" w:rsidP="004B35A0" w:rsidRDefault="00E3091F" w14:paraId="19F438BE" w14:textId="128B79DD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CD4CF9" w:rsidTr="00024449" w14:paraId="114DCA4A" w14:textId="77777777">
        <w:tc>
          <w:tcPr>
            <w:tcW w:w="988" w:type="dxa"/>
          </w:tcPr>
          <w:p w:rsidR="00CD4CF9" w:rsidP="004B35A0" w:rsidRDefault="00CD4CF9" w14:paraId="1DEAC08A" w14:textId="70562756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3</w:t>
            </w:r>
          </w:p>
        </w:tc>
        <w:tc>
          <w:tcPr>
            <w:tcW w:w="5386" w:type="dxa"/>
          </w:tcPr>
          <w:p w:rsidR="00CD4CF9" w:rsidP="004B35A0" w:rsidRDefault="00CD4CF9" w14:paraId="51E93BAF" w14:textId="1F6C56A7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游泳馆更衣室入口标识（男、女）</w:t>
            </w:r>
          </w:p>
        </w:tc>
        <w:tc>
          <w:tcPr>
            <w:tcW w:w="992" w:type="dxa"/>
          </w:tcPr>
          <w:p w:rsidR="00CD4CF9" w:rsidP="004B35A0" w:rsidRDefault="00CD4CF9" w14:paraId="7BA38256" w14:textId="6371CF4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CD4CF9" w:rsidP="004B35A0" w:rsidRDefault="00CD4CF9" w14:paraId="4ACC0E4F" w14:textId="202A500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</w:tr>
      <w:tr w:rsidR="00E3091F" w:rsidTr="00024449" w14:paraId="0E40372B" w14:textId="77777777">
        <w:tc>
          <w:tcPr>
            <w:tcW w:w="988" w:type="dxa"/>
          </w:tcPr>
          <w:p w:rsidR="00E3091F" w:rsidP="004B35A0" w:rsidRDefault="00CD4CF9" w14:paraId="039F7F0D" w14:textId="0BDFA38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4</w:t>
            </w:r>
          </w:p>
        </w:tc>
        <w:tc>
          <w:tcPr>
            <w:tcW w:w="5386" w:type="dxa"/>
          </w:tcPr>
          <w:p w:rsidR="00E3091F" w:rsidP="004B35A0" w:rsidRDefault="00E3091F" w14:paraId="18D9D125" w14:textId="4809E010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壁球馆墙面标识</w:t>
            </w:r>
          </w:p>
        </w:tc>
        <w:tc>
          <w:tcPr>
            <w:tcW w:w="992" w:type="dxa"/>
          </w:tcPr>
          <w:p w:rsidR="00E3091F" w:rsidP="004B35A0" w:rsidRDefault="002D3454" w14:paraId="77392D7D" w14:textId="770DB7FA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E3091F" w:rsidP="004B35A0" w:rsidRDefault="002D3454" w14:paraId="67930553" w14:textId="6457F0F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746EAD" w:rsidTr="00024449" w14:paraId="19945F97" w14:textId="77777777">
        <w:tc>
          <w:tcPr>
            <w:tcW w:w="988" w:type="dxa"/>
          </w:tcPr>
          <w:p w:rsidR="00746EAD" w:rsidP="004B35A0" w:rsidRDefault="00CD4CF9" w14:paraId="07271C6C" w14:textId="500C1AC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5</w:t>
            </w:r>
          </w:p>
        </w:tc>
        <w:tc>
          <w:tcPr>
            <w:tcW w:w="5386" w:type="dxa"/>
          </w:tcPr>
          <w:p w:rsidR="00746EAD" w:rsidP="004B35A0" w:rsidRDefault="00746EAD" w14:paraId="027A0A12" w14:textId="7AB8CDC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健身房墙面标识</w:t>
            </w:r>
          </w:p>
        </w:tc>
        <w:tc>
          <w:tcPr>
            <w:tcW w:w="992" w:type="dxa"/>
          </w:tcPr>
          <w:p w:rsidR="00746EAD" w:rsidP="004B35A0" w:rsidRDefault="00746EAD" w14:paraId="1EE0F5CF" w14:textId="784504A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746EAD" w:rsidP="004B35A0" w:rsidRDefault="00746EAD" w14:paraId="3742D28E" w14:textId="0AD0A7E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746EAD" w:rsidTr="00024449" w14:paraId="5659018F" w14:textId="77777777">
        <w:tc>
          <w:tcPr>
            <w:tcW w:w="988" w:type="dxa"/>
          </w:tcPr>
          <w:p w:rsidR="00746EAD" w:rsidP="004B35A0" w:rsidRDefault="0053399A" w14:paraId="18B10486" w14:textId="189E162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lastRenderedPageBreak/>
              <w:t>6</w:t>
            </w:r>
          </w:p>
        </w:tc>
        <w:tc>
          <w:tcPr>
            <w:tcW w:w="5386" w:type="dxa"/>
          </w:tcPr>
          <w:p w:rsidR="00746EAD" w:rsidP="004B35A0" w:rsidRDefault="00746EAD" w14:paraId="5A075149" w14:textId="6C22E69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二楼羽毛球馆、篮排球馆墙面标识</w:t>
            </w:r>
          </w:p>
        </w:tc>
        <w:tc>
          <w:tcPr>
            <w:tcW w:w="992" w:type="dxa"/>
          </w:tcPr>
          <w:p w:rsidR="00746EAD" w:rsidP="004B35A0" w:rsidRDefault="00746EAD" w14:paraId="65C637BB" w14:textId="19B6026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746EAD" w:rsidP="004B35A0" w:rsidRDefault="00746EAD" w14:paraId="0054F574" w14:textId="7686A79E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746EAD" w:rsidTr="00024449" w14:paraId="0C1E7537" w14:textId="77777777">
        <w:tc>
          <w:tcPr>
            <w:tcW w:w="988" w:type="dxa"/>
          </w:tcPr>
          <w:p w:rsidR="00746EAD" w:rsidP="004B35A0" w:rsidRDefault="0053399A" w14:paraId="5A62DE79" w14:textId="0E0AC32D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7</w:t>
            </w:r>
          </w:p>
        </w:tc>
        <w:tc>
          <w:tcPr>
            <w:tcW w:w="5386" w:type="dxa"/>
          </w:tcPr>
          <w:p w:rsidR="00746EAD" w:rsidP="004B35A0" w:rsidRDefault="00116B1B" w14:paraId="1DFDA7F1" w14:textId="16277AD1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三楼羽毛球馆墙面标识</w:t>
            </w:r>
          </w:p>
        </w:tc>
        <w:tc>
          <w:tcPr>
            <w:tcW w:w="992" w:type="dxa"/>
          </w:tcPr>
          <w:p w:rsidR="00746EAD" w:rsidP="004B35A0" w:rsidRDefault="00116B1B" w14:paraId="2720962E" w14:textId="6D577B3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746EAD" w:rsidP="004B35A0" w:rsidRDefault="00116B1B" w14:paraId="282E1D15" w14:textId="50200A9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2D3454" w:rsidTr="00024449" w14:paraId="47DFA89E" w14:textId="77777777">
        <w:tc>
          <w:tcPr>
            <w:tcW w:w="988" w:type="dxa"/>
          </w:tcPr>
          <w:p w:rsidR="002D3454" w:rsidP="004B35A0" w:rsidRDefault="0053399A" w14:paraId="6FA09B3C" w14:textId="49AEB55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8</w:t>
            </w:r>
          </w:p>
        </w:tc>
        <w:tc>
          <w:tcPr>
            <w:tcW w:w="5386" w:type="dxa"/>
          </w:tcPr>
          <w:p w:rsidR="002D3454" w:rsidP="004B35A0" w:rsidRDefault="00192B46" w14:paraId="7F704B92" w14:textId="6F263C1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A</w:t>
            </w:r>
            <w:proofErr w:type="gramStart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馆地贴</w:t>
            </w:r>
            <w:proofErr w:type="gramEnd"/>
          </w:p>
        </w:tc>
        <w:tc>
          <w:tcPr>
            <w:tcW w:w="992" w:type="dxa"/>
          </w:tcPr>
          <w:p w:rsidR="002D3454" w:rsidP="004B35A0" w:rsidRDefault="00D73B77" w14:paraId="12102D22" w14:textId="7994077E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套</w:t>
            </w:r>
          </w:p>
        </w:tc>
        <w:tc>
          <w:tcPr>
            <w:tcW w:w="930" w:type="dxa"/>
          </w:tcPr>
          <w:p w:rsidR="002D3454" w:rsidP="004B35A0" w:rsidRDefault="00D73B77" w14:paraId="11A02608" w14:textId="27DC6CA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192B46" w:rsidTr="00024449" w14:paraId="7DC6AD77" w14:textId="77777777">
        <w:tc>
          <w:tcPr>
            <w:tcW w:w="988" w:type="dxa"/>
          </w:tcPr>
          <w:p w:rsidR="00192B46" w:rsidP="004B35A0" w:rsidRDefault="0053399A" w14:paraId="70BEE6CF" w14:textId="3A7DB46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9</w:t>
            </w:r>
          </w:p>
        </w:tc>
        <w:tc>
          <w:tcPr>
            <w:tcW w:w="5386" w:type="dxa"/>
          </w:tcPr>
          <w:p w:rsidR="00192B46" w:rsidP="004B35A0" w:rsidRDefault="00192B46" w14:paraId="66A98D1B" w14:textId="2B9884B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A馆楼梯间指引（1-2F，2-3F楼梯）</w:t>
            </w:r>
          </w:p>
        </w:tc>
        <w:tc>
          <w:tcPr>
            <w:tcW w:w="992" w:type="dxa"/>
          </w:tcPr>
          <w:p w:rsidR="00192B46" w:rsidP="004B35A0" w:rsidRDefault="00480E93" w14:paraId="11973308" w14:textId="289099B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proofErr w:type="gramStart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个</w:t>
            </w:r>
            <w:proofErr w:type="gramEnd"/>
          </w:p>
        </w:tc>
        <w:tc>
          <w:tcPr>
            <w:tcW w:w="930" w:type="dxa"/>
          </w:tcPr>
          <w:p w:rsidR="00192B46" w:rsidP="004B35A0" w:rsidRDefault="00480E93" w14:paraId="708D74CC" w14:textId="497B5A0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9</w:t>
            </w:r>
          </w:p>
        </w:tc>
      </w:tr>
      <w:tr w:rsidR="00436416" w:rsidTr="008B7354" w14:paraId="3430310C" w14:textId="77777777">
        <w:tc>
          <w:tcPr>
            <w:tcW w:w="8296" w:type="dxa"/>
            <w:gridSpan w:val="4"/>
          </w:tcPr>
          <w:p w:rsidR="00436416" w:rsidP="004B35A0" w:rsidRDefault="00436416" w14:paraId="602CDD3C" w14:textId="18323187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三、B馆室内</w:t>
            </w:r>
          </w:p>
        </w:tc>
      </w:tr>
      <w:tr w:rsidR="00436416" w:rsidTr="00024449" w14:paraId="199E262E" w14:textId="77777777">
        <w:tc>
          <w:tcPr>
            <w:tcW w:w="988" w:type="dxa"/>
          </w:tcPr>
          <w:p w:rsidR="00436416" w:rsidP="004B35A0" w:rsidRDefault="00A250BA" w14:paraId="5F9AAB7D" w14:textId="2EB19987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  <w:tc>
          <w:tcPr>
            <w:tcW w:w="5386" w:type="dxa"/>
          </w:tcPr>
          <w:p w:rsidR="00436416" w:rsidP="004B35A0" w:rsidRDefault="00A250BA" w14:paraId="4BB1C7F4" w14:textId="10CC1C4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电梯导视+</w:t>
            </w:r>
            <w:r w:rsidR="00410270">
              <w:rPr>
                <w:rStyle w:val="af2"/>
                <w:rFonts w:hint="eastAsia" w:ascii="仿宋" w:hAnsi="仿宋" w:eastAsia="仿宋"/>
                <w:sz w:val="32"/>
                <w:szCs w:val="32"/>
              </w:rPr>
              <w:t>B</w:t>
            </w: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馆</w:t>
            </w:r>
            <w:r w:rsidR="00240D59">
              <w:rPr>
                <w:rStyle w:val="af2"/>
                <w:rFonts w:hint="eastAsia" w:ascii="仿宋" w:hAnsi="仿宋" w:eastAsia="仿宋"/>
                <w:sz w:val="32"/>
                <w:szCs w:val="32"/>
              </w:rPr>
              <w:t>场馆</w:t>
            </w:r>
            <w:r w:rsidR="00DA6154">
              <w:rPr>
                <w:rStyle w:val="af2"/>
                <w:rFonts w:hint="eastAsia" w:ascii="仿宋" w:hAnsi="仿宋" w:eastAsia="仿宋"/>
                <w:sz w:val="32"/>
                <w:szCs w:val="32"/>
              </w:rPr>
              <w:t>指</w:t>
            </w: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引</w:t>
            </w:r>
          </w:p>
        </w:tc>
        <w:tc>
          <w:tcPr>
            <w:tcW w:w="992" w:type="dxa"/>
          </w:tcPr>
          <w:p w:rsidR="00436416" w:rsidP="004B35A0" w:rsidRDefault="00A250BA" w14:paraId="7E50CAE8" w14:textId="38DBB5BC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436416" w:rsidP="004B35A0" w:rsidRDefault="00A250BA" w14:paraId="7C851C5D" w14:textId="5FD7CDA7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610E8273" w14:textId="77777777">
        <w:tc>
          <w:tcPr>
            <w:tcW w:w="988" w:type="dxa"/>
          </w:tcPr>
          <w:p w:rsidR="00A250BA" w:rsidP="004B35A0" w:rsidRDefault="00A250BA" w14:paraId="36C2DDB6" w14:textId="74F97022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2</w:t>
            </w:r>
          </w:p>
        </w:tc>
        <w:tc>
          <w:tcPr>
            <w:tcW w:w="5386" w:type="dxa"/>
          </w:tcPr>
          <w:p w:rsidR="00A250BA" w:rsidP="004B35A0" w:rsidRDefault="00A250BA" w14:paraId="6CC05DF0" w14:textId="65E7C14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乒乓球馆墙面标识</w:t>
            </w:r>
          </w:p>
        </w:tc>
        <w:tc>
          <w:tcPr>
            <w:tcW w:w="992" w:type="dxa"/>
          </w:tcPr>
          <w:p w:rsidR="00A250BA" w:rsidP="004B35A0" w:rsidRDefault="00A250BA" w14:paraId="2AE0C3B0" w14:textId="7C2AD646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A250BA" w:rsidP="004B35A0" w:rsidRDefault="00A250BA" w14:paraId="0BC00863" w14:textId="126B307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4D8AAE72" w14:textId="77777777">
        <w:tc>
          <w:tcPr>
            <w:tcW w:w="988" w:type="dxa"/>
          </w:tcPr>
          <w:p w:rsidR="00A250BA" w:rsidP="004B35A0" w:rsidRDefault="00A250BA" w14:paraId="3E48BF88" w14:textId="5C531CE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3</w:t>
            </w:r>
          </w:p>
        </w:tc>
        <w:tc>
          <w:tcPr>
            <w:tcW w:w="5386" w:type="dxa"/>
          </w:tcPr>
          <w:p w:rsidR="00A250BA" w:rsidP="004B35A0" w:rsidRDefault="00A250BA" w14:paraId="07E893C2" w14:textId="6B63F78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更衣室墙面标识</w:t>
            </w:r>
          </w:p>
        </w:tc>
        <w:tc>
          <w:tcPr>
            <w:tcW w:w="992" w:type="dxa"/>
          </w:tcPr>
          <w:p w:rsidR="00A250BA" w:rsidP="004B35A0" w:rsidRDefault="00A250BA" w14:paraId="00793AAB" w14:textId="3117DF4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A250BA" w:rsidP="004B35A0" w:rsidRDefault="00A250BA" w14:paraId="45CC66A5" w14:textId="7BDE14B0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36331F41" w14:textId="77777777">
        <w:tc>
          <w:tcPr>
            <w:tcW w:w="988" w:type="dxa"/>
          </w:tcPr>
          <w:p w:rsidR="00A250BA" w:rsidP="004B35A0" w:rsidRDefault="00A250BA" w14:paraId="1FF1D242" w14:textId="6242D20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4</w:t>
            </w:r>
          </w:p>
        </w:tc>
        <w:tc>
          <w:tcPr>
            <w:tcW w:w="5386" w:type="dxa"/>
          </w:tcPr>
          <w:p w:rsidR="00A250BA" w:rsidP="004B35A0" w:rsidRDefault="00A250BA" w14:paraId="1B1BEBF2" w14:textId="085F0929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形体房墙面标识</w:t>
            </w:r>
          </w:p>
        </w:tc>
        <w:tc>
          <w:tcPr>
            <w:tcW w:w="992" w:type="dxa"/>
          </w:tcPr>
          <w:p w:rsidR="00A250BA" w:rsidP="004B35A0" w:rsidRDefault="00A250BA" w14:paraId="19375EB6" w14:textId="40EF1A1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A250BA" w:rsidP="004B35A0" w:rsidRDefault="00A250BA" w14:paraId="7C391DA4" w14:textId="2FC81CE0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0DB2350E" w14:textId="77777777">
        <w:tc>
          <w:tcPr>
            <w:tcW w:w="988" w:type="dxa"/>
          </w:tcPr>
          <w:p w:rsidR="00A250BA" w:rsidP="004B35A0" w:rsidRDefault="00A250BA" w14:paraId="19D426CF" w14:textId="08AA1E33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5</w:t>
            </w:r>
          </w:p>
        </w:tc>
        <w:tc>
          <w:tcPr>
            <w:tcW w:w="5386" w:type="dxa"/>
          </w:tcPr>
          <w:p w:rsidR="00A250BA" w:rsidP="004B35A0" w:rsidRDefault="00A250BA" w14:paraId="7AE186BF" w14:textId="32BA1DC1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室内篮球馆墙面标识</w:t>
            </w:r>
          </w:p>
        </w:tc>
        <w:tc>
          <w:tcPr>
            <w:tcW w:w="992" w:type="dxa"/>
          </w:tcPr>
          <w:p w:rsidR="00A250BA" w:rsidP="004B35A0" w:rsidRDefault="00A250BA" w14:paraId="38FB4C64" w14:textId="096B0C3B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A250BA" w:rsidP="004B35A0" w:rsidRDefault="00A250BA" w14:paraId="1BAE6DAD" w14:textId="6AC0FB4A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6CB5ADC1" w14:textId="77777777">
        <w:tc>
          <w:tcPr>
            <w:tcW w:w="988" w:type="dxa"/>
          </w:tcPr>
          <w:p w:rsidR="00A250BA" w:rsidP="004B35A0" w:rsidRDefault="00A250BA" w14:paraId="6389ED43" w14:textId="2DCA51C5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6</w:t>
            </w:r>
          </w:p>
        </w:tc>
        <w:tc>
          <w:tcPr>
            <w:tcW w:w="5386" w:type="dxa"/>
          </w:tcPr>
          <w:p w:rsidR="00A250BA" w:rsidP="004B35A0" w:rsidRDefault="00A250BA" w14:paraId="3D600F03" w14:textId="461BA65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羽毛球馆墙面标识</w:t>
            </w:r>
          </w:p>
        </w:tc>
        <w:tc>
          <w:tcPr>
            <w:tcW w:w="992" w:type="dxa"/>
          </w:tcPr>
          <w:p w:rsidR="00A250BA" w:rsidP="004B35A0" w:rsidRDefault="00A250BA" w14:paraId="292CC09B" w14:textId="45AFC271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项</w:t>
            </w:r>
          </w:p>
        </w:tc>
        <w:tc>
          <w:tcPr>
            <w:tcW w:w="930" w:type="dxa"/>
          </w:tcPr>
          <w:p w:rsidR="00A250BA" w:rsidP="004B35A0" w:rsidRDefault="00A250BA" w14:paraId="34E5BDF8" w14:textId="02C334A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101DC25E" w14:textId="77777777">
        <w:tc>
          <w:tcPr>
            <w:tcW w:w="988" w:type="dxa"/>
          </w:tcPr>
          <w:p w:rsidR="00A250BA" w:rsidP="004B35A0" w:rsidRDefault="004C2270" w14:paraId="570614C2" w14:textId="64B78FF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7</w:t>
            </w:r>
          </w:p>
        </w:tc>
        <w:tc>
          <w:tcPr>
            <w:tcW w:w="5386" w:type="dxa"/>
          </w:tcPr>
          <w:p w:rsidR="00A250BA" w:rsidP="004B35A0" w:rsidRDefault="00A250BA" w14:paraId="1F5746DF" w14:textId="28DBE9E4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B</w:t>
            </w:r>
            <w:proofErr w:type="gramStart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馆地贴</w:t>
            </w:r>
            <w:proofErr w:type="gramEnd"/>
          </w:p>
        </w:tc>
        <w:tc>
          <w:tcPr>
            <w:tcW w:w="992" w:type="dxa"/>
          </w:tcPr>
          <w:p w:rsidR="00A250BA" w:rsidP="004B35A0" w:rsidRDefault="00D73B77" w14:paraId="72469E2B" w14:textId="7A1E2DC1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套</w:t>
            </w:r>
          </w:p>
        </w:tc>
        <w:tc>
          <w:tcPr>
            <w:tcW w:w="930" w:type="dxa"/>
          </w:tcPr>
          <w:p w:rsidR="00A250BA" w:rsidP="004B35A0" w:rsidRDefault="00D73B77" w14:paraId="1A2ECA90" w14:textId="72CE4B2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1</w:t>
            </w:r>
          </w:p>
        </w:tc>
      </w:tr>
      <w:tr w:rsidR="00A250BA" w:rsidTr="00024449" w14:paraId="4E3C5706" w14:textId="77777777">
        <w:tc>
          <w:tcPr>
            <w:tcW w:w="988" w:type="dxa"/>
          </w:tcPr>
          <w:p w:rsidR="00A250BA" w:rsidP="004B35A0" w:rsidRDefault="004C2270" w14:paraId="5918F99C" w14:textId="711A718F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8</w:t>
            </w:r>
          </w:p>
        </w:tc>
        <w:tc>
          <w:tcPr>
            <w:tcW w:w="5386" w:type="dxa"/>
          </w:tcPr>
          <w:p w:rsidR="00A250BA" w:rsidP="004B35A0" w:rsidRDefault="00A250BA" w14:paraId="2E2CABC4" w14:textId="5AB9C318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B馆楼梯间指引（1-2F，2-3F楼梯）</w:t>
            </w:r>
          </w:p>
        </w:tc>
        <w:tc>
          <w:tcPr>
            <w:tcW w:w="992" w:type="dxa"/>
          </w:tcPr>
          <w:p w:rsidR="00A250BA" w:rsidP="004B35A0" w:rsidRDefault="005128A0" w14:paraId="02C64CBB" w14:textId="27BA43AA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proofErr w:type="gramStart"/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个</w:t>
            </w:r>
            <w:proofErr w:type="gramEnd"/>
          </w:p>
        </w:tc>
        <w:tc>
          <w:tcPr>
            <w:tcW w:w="930" w:type="dxa"/>
          </w:tcPr>
          <w:p w:rsidR="00A250BA" w:rsidP="004B35A0" w:rsidRDefault="005128A0" w14:paraId="0C7A6333" w14:textId="58CA1041">
            <w:pPr>
              <w:spacing w:line="276" w:lineRule="auto"/>
              <w:rPr>
                <w:rStyle w:val="af2"/>
                <w:rFonts w:ascii="仿宋" w:hAnsi="仿宋" w:eastAsia="仿宋"/>
                <w:sz w:val="32"/>
                <w:szCs w:val="32"/>
              </w:rPr>
            </w:pPr>
            <w:r>
              <w:rPr>
                <w:rStyle w:val="af2"/>
                <w:rFonts w:hint="eastAsia" w:ascii="仿宋" w:hAnsi="仿宋" w:eastAsia="仿宋"/>
                <w:sz w:val="32"/>
                <w:szCs w:val="32"/>
              </w:rPr>
              <w:t>8</w:t>
            </w:r>
          </w:p>
        </w:tc>
      </w:tr>
    </w:tbl>
    <w:bookmarkEnd w:id="7"/>
    <w:p w:rsidR="0012737E" w:rsidP="0012737E" w:rsidRDefault="0012737E" w14:paraId="3FE9ED63" w14:textId="1652A41A">
      <w:pPr>
        <w:spacing w:line="276" w:lineRule="auto"/>
        <w:ind w:firstLine="320" w:firstLineChars="10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hint="eastAsia" w:ascii="仿宋" w:hAnsi="仿宋" w:eastAsia="仿宋"/>
          <w:sz w:val="32"/>
          <w:szCs w:val="32"/>
        </w:rPr>
        <w:t>含</w:t>
      </w:r>
      <w:r w:rsidR="00027590">
        <w:rPr>
          <w:rStyle w:val="af2"/>
          <w:rFonts w:hint="eastAsia" w:ascii="仿宋" w:hAnsi="仿宋" w:eastAsia="仿宋"/>
          <w:sz w:val="32"/>
          <w:szCs w:val="32"/>
        </w:rPr>
        <w:t>落地深化</w:t>
      </w:r>
      <w:r>
        <w:rPr>
          <w:rStyle w:val="af2"/>
          <w:rFonts w:hint="eastAsia" w:ascii="仿宋" w:hAnsi="仿宋" w:eastAsia="仿宋"/>
          <w:sz w:val="32"/>
          <w:szCs w:val="32"/>
        </w:rPr>
        <w:t>设计、</w:t>
      </w:r>
      <w:r w:rsidR="00180156">
        <w:rPr>
          <w:rStyle w:val="af2"/>
          <w:rFonts w:hint="eastAsia" w:ascii="仿宋" w:hAnsi="仿宋" w:eastAsia="仿宋"/>
          <w:sz w:val="32"/>
          <w:szCs w:val="32"/>
        </w:rPr>
        <w:t>生产制造、安装施工、</w:t>
      </w:r>
      <w:r>
        <w:rPr>
          <w:rStyle w:val="af2"/>
          <w:rFonts w:hint="eastAsia" w:ascii="仿宋" w:hAnsi="仿宋" w:eastAsia="仿宋"/>
          <w:sz w:val="32"/>
          <w:szCs w:val="32"/>
        </w:rPr>
        <w:t>运费、税费。</w:t>
      </w:r>
    </w:p>
    <w:p w:rsidR="00EA1766" w:rsidP="005146A6" w:rsidRDefault="22D9F97D" w14:paraId="73346BA2" w14:textId="2124877E">
      <w:pPr>
        <w:spacing w:line="276" w:lineRule="auto"/>
        <w:ind w:firstLine="643" w:firstLineChars="200"/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  <w:t>（</w:t>
      </w:r>
      <w:r w:rsidR="007B4439"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三</w:t>
      </w:r>
      <w:r w:rsidRPr="003C399D"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  <w:t>）技术要求</w:t>
      </w:r>
    </w:p>
    <w:p w:rsidR="00EA1766" w:rsidP="00AA2929" w:rsidRDefault="0012737E" w14:paraId="72464534" w14:textId="388E73E2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hint="eastAsia" w:ascii="仿宋" w:hAnsi="仿宋" w:eastAsia="仿宋"/>
          <w:sz w:val="32"/>
          <w:szCs w:val="32"/>
        </w:rPr>
        <w:t>详细尺寸及工艺见下图：</w:t>
      </w:r>
    </w:p>
    <w:p w:rsidR="0012737E" w:rsidP="001257E8" w:rsidRDefault="0036699C" w14:paraId="4B99A3A2" w14:textId="0CF19A70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drawing>
          <wp:inline distT="0" distB="0" distL="0" distR="0" wp14:anchorId="2BBE78E1" wp14:editId="12FBF967">
            <wp:extent cx="2962275" cy="1780717"/>
            <wp:effectExtent l="0" t="0" r="0" b="0"/>
            <wp:docPr id="3151527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527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0078" cy="1785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371" w:rsidP="001257E8" w:rsidRDefault="0036699C" w14:paraId="50726295" w14:textId="4AA3D456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A15B94B" wp14:editId="40542820">
            <wp:extent cx="3068001" cy="2057400"/>
            <wp:effectExtent l="0" t="0" r="0" b="0"/>
            <wp:docPr id="6785844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844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1174" cy="2066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99C" w:rsidP="001257E8" w:rsidRDefault="0036699C" w14:paraId="7FC62322" w14:textId="0496DDD7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drawing>
          <wp:inline distT="0" distB="0" distL="0" distR="0" wp14:anchorId="2AC92A78" wp14:editId="773F3EE7">
            <wp:extent cx="3876675" cy="2640302"/>
            <wp:effectExtent l="0" t="0" r="0" b="8255"/>
            <wp:docPr id="625212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212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7121" cy="265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99C" w:rsidP="001257E8" w:rsidRDefault="006A1D3D" w14:paraId="444E2E9B" w14:textId="6208FD7F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drawing>
          <wp:inline distT="0" distB="0" distL="0" distR="0" wp14:anchorId="0DF1D8B1" wp14:editId="29B2B9BF">
            <wp:extent cx="4143375" cy="2746619"/>
            <wp:effectExtent l="0" t="0" r="0" b="0"/>
            <wp:docPr id="8657281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81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65732" cy="276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D3D" w:rsidP="001257E8" w:rsidRDefault="006A1D3D" w14:paraId="1151C6B6" w14:textId="2C820831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38106C3" wp14:editId="1E143BC8">
            <wp:extent cx="4371975" cy="2874471"/>
            <wp:effectExtent l="0" t="0" r="0" b="2540"/>
            <wp:docPr id="12229695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9695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8506" cy="28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9EF" w:rsidP="00CD59EF" w:rsidRDefault="00CD59EF" w14:paraId="49090AB5" w14:textId="7EB093BC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drawing>
          <wp:inline distT="0" distB="0" distL="0" distR="0" wp14:anchorId="197845CD" wp14:editId="4B508EC8">
            <wp:extent cx="5274310" cy="1026160"/>
            <wp:effectExtent l="0" t="0" r="2540" b="2540"/>
            <wp:docPr id="7609155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9155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57E8">
        <w:rPr>
          <w:noProof/>
        </w:rPr>
        <w:drawing>
          <wp:inline distT="0" distB="0" distL="0" distR="0" wp14:anchorId="5001247C" wp14:editId="0E6D8650">
            <wp:extent cx="5274310" cy="953770"/>
            <wp:effectExtent l="0" t="0" r="2540" b="0"/>
            <wp:docPr id="3416125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1254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98CDF9" wp14:editId="5D227FDB">
            <wp:extent cx="3723809" cy="2952381"/>
            <wp:effectExtent l="0" t="0" r="0" b="635"/>
            <wp:docPr id="4715961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5961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2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625F">
        <w:rPr>
          <w:noProof/>
        </w:rPr>
        <w:lastRenderedPageBreak/>
        <w:drawing>
          <wp:inline distT="0" distB="0" distL="0" distR="0" wp14:anchorId="23A50723" wp14:editId="0D0F7F5E">
            <wp:extent cx="4361905" cy="2828571"/>
            <wp:effectExtent l="0" t="0" r="635" b="0"/>
            <wp:docPr id="10733218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3218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1905" cy="2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3FA0">
        <w:rPr>
          <w:noProof/>
        </w:rPr>
        <w:drawing>
          <wp:inline distT="0" distB="0" distL="0" distR="0" wp14:anchorId="32528DA1" wp14:editId="3FDFF6CF">
            <wp:extent cx="5274310" cy="732790"/>
            <wp:effectExtent l="0" t="0" r="2540" b="0"/>
            <wp:docPr id="13795268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52685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3FA0">
        <w:rPr>
          <w:noProof/>
        </w:rPr>
        <w:drawing>
          <wp:inline distT="0" distB="0" distL="0" distR="0" wp14:anchorId="6554CA38" wp14:editId="6C9E8A6D">
            <wp:extent cx="5274310" cy="1390015"/>
            <wp:effectExtent l="0" t="0" r="2540" b="635"/>
            <wp:docPr id="7885933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59338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drawing>
          <wp:inline distT="0" distB="0" distL="0" distR="0" wp14:anchorId="57F9CEB4" wp14:editId="547D8E87">
            <wp:extent cx="5274310" cy="3229610"/>
            <wp:effectExtent l="0" t="0" r="2540" b="8890"/>
            <wp:docPr id="1902133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13325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lastRenderedPageBreak/>
        <w:drawing>
          <wp:inline distT="0" distB="0" distL="0" distR="0" wp14:anchorId="0854FED4" wp14:editId="5E095775">
            <wp:extent cx="5274310" cy="2078990"/>
            <wp:effectExtent l="0" t="0" r="2540" b="0"/>
            <wp:docPr id="170768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6810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drawing>
          <wp:inline distT="0" distB="0" distL="0" distR="0" wp14:anchorId="6725F28E" wp14:editId="1CF0F3B7">
            <wp:extent cx="5274310" cy="1435735"/>
            <wp:effectExtent l="0" t="0" r="2540" b="0"/>
            <wp:docPr id="15164967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49678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drawing>
          <wp:inline distT="0" distB="0" distL="0" distR="0" wp14:anchorId="2FF14BEC" wp14:editId="5D660FBF">
            <wp:extent cx="5274310" cy="3307715"/>
            <wp:effectExtent l="0" t="0" r="2540" b="6985"/>
            <wp:docPr id="5746395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63954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drawing>
          <wp:inline distT="0" distB="0" distL="0" distR="0" wp14:anchorId="418DF31E" wp14:editId="3262AE02">
            <wp:extent cx="5274310" cy="470535"/>
            <wp:effectExtent l="0" t="0" r="2540" b="5715"/>
            <wp:docPr id="6325459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4591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3E1">
        <w:rPr>
          <w:noProof/>
        </w:rPr>
        <w:lastRenderedPageBreak/>
        <w:drawing>
          <wp:inline distT="0" distB="0" distL="0" distR="0" wp14:anchorId="57209CA4" wp14:editId="01D08FCD">
            <wp:extent cx="4362450" cy="2870309"/>
            <wp:effectExtent l="0" t="0" r="0" b="6350"/>
            <wp:docPr id="13678186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81868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68402" cy="287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A1766" w:rsidR="00CD59EF" w:rsidP="00CD59EF" w:rsidRDefault="0043659C" w14:paraId="6E662744" w14:textId="48E5B582">
      <w:pPr>
        <w:spacing w:line="276" w:lineRule="auto"/>
        <w:jc w:val="center"/>
        <w:rPr>
          <w:rStyle w:val="af2"/>
          <w:rFonts w:ascii="仿宋" w:hAnsi="仿宋" w:eastAsia="仿宋"/>
          <w:sz w:val="32"/>
          <w:szCs w:val="32"/>
        </w:rPr>
      </w:pPr>
      <w:r>
        <w:rPr>
          <w:noProof/>
        </w:rPr>
        <w:drawing>
          <wp:inline distT="0" distB="0" distL="0" distR="0" wp14:anchorId="442CD300" wp14:editId="1EA206A0">
            <wp:extent cx="5274310" cy="1096645"/>
            <wp:effectExtent l="0" t="0" r="2540" b="8255"/>
            <wp:docPr id="12594740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406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711338" wp14:editId="538097A3">
            <wp:extent cx="5274310" cy="2032000"/>
            <wp:effectExtent l="0" t="0" r="2540" b="6350"/>
            <wp:docPr id="6172224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22245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859" w:rsidP="003C399D" w:rsidRDefault="5726BF0F" w14:paraId="1996975E" w14:textId="616147CC">
      <w:pPr>
        <w:spacing w:line="276" w:lineRule="auto"/>
        <w:ind w:firstLine="643" w:firstLineChars="200"/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  <w:t>（</w:t>
      </w:r>
      <w:r w:rsidR="007B4439"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四</w:t>
      </w:r>
      <w:r w:rsidRPr="003C399D"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  <w:t>）</w:t>
      </w:r>
      <w:r w:rsidR="00E75859"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质量保证及售后</w:t>
      </w:r>
    </w:p>
    <w:p w:rsidR="003A4590" w:rsidP="003A4590" w:rsidRDefault="00266979" w14:paraId="64A0EF13" w14:textId="0439BD2B">
      <w:pPr>
        <w:spacing w:line="276" w:lineRule="auto"/>
        <w:ind w:firstLine="320" w:firstLineChars="10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hint="eastAsia" w:ascii="仿宋" w:hAnsi="仿宋" w:eastAsia="仿宋"/>
          <w:sz w:val="32"/>
          <w:szCs w:val="32"/>
        </w:rPr>
        <w:t>质</w:t>
      </w:r>
      <w:r w:rsidRPr="00266979">
        <w:rPr>
          <w:rStyle w:val="af2"/>
          <w:rFonts w:hint="eastAsia" w:ascii="仿宋" w:hAnsi="仿宋" w:eastAsia="仿宋"/>
          <w:sz w:val="32"/>
          <w:szCs w:val="32"/>
        </w:rPr>
        <w:t>保期一年，</w:t>
      </w:r>
      <w:r>
        <w:rPr>
          <w:rStyle w:val="af2"/>
          <w:rFonts w:hint="eastAsia" w:ascii="仿宋" w:hAnsi="仿宋" w:eastAsia="仿宋"/>
          <w:sz w:val="32"/>
          <w:szCs w:val="32"/>
        </w:rPr>
        <w:t>质保</w:t>
      </w:r>
      <w:r w:rsidRPr="00266979">
        <w:rPr>
          <w:rStyle w:val="af2"/>
          <w:rFonts w:hint="eastAsia" w:ascii="仿宋" w:hAnsi="仿宋" w:eastAsia="仿宋"/>
          <w:sz w:val="32"/>
          <w:szCs w:val="32"/>
        </w:rPr>
        <w:t>期自竣工验收之日起算。</w:t>
      </w:r>
      <w:r>
        <w:rPr>
          <w:rStyle w:val="af2"/>
          <w:rFonts w:hint="eastAsia" w:ascii="仿宋" w:hAnsi="仿宋" w:eastAsia="仿宋"/>
          <w:sz w:val="32"/>
          <w:szCs w:val="32"/>
        </w:rPr>
        <w:t>质保期</w:t>
      </w:r>
      <w:r w:rsidR="00A12F3A">
        <w:rPr>
          <w:rStyle w:val="af2"/>
          <w:rFonts w:hint="eastAsia" w:ascii="仿宋" w:hAnsi="仿宋" w:eastAsia="仿宋"/>
          <w:sz w:val="32"/>
          <w:szCs w:val="32"/>
        </w:rPr>
        <w:t>内</w:t>
      </w:r>
      <w:r>
        <w:rPr>
          <w:rStyle w:val="af2"/>
          <w:rFonts w:hint="eastAsia" w:ascii="仿宋" w:hAnsi="仿宋" w:eastAsia="仿宋"/>
          <w:sz w:val="32"/>
          <w:szCs w:val="32"/>
        </w:rPr>
        <w:t>，若因产品自身质量问题出现损坏，</w:t>
      </w:r>
      <w:r w:rsidRPr="003A4590" w:rsidR="003A4590">
        <w:rPr>
          <w:rStyle w:val="af2"/>
          <w:rFonts w:hint="eastAsia" w:ascii="仿宋" w:hAnsi="仿宋" w:eastAsia="仿宋"/>
          <w:sz w:val="32"/>
          <w:szCs w:val="32"/>
        </w:rPr>
        <w:t>乙方应无条件及时保修，其保修费用由乙方承担。</w:t>
      </w:r>
    </w:p>
    <w:p w:rsidR="00C444A8" w:rsidP="007B4439" w:rsidRDefault="00E75859" w14:paraId="6C5C49BC" w14:textId="20C58C81">
      <w:pPr>
        <w:spacing w:line="276" w:lineRule="auto"/>
        <w:ind w:firstLine="643" w:firstLineChars="200"/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（</w:t>
      </w:r>
      <w:r w:rsidR="007B4439"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五</w:t>
      </w:r>
      <w:r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）</w:t>
      </w:r>
      <w:r w:rsidRPr="003C399D" w:rsidR="5726BF0F">
        <w:rPr>
          <w:rFonts w:ascii="仿宋" w:hAnsi="仿宋" w:eastAsia="仿宋" w:cs="宋体"/>
          <w:b/>
          <w:bCs/>
          <w:color w:val="000000" w:themeColor="text1"/>
          <w:sz w:val="32"/>
          <w:szCs w:val="32"/>
        </w:rPr>
        <w:t>付款</w:t>
      </w:r>
      <w:r w:rsidRPr="003C399D" w:rsidR="002E5844">
        <w:rPr>
          <w:rFonts w:hint="eastAsia" w:ascii="仿宋" w:hAnsi="仿宋" w:eastAsia="仿宋" w:cs="宋体"/>
          <w:b/>
          <w:bCs/>
          <w:color w:val="000000" w:themeColor="text1"/>
          <w:sz w:val="32"/>
          <w:szCs w:val="32"/>
        </w:rPr>
        <w:t>方式</w:t>
      </w:r>
    </w:p>
    <w:p w:rsidRPr="00EA1766" w:rsidR="00EA1766" w:rsidP="00116485" w:rsidRDefault="00116485" w14:paraId="647F707F" w14:textId="78BACAE6">
      <w:pPr>
        <w:spacing w:line="276" w:lineRule="auto"/>
        <w:ind w:firstLine="420"/>
        <w:rPr>
          <w:rFonts w:ascii="仿宋" w:hAnsi="仿宋" w:eastAsia="仿宋"/>
          <w:sz w:val="32"/>
          <w:szCs w:val="32"/>
        </w:rPr>
      </w:pPr>
      <w:r w:rsidRPr="00116485">
        <w:rPr>
          <w:rStyle w:val="af2"/>
          <w:rFonts w:hint="eastAsia" w:ascii="仿宋" w:hAnsi="仿宋" w:eastAsia="仿宋"/>
          <w:sz w:val="32"/>
          <w:szCs w:val="32"/>
        </w:rPr>
        <w:t>合同签订生效后支付50%的合同款。付款前由乙方先行开</w:t>
      </w:r>
      <w:r w:rsidRPr="00116485">
        <w:rPr>
          <w:rStyle w:val="af2"/>
          <w:rFonts w:hint="eastAsia" w:ascii="仿宋" w:hAnsi="仿宋" w:eastAsia="仿宋"/>
          <w:sz w:val="32"/>
          <w:szCs w:val="32"/>
        </w:rPr>
        <w:lastRenderedPageBreak/>
        <w:t>具符合甲方要求的增值税发票。现场</w:t>
      </w:r>
      <w:r>
        <w:rPr>
          <w:rStyle w:val="af2"/>
          <w:rFonts w:hint="eastAsia" w:ascii="仿宋" w:hAnsi="仿宋" w:eastAsia="仿宋"/>
          <w:sz w:val="32"/>
          <w:szCs w:val="32"/>
        </w:rPr>
        <w:t>施工</w:t>
      </w:r>
      <w:r w:rsidRPr="00116485">
        <w:rPr>
          <w:rStyle w:val="af2"/>
          <w:rFonts w:hint="eastAsia" w:ascii="仿宋" w:hAnsi="仿宋" w:eastAsia="仿宋"/>
          <w:sz w:val="32"/>
          <w:szCs w:val="32"/>
        </w:rPr>
        <w:t>完成，经甲方验收后，甲方在收到乙方开具的符合甲方要求的发票后的15个工作日内，甲方一次性支付剩余尾款。</w:t>
      </w:r>
    </w:p>
    <w:p w:rsidRPr="003C399D" w:rsidR="000B0F9C" w:rsidP="003C399D" w:rsidRDefault="00EA1766" w14:paraId="24C8FD74" w14:textId="7AE833AC">
      <w:pPr>
        <w:spacing w:line="276" w:lineRule="auto"/>
        <w:ind w:firstLine="723" w:firstLineChars="225"/>
        <w:rPr>
          <w:rFonts w:ascii="仿宋" w:hAnsi="仿宋" w:eastAsia="仿宋"/>
          <w:b/>
          <w:color w:val="000000" w:themeColor="text1"/>
          <w:sz w:val="32"/>
          <w:szCs w:val="32"/>
        </w:rPr>
      </w:pPr>
      <w:r>
        <w:rPr>
          <w:rFonts w:hint="eastAsia" w:ascii="仿宋" w:hAnsi="仿宋" w:eastAsia="仿宋"/>
          <w:b/>
          <w:color w:val="000000" w:themeColor="text1"/>
          <w:sz w:val="32"/>
          <w:szCs w:val="32"/>
        </w:rPr>
        <w:t>三</w:t>
      </w:r>
      <w:r w:rsidRPr="003C399D" w:rsidR="000B0F9C">
        <w:rPr>
          <w:rFonts w:hint="eastAsia" w:ascii="仿宋" w:hAnsi="仿宋" w:eastAsia="仿宋"/>
          <w:b/>
          <w:color w:val="000000" w:themeColor="text1"/>
          <w:sz w:val="32"/>
          <w:szCs w:val="32"/>
        </w:rPr>
        <w:t>、报价</w:t>
      </w:r>
      <w:r w:rsidRPr="003C399D" w:rsidR="00ED7720">
        <w:rPr>
          <w:rFonts w:hint="eastAsia" w:ascii="仿宋" w:hAnsi="仿宋" w:eastAsia="仿宋"/>
          <w:b/>
          <w:color w:val="000000" w:themeColor="text1"/>
          <w:sz w:val="32"/>
          <w:szCs w:val="32"/>
        </w:rPr>
        <w:t>文件</w:t>
      </w:r>
      <w:r w:rsidRPr="003C399D" w:rsidR="00A82ABC">
        <w:rPr>
          <w:rFonts w:hint="eastAsia" w:ascii="仿宋" w:hAnsi="仿宋" w:eastAsia="仿宋"/>
          <w:b/>
          <w:color w:val="000000" w:themeColor="text1"/>
          <w:sz w:val="32"/>
          <w:szCs w:val="32"/>
        </w:rPr>
        <w:t>要求</w:t>
      </w:r>
    </w:p>
    <w:p w:rsidRPr="00CE4000" w:rsidR="00D62D93" w:rsidP="003C399D" w:rsidRDefault="00D62D93" w14:paraId="4DB020C8" w14:textId="19AE370A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 w:rsidRPr="003C399D">
        <w:rPr>
          <w:rStyle w:val="af2"/>
          <w:rFonts w:hint="eastAsia" w:ascii="仿宋" w:hAnsi="仿宋" w:eastAsia="仿宋"/>
          <w:sz w:val="32"/>
          <w:szCs w:val="32"/>
        </w:rPr>
        <w:t>1</w:t>
      </w:r>
      <w:r w:rsidRPr="003C399D" w:rsidR="00D1714B">
        <w:rPr>
          <w:rStyle w:val="af2"/>
          <w:rFonts w:hint="eastAsia" w:ascii="仿宋" w:hAnsi="仿宋" w:eastAsia="仿宋"/>
          <w:sz w:val="32"/>
          <w:szCs w:val="32"/>
        </w:rPr>
        <w:t>、</w:t>
      </w:r>
      <w:r w:rsidRPr="003C399D" w:rsidR="00EA1766">
        <w:rPr>
          <w:rStyle w:val="af2"/>
          <w:rFonts w:hint="eastAsia" w:ascii="仿宋" w:hAnsi="仿宋" w:eastAsia="仿宋"/>
          <w:sz w:val="32"/>
          <w:szCs w:val="32"/>
        </w:rPr>
        <w:t>报价单位</w:t>
      </w:r>
      <w:r w:rsidR="00EA1766">
        <w:rPr>
          <w:rStyle w:val="af2"/>
          <w:rFonts w:hint="eastAsia" w:ascii="仿宋" w:hAnsi="仿宋" w:eastAsia="仿宋"/>
          <w:sz w:val="32"/>
          <w:szCs w:val="32"/>
        </w:rPr>
        <w:t>应</w:t>
      </w:r>
      <w:r w:rsidRPr="003C399D" w:rsidR="00D1714B">
        <w:rPr>
          <w:rStyle w:val="af2"/>
          <w:rFonts w:hint="eastAsia" w:ascii="仿宋" w:hAnsi="仿宋" w:eastAsia="仿宋"/>
          <w:sz w:val="32"/>
          <w:szCs w:val="32"/>
        </w:rPr>
        <w:t>根据</w:t>
      </w:r>
      <w:r w:rsidRPr="003C399D" w:rsidR="00D77429">
        <w:rPr>
          <w:rStyle w:val="af2"/>
          <w:rFonts w:hint="eastAsia" w:ascii="仿宋" w:hAnsi="仿宋" w:eastAsia="仿宋"/>
          <w:sz w:val="32"/>
          <w:szCs w:val="32"/>
        </w:rPr>
        <w:t>询价单位</w:t>
      </w:r>
      <w:r w:rsidRPr="003C399D" w:rsidR="00A11685">
        <w:rPr>
          <w:rStyle w:val="af2"/>
          <w:rFonts w:ascii="仿宋" w:hAnsi="仿宋" w:eastAsia="仿宋"/>
          <w:sz w:val="32"/>
          <w:szCs w:val="32"/>
        </w:rPr>
        <w:t>需求编制报价</w:t>
      </w:r>
      <w:r w:rsidRPr="003C399D" w:rsidR="00A11685">
        <w:rPr>
          <w:rStyle w:val="af2"/>
          <w:rFonts w:hint="eastAsia" w:ascii="仿宋" w:hAnsi="仿宋" w:eastAsia="仿宋"/>
          <w:sz w:val="32"/>
          <w:szCs w:val="32"/>
        </w:rPr>
        <w:t>文件</w:t>
      </w:r>
      <w:r w:rsidR="003C399D">
        <w:rPr>
          <w:rStyle w:val="af2"/>
          <w:rFonts w:hint="eastAsia" w:ascii="仿宋" w:hAnsi="仿宋" w:eastAsia="仿宋"/>
          <w:sz w:val="32"/>
          <w:szCs w:val="32"/>
        </w:rPr>
        <w:t>，</w:t>
      </w:r>
      <w:r w:rsidRPr="003C399D" w:rsidR="00A11685">
        <w:rPr>
          <w:rStyle w:val="af2"/>
          <w:rFonts w:ascii="仿宋" w:hAnsi="仿宋" w:eastAsia="仿宋"/>
          <w:sz w:val="32"/>
          <w:szCs w:val="32"/>
        </w:rPr>
        <w:t>文件格式</w:t>
      </w:r>
      <w:r w:rsidR="003C399D">
        <w:rPr>
          <w:rStyle w:val="af2"/>
          <w:rFonts w:hint="eastAsia" w:ascii="仿宋" w:hAnsi="仿宋" w:eastAsia="仿宋"/>
          <w:sz w:val="32"/>
          <w:szCs w:val="32"/>
        </w:rPr>
        <w:t>及</w:t>
      </w:r>
      <w:r w:rsidRPr="003C399D" w:rsidR="00A11685">
        <w:rPr>
          <w:rStyle w:val="af2"/>
          <w:rFonts w:ascii="仿宋" w:hAnsi="仿宋" w:eastAsia="仿宋"/>
          <w:sz w:val="32"/>
          <w:szCs w:val="32"/>
        </w:rPr>
        <w:t>要求参考第</w:t>
      </w:r>
      <w:r w:rsidRPr="003C399D" w:rsidR="00D77429">
        <w:rPr>
          <w:rStyle w:val="af2"/>
          <w:rFonts w:hint="eastAsia" w:ascii="仿宋" w:hAnsi="仿宋" w:eastAsia="仿宋"/>
          <w:sz w:val="32"/>
          <w:szCs w:val="32"/>
        </w:rPr>
        <w:t>三</w:t>
      </w:r>
      <w:r w:rsidRPr="003C399D" w:rsidR="00A11685">
        <w:rPr>
          <w:rStyle w:val="af2"/>
          <w:rFonts w:ascii="仿宋" w:hAnsi="仿宋" w:eastAsia="仿宋"/>
          <w:sz w:val="32"/>
          <w:szCs w:val="32"/>
        </w:rPr>
        <w:t>部分</w:t>
      </w:r>
      <w:r w:rsidRPr="00CE4000" w:rsidR="00CE4000">
        <w:rPr>
          <w:rStyle w:val="af2"/>
          <w:rFonts w:hint="eastAsia" w:ascii="仿宋" w:hAnsi="仿宋" w:eastAsia="仿宋"/>
          <w:sz w:val="32"/>
          <w:szCs w:val="32"/>
        </w:rPr>
        <w:t>。</w:t>
      </w:r>
    </w:p>
    <w:p w:rsidRPr="003C399D" w:rsidR="004D2E9A" w:rsidP="003C399D" w:rsidRDefault="00D62D93" w14:paraId="78E68A18" w14:textId="18703787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 w:rsidRPr="003C399D">
        <w:rPr>
          <w:rStyle w:val="af2"/>
          <w:rFonts w:hint="eastAsia" w:ascii="仿宋" w:hAnsi="仿宋" w:eastAsia="仿宋"/>
          <w:sz w:val="32"/>
          <w:szCs w:val="32"/>
        </w:rPr>
        <w:t>2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、</w:t>
      </w:r>
      <w:r w:rsidRPr="003C399D" w:rsidR="009E7DCB">
        <w:rPr>
          <w:rStyle w:val="af2"/>
          <w:rFonts w:hint="eastAsia" w:ascii="仿宋" w:hAnsi="仿宋" w:eastAsia="仿宋"/>
          <w:sz w:val="32"/>
          <w:szCs w:val="32"/>
        </w:rPr>
        <w:t>报价单位</w:t>
      </w:r>
      <w:r w:rsidR="003C399D">
        <w:rPr>
          <w:rStyle w:val="af2"/>
          <w:rFonts w:hint="eastAsia" w:ascii="仿宋" w:hAnsi="仿宋" w:eastAsia="仿宋"/>
          <w:sz w:val="32"/>
          <w:szCs w:val="32"/>
        </w:rPr>
        <w:t>应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提供</w:t>
      </w:r>
      <w:r w:rsidR="00EA1766">
        <w:rPr>
          <w:rStyle w:val="af2"/>
          <w:rFonts w:hint="eastAsia" w:ascii="仿宋" w:hAnsi="仿宋" w:eastAsia="仿宋"/>
          <w:sz w:val="32"/>
          <w:szCs w:val="32"/>
        </w:rPr>
        <w:t>盖有</w:t>
      </w:r>
      <w:r w:rsidRPr="003C399D" w:rsidR="00ED7720">
        <w:rPr>
          <w:rStyle w:val="af2"/>
          <w:rFonts w:ascii="仿宋" w:hAnsi="仿宋" w:eastAsia="仿宋"/>
          <w:sz w:val="32"/>
          <w:szCs w:val="32"/>
        </w:rPr>
        <w:t>公章的报价文件。</w:t>
      </w:r>
    </w:p>
    <w:p w:rsidR="00EA1766" w:rsidP="00EA1766" w:rsidRDefault="00EA1766" w14:paraId="16FC8479" w14:textId="5E076326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ascii="仿宋" w:hAnsi="仿宋" w:eastAsia="仿宋"/>
          <w:sz w:val="32"/>
          <w:szCs w:val="32"/>
        </w:rPr>
        <w:t>3</w:t>
      </w:r>
      <w:r>
        <w:rPr>
          <w:rStyle w:val="af2"/>
          <w:rFonts w:hint="eastAsia" w:ascii="仿宋" w:hAnsi="仿宋" w:eastAsia="仿宋"/>
          <w:sz w:val="32"/>
          <w:szCs w:val="32"/>
        </w:rPr>
        <w:t>、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报价</w:t>
      </w:r>
      <w:r w:rsidRPr="003C399D" w:rsidR="004D2E9A">
        <w:rPr>
          <w:rStyle w:val="af2"/>
          <w:rFonts w:hint="eastAsia" w:ascii="仿宋" w:hAnsi="仿宋" w:eastAsia="仿宋"/>
          <w:sz w:val="32"/>
          <w:szCs w:val="32"/>
        </w:rPr>
        <w:t>文件</w:t>
      </w:r>
      <w:r>
        <w:rPr>
          <w:rStyle w:val="af2"/>
          <w:rFonts w:hint="eastAsia" w:ascii="仿宋" w:hAnsi="仿宋" w:eastAsia="仿宋"/>
          <w:sz w:val="32"/>
          <w:szCs w:val="32"/>
        </w:rPr>
        <w:t>编制</w:t>
      </w:r>
      <w:r w:rsidRPr="003C399D" w:rsidR="00ED7720">
        <w:rPr>
          <w:rStyle w:val="af2"/>
          <w:rFonts w:ascii="仿宋" w:hAnsi="仿宋" w:eastAsia="仿宋"/>
          <w:sz w:val="32"/>
          <w:szCs w:val="32"/>
        </w:rPr>
        <w:t>完成后，</w:t>
      </w:r>
      <w:r>
        <w:rPr>
          <w:rStyle w:val="af2"/>
          <w:rFonts w:hint="eastAsia" w:ascii="仿宋" w:hAnsi="仿宋" w:eastAsia="仿宋"/>
          <w:sz w:val="32"/>
          <w:szCs w:val="32"/>
        </w:rPr>
        <w:t>请于</w:t>
      </w:r>
      <w:r w:rsidR="00260C83">
        <w:rPr>
          <w:rStyle w:val="af2"/>
          <w:rFonts w:hint="eastAsia" w:ascii="仿宋" w:hAnsi="仿宋" w:eastAsia="仿宋"/>
          <w:sz w:val="32"/>
          <w:szCs w:val="32"/>
        </w:rPr>
        <w:t>2026</w:t>
      </w:r>
      <w:r w:rsidRPr="003C399D" w:rsidR="0023001F">
        <w:rPr>
          <w:rStyle w:val="af2"/>
          <w:rFonts w:hint="eastAsia" w:ascii="仿宋" w:hAnsi="仿宋" w:eastAsia="仿宋"/>
          <w:sz w:val="32"/>
          <w:szCs w:val="32"/>
        </w:rPr>
        <w:t>年</w:t>
      </w:r>
      <w:r w:rsidR="001B37C4">
        <w:rPr>
          <w:rStyle w:val="af2"/>
          <w:rFonts w:hint="eastAsia" w:ascii="仿宋" w:hAnsi="仿宋" w:eastAsia="仿宋"/>
          <w:sz w:val="32"/>
          <w:szCs w:val="32"/>
        </w:rPr>
        <w:t>6</w:t>
      </w:r>
      <w:r w:rsidRPr="003C399D" w:rsidR="0023001F">
        <w:rPr>
          <w:rStyle w:val="af2"/>
          <w:rFonts w:hint="eastAsia" w:ascii="仿宋" w:hAnsi="仿宋" w:eastAsia="仿宋"/>
          <w:sz w:val="32"/>
          <w:szCs w:val="32"/>
        </w:rPr>
        <w:t>月</w:t>
      </w:r>
      <w:r w:rsidR="006D7422">
        <w:rPr>
          <w:rStyle w:val="af2"/>
          <w:rFonts w:ascii="仿宋" w:hAnsi="仿宋" w:eastAsia="仿宋"/>
          <w:sz w:val="32"/>
          <w:szCs w:val="32"/>
        </w:rPr>
        <w:t>26</w:t>
      </w:r>
      <w:r w:rsidRPr="003C399D" w:rsidR="0023001F">
        <w:rPr>
          <w:rStyle w:val="af2"/>
          <w:rFonts w:hint="eastAsia" w:ascii="仿宋" w:hAnsi="仿宋" w:eastAsia="仿宋"/>
          <w:sz w:val="32"/>
          <w:szCs w:val="32"/>
        </w:rPr>
        <w:t>日</w:t>
      </w:r>
      <w:r w:rsidRPr="003C399D" w:rsidR="004D2E9A">
        <w:rPr>
          <w:rStyle w:val="af2"/>
          <w:rFonts w:hint="eastAsia" w:ascii="仿宋" w:hAnsi="仿宋" w:eastAsia="仿宋"/>
          <w:sz w:val="32"/>
          <w:szCs w:val="32"/>
        </w:rPr>
        <w:t>前提交</w:t>
      </w:r>
      <w:r w:rsidR="006D7422">
        <w:rPr>
          <w:rStyle w:val="af2"/>
          <w:rFonts w:hint="eastAsia" w:ascii="仿宋" w:hAnsi="仿宋" w:eastAsia="仿宋"/>
          <w:sz w:val="32"/>
          <w:szCs w:val="32"/>
        </w:rPr>
        <w:t>盖章扫描版本</w:t>
      </w:r>
      <w:r w:rsidRPr="003C399D" w:rsidR="004D2E9A">
        <w:rPr>
          <w:rStyle w:val="af2"/>
          <w:rFonts w:hint="eastAsia" w:ascii="仿宋" w:hAnsi="仿宋" w:eastAsia="仿宋"/>
          <w:sz w:val="32"/>
          <w:szCs w:val="32"/>
        </w:rPr>
        <w:t>至</w:t>
      </w:r>
      <w:r w:rsidR="006D7422">
        <w:rPr>
          <w:rStyle w:val="af2"/>
          <w:rFonts w:hint="eastAsia" w:ascii="仿宋" w:hAnsi="仿宋" w:eastAsia="仿宋"/>
          <w:sz w:val="32"/>
          <w:szCs w:val="32"/>
        </w:rPr>
        <w:t>z</w:t>
      </w:r>
      <w:r w:rsidR="006D7422">
        <w:rPr>
          <w:rStyle w:val="af2"/>
          <w:rFonts w:ascii="仿宋" w:hAnsi="仿宋" w:eastAsia="仿宋"/>
          <w:sz w:val="32"/>
          <w:szCs w:val="32"/>
        </w:rPr>
        <w:t>haolv@intl.zju.edu.cn</w:t>
      </w:r>
      <w:r>
        <w:rPr>
          <w:rStyle w:val="af2"/>
          <w:rFonts w:hint="eastAsia" w:ascii="仿宋" w:hAnsi="仿宋" w:eastAsia="仿宋"/>
          <w:sz w:val="32"/>
          <w:szCs w:val="32"/>
        </w:rPr>
        <w:t>。</w:t>
      </w:r>
    </w:p>
    <w:p w:rsidRPr="00EA1766" w:rsidR="009D0DE2" w:rsidP="00EA1766" w:rsidRDefault="00EA1766" w14:paraId="7DB18138" w14:textId="7B8ACD8D">
      <w:pPr>
        <w:spacing w:line="276" w:lineRule="auto"/>
        <w:ind w:firstLine="420"/>
        <w:rPr>
          <w:rFonts w:ascii="仿宋" w:hAnsi="仿宋" w:eastAsia="仿宋"/>
          <w:sz w:val="32"/>
          <w:szCs w:val="32"/>
        </w:rPr>
      </w:pPr>
      <w:r w:rsidRPr="00EA1766">
        <w:rPr>
          <w:rFonts w:hint="eastAsia" w:ascii="仿宋" w:hAnsi="仿宋" w:eastAsia="仿宋"/>
          <w:b/>
          <w:color w:val="000000" w:themeColor="text1"/>
          <w:sz w:val="32"/>
          <w:szCs w:val="32"/>
        </w:rPr>
        <w:t>四</w:t>
      </w:r>
      <w:r w:rsidRPr="003C399D" w:rsidR="009D0DE2">
        <w:rPr>
          <w:rFonts w:hint="eastAsia" w:ascii="仿宋" w:hAnsi="仿宋" w:eastAsia="仿宋"/>
          <w:b/>
          <w:color w:val="000000" w:themeColor="text1"/>
          <w:sz w:val="32"/>
          <w:szCs w:val="32"/>
        </w:rPr>
        <w:t>、联系方式</w:t>
      </w:r>
    </w:p>
    <w:p w:rsidR="00EA1766" w:rsidP="003C399D" w:rsidRDefault="009D0DE2" w14:paraId="5678FDD9" w14:textId="77777777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 w:rsidRPr="003C399D">
        <w:rPr>
          <w:rStyle w:val="af2"/>
          <w:rFonts w:hint="eastAsia" w:ascii="仿宋" w:hAnsi="仿宋" w:eastAsia="仿宋"/>
          <w:sz w:val="32"/>
          <w:szCs w:val="32"/>
        </w:rPr>
        <w:t>1、地点：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浙江省</w:t>
      </w:r>
      <w:r w:rsidRPr="003C399D" w:rsidR="00ED7720">
        <w:rPr>
          <w:rStyle w:val="af2"/>
          <w:rFonts w:ascii="仿宋" w:hAnsi="仿宋" w:eastAsia="仿宋"/>
          <w:sz w:val="32"/>
          <w:szCs w:val="32"/>
        </w:rPr>
        <w:t>海宁市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海州</w:t>
      </w:r>
      <w:r w:rsidRPr="003C399D" w:rsidR="00ED7720">
        <w:rPr>
          <w:rStyle w:val="af2"/>
          <w:rFonts w:ascii="仿宋" w:hAnsi="仿宋" w:eastAsia="仿宋"/>
          <w:sz w:val="32"/>
          <w:szCs w:val="32"/>
        </w:rPr>
        <w:t>东路</w:t>
      </w:r>
      <w:r w:rsidRPr="003C399D" w:rsidR="00ED7720">
        <w:rPr>
          <w:rStyle w:val="af2"/>
          <w:rFonts w:hint="eastAsia" w:ascii="仿宋" w:hAnsi="仿宋" w:eastAsia="仿宋"/>
          <w:sz w:val="32"/>
          <w:szCs w:val="32"/>
        </w:rPr>
        <w:t>718号</w:t>
      </w:r>
      <w:r w:rsidRPr="003C399D" w:rsidR="00E94493">
        <w:rPr>
          <w:rStyle w:val="af2"/>
          <w:rFonts w:ascii="仿宋" w:hAnsi="仿宋" w:eastAsia="仿宋"/>
          <w:sz w:val="32"/>
          <w:szCs w:val="32"/>
        </w:rPr>
        <w:t>浙江大学国际校</w:t>
      </w:r>
      <w:r w:rsidRPr="003C399D" w:rsidR="00D167C4">
        <w:rPr>
          <w:rStyle w:val="af2"/>
          <w:rFonts w:hint="eastAsia" w:ascii="仿宋" w:hAnsi="仿宋" w:eastAsia="仿宋"/>
          <w:sz w:val="32"/>
          <w:szCs w:val="32"/>
        </w:rPr>
        <w:t>区</w:t>
      </w:r>
      <w:r w:rsidR="003C399D">
        <w:rPr>
          <w:rStyle w:val="af2"/>
          <w:rFonts w:hint="eastAsia" w:ascii="仿宋" w:hAnsi="仿宋" w:eastAsia="仿宋"/>
          <w:sz w:val="32"/>
          <w:szCs w:val="32"/>
        </w:rPr>
        <w:t>行政楼</w:t>
      </w:r>
      <w:r w:rsidR="00EA1766">
        <w:rPr>
          <w:rStyle w:val="af2"/>
          <w:rFonts w:hint="eastAsia" w:ascii="仿宋" w:hAnsi="仿宋" w:eastAsia="仿宋"/>
          <w:sz w:val="32"/>
          <w:szCs w:val="32"/>
        </w:rPr>
        <w:t>2</w:t>
      </w:r>
      <w:r w:rsidR="00EA1766">
        <w:rPr>
          <w:rStyle w:val="af2"/>
          <w:rFonts w:ascii="仿宋" w:hAnsi="仿宋" w:eastAsia="仿宋"/>
          <w:sz w:val="32"/>
          <w:szCs w:val="32"/>
        </w:rPr>
        <w:t>03</w:t>
      </w:r>
      <w:r w:rsidRPr="003C399D" w:rsidR="004E2B0C">
        <w:rPr>
          <w:rStyle w:val="af2"/>
          <w:rFonts w:hint="eastAsia" w:ascii="仿宋" w:hAnsi="仿宋" w:eastAsia="仿宋"/>
          <w:sz w:val="32"/>
          <w:szCs w:val="32"/>
        </w:rPr>
        <w:t>；</w:t>
      </w:r>
    </w:p>
    <w:p w:rsidRPr="003C399D" w:rsidR="009D0DE2" w:rsidP="003C399D" w:rsidRDefault="00EA1766" w14:paraId="1A184C82" w14:textId="2BCFBE88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ascii="仿宋" w:hAnsi="仿宋" w:eastAsia="仿宋"/>
          <w:sz w:val="32"/>
          <w:szCs w:val="32"/>
        </w:rPr>
        <w:t>2</w:t>
      </w:r>
      <w:r>
        <w:rPr>
          <w:rStyle w:val="af2"/>
          <w:rFonts w:hint="eastAsia" w:ascii="仿宋" w:hAnsi="仿宋" w:eastAsia="仿宋"/>
          <w:sz w:val="32"/>
          <w:szCs w:val="32"/>
        </w:rPr>
        <w:t>、</w:t>
      </w:r>
      <w:r w:rsidRPr="003C399D" w:rsidR="00A82ABC">
        <w:rPr>
          <w:rStyle w:val="af2"/>
          <w:rFonts w:hint="eastAsia" w:ascii="仿宋" w:hAnsi="仿宋" w:eastAsia="仿宋"/>
          <w:sz w:val="32"/>
          <w:szCs w:val="32"/>
        </w:rPr>
        <w:t>邮编：</w:t>
      </w:r>
      <w:r w:rsidRPr="003C399D" w:rsidR="004E03C7">
        <w:rPr>
          <w:rStyle w:val="af2"/>
          <w:rFonts w:hint="eastAsia" w:ascii="仿宋" w:hAnsi="仿宋" w:eastAsia="仿宋"/>
          <w:sz w:val="32"/>
          <w:szCs w:val="32"/>
        </w:rPr>
        <w:t>314400</w:t>
      </w:r>
    </w:p>
    <w:p w:rsidRPr="003C399D" w:rsidR="00EA3259" w:rsidP="003C399D" w:rsidRDefault="00EA1766" w14:paraId="313BDC50" w14:textId="60F22D7D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ascii="仿宋" w:hAnsi="仿宋" w:eastAsia="仿宋"/>
          <w:sz w:val="32"/>
          <w:szCs w:val="32"/>
        </w:rPr>
        <w:t>3</w:t>
      </w:r>
      <w:r w:rsidRPr="003C399D" w:rsidR="009D0DE2">
        <w:rPr>
          <w:rStyle w:val="af2"/>
          <w:rFonts w:hint="eastAsia" w:ascii="仿宋" w:hAnsi="仿宋" w:eastAsia="仿宋"/>
          <w:sz w:val="32"/>
          <w:szCs w:val="32"/>
        </w:rPr>
        <w:t>、电话：</w:t>
      </w:r>
      <w:r w:rsidRPr="003C399D" w:rsidR="0044399C">
        <w:rPr>
          <w:rStyle w:val="af2"/>
          <w:rFonts w:hint="eastAsia" w:ascii="仿宋" w:hAnsi="仿宋" w:eastAsia="仿宋"/>
          <w:sz w:val="32"/>
          <w:szCs w:val="32"/>
        </w:rPr>
        <w:t>0571-8757</w:t>
      </w:r>
      <w:r w:rsidR="009009D5">
        <w:rPr>
          <w:rStyle w:val="af2"/>
          <w:rFonts w:ascii="仿宋" w:hAnsi="仿宋" w:eastAsia="仿宋"/>
          <w:sz w:val="32"/>
          <w:szCs w:val="32"/>
        </w:rPr>
        <w:t>2</w:t>
      </w:r>
      <w:r w:rsidR="00D05B38">
        <w:rPr>
          <w:rStyle w:val="af2"/>
          <w:rFonts w:hint="eastAsia" w:ascii="仿宋" w:hAnsi="仿宋" w:eastAsia="仿宋"/>
          <w:sz w:val="32"/>
          <w:szCs w:val="32"/>
        </w:rPr>
        <w:t>11</w:t>
      </w:r>
      <w:r w:rsidR="009009D5">
        <w:rPr>
          <w:rStyle w:val="af2"/>
          <w:rFonts w:ascii="仿宋" w:hAnsi="仿宋" w:eastAsia="仿宋"/>
          <w:sz w:val="32"/>
          <w:szCs w:val="32"/>
        </w:rPr>
        <w:t>7</w:t>
      </w:r>
    </w:p>
    <w:p w:rsidR="00EA1766" w:rsidP="00EA1766" w:rsidRDefault="00EA1766" w14:paraId="60973405" w14:textId="242B267B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ascii="仿宋" w:hAnsi="仿宋" w:eastAsia="仿宋"/>
          <w:sz w:val="32"/>
          <w:szCs w:val="32"/>
        </w:rPr>
        <w:t>4</w:t>
      </w:r>
      <w:r w:rsidRPr="003C399D" w:rsidR="009D0DE2">
        <w:rPr>
          <w:rStyle w:val="af2"/>
          <w:rFonts w:hint="eastAsia" w:ascii="仿宋" w:hAnsi="仿宋" w:eastAsia="仿宋"/>
          <w:sz w:val="32"/>
          <w:szCs w:val="32"/>
        </w:rPr>
        <w:t>、联系人</w:t>
      </w:r>
      <w:r w:rsidRPr="003C399D" w:rsidR="004E2B0C">
        <w:rPr>
          <w:rStyle w:val="af2"/>
          <w:rFonts w:hint="eastAsia" w:ascii="仿宋" w:hAnsi="仿宋" w:eastAsia="仿宋"/>
          <w:sz w:val="32"/>
          <w:szCs w:val="32"/>
        </w:rPr>
        <w:t>：</w:t>
      </w:r>
      <w:r w:rsidR="00D05B38">
        <w:rPr>
          <w:rStyle w:val="af2"/>
          <w:rFonts w:hint="eastAsia" w:ascii="仿宋" w:hAnsi="仿宋" w:eastAsia="仿宋"/>
          <w:sz w:val="32"/>
          <w:szCs w:val="32"/>
        </w:rPr>
        <w:t>吕昭</w:t>
      </w:r>
    </w:p>
    <w:p w:rsidR="00EA1766" w:rsidRDefault="00EA1766" w14:paraId="421EB03B" w14:textId="77777777">
      <w:pPr>
        <w:widowControl/>
        <w:jc w:val="left"/>
        <w:rPr>
          <w:rStyle w:val="af2"/>
          <w:rFonts w:ascii="仿宋" w:hAnsi="仿宋" w:eastAsia="仿宋"/>
          <w:sz w:val="32"/>
          <w:szCs w:val="32"/>
        </w:rPr>
      </w:pPr>
      <w:r>
        <w:rPr>
          <w:rStyle w:val="af2"/>
          <w:rFonts w:ascii="仿宋" w:hAnsi="仿宋" w:eastAsia="仿宋"/>
          <w:sz w:val="32"/>
          <w:szCs w:val="32"/>
        </w:rPr>
        <w:br w:type="page"/>
      </w:r>
    </w:p>
    <w:p w:rsidRPr="00EA1766" w:rsidR="00431FB0" w:rsidP="00EA1766" w:rsidRDefault="00431FB0" w14:paraId="77186D5B" w14:textId="77777777">
      <w:pPr>
        <w:spacing w:line="276" w:lineRule="auto"/>
        <w:ind w:firstLine="420"/>
        <w:rPr>
          <w:rStyle w:val="af2"/>
          <w:rFonts w:ascii="仿宋" w:hAnsi="仿宋" w:eastAsia="仿宋"/>
          <w:sz w:val="32"/>
          <w:szCs w:val="32"/>
        </w:rPr>
        <w:sectPr w:rsidRPr="00EA1766" w:rsidR="00431FB0" w:rsidSect="00230642">
          <w:pgSz w:w="11906" w:h="16838" w:orient="portrait"/>
          <w:pgMar w:top="1440" w:right="1800" w:bottom="1440" w:left="1800" w:header="851" w:footer="992" w:gutter="0"/>
          <w:cols w:space="425"/>
          <w:docGrid w:type="lines" w:linePitch="312"/>
        </w:sectPr>
      </w:pPr>
    </w:p>
    <w:p w:rsidRPr="003C399D" w:rsidR="00773BB6" w:rsidP="003C399D" w:rsidRDefault="00773BB6" w14:paraId="55D5386A" w14:textId="700A7E89">
      <w:pPr>
        <w:spacing w:line="276" w:lineRule="auto"/>
        <w:jc w:val="center"/>
        <w:rPr>
          <w:rFonts w:ascii="仿宋" w:hAnsi="仿宋" w:eastAsia="仿宋"/>
          <w:b/>
          <w:bCs/>
          <w:color w:val="000000" w:themeColor="text1"/>
          <w:sz w:val="32"/>
          <w:szCs w:val="32"/>
        </w:rPr>
      </w:pPr>
      <w:r w:rsidRPr="003C399D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lastRenderedPageBreak/>
        <w:t>第</w:t>
      </w:r>
      <w:r w:rsidRPr="003C399D" w:rsidR="00B652AA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t>三</w:t>
      </w:r>
      <w:r w:rsidRPr="003C399D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t>部分</w:t>
      </w:r>
      <w:r w:rsidRPr="003C399D" w:rsidR="00602EB0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t xml:space="preserve"> </w:t>
      </w:r>
      <w:r w:rsidRPr="003C399D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t xml:space="preserve"> </w:t>
      </w:r>
      <w:r w:rsidR="00EA1766">
        <w:rPr>
          <w:rFonts w:hint="eastAsia" w:ascii="仿宋" w:hAnsi="仿宋" w:eastAsia="仿宋"/>
          <w:b/>
          <w:bCs/>
          <w:color w:val="000000" w:themeColor="text1"/>
          <w:spacing w:val="-6"/>
          <w:sz w:val="32"/>
          <w:szCs w:val="32"/>
        </w:rPr>
        <w:t>报价</w:t>
      </w:r>
      <w:r w:rsidRPr="003C399D"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  <w:t>文件格式</w:t>
      </w:r>
    </w:p>
    <w:p w:rsidRPr="003C399D" w:rsidR="00602EB0" w:rsidP="004B35A0" w:rsidRDefault="00602EB0" w14:paraId="5294A513" w14:textId="77777777">
      <w:pPr>
        <w:spacing w:line="276" w:lineRule="auto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</w:p>
    <w:p w:rsidRPr="003C399D" w:rsidR="00773BB6" w:rsidP="004B35A0" w:rsidRDefault="00773BB6" w14:paraId="2B8DBCEB" w14:textId="77777777">
      <w:pPr>
        <w:spacing w:line="276" w:lineRule="auto"/>
        <w:jc w:val="center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封面</w:t>
      </w:r>
    </w:p>
    <w:p w:rsidRPr="003C399D" w:rsidR="00773BB6" w:rsidP="003C399D" w:rsidRDefault="00773BB6" w14:paraId="7795563D" w14:textId="77777777">
      <w:pPr>
        <w:spacing w:line="276" w:lineRule="auto"/>
        <w:jc w:val="right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/>
          <w:bCs/>
          <w:color w:val="000000" w:themeColor="text1"/>
          <w:spacing w:val="-6"/>
          <w:sz w:val="32"/>
          <w:szCs w:val="32"/>
        </w:rPr>
        <w:t>正本或副本</w:t>
      </w:r>
    </w:p>
    <w:p w:rsidRPr="003C399D" w:rsidR="00773BB6" w:rsidP="003C399D" w:rsidRDefault="00773BB6" w14:paraId="371A5E51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773BB6" w:rsidP="003C399D" w:rsidRDefault="00773BB6" w14:paraId="09A12285" w14:textId="547A02F5">
      <w:pPr>
        <w:spacing w:line="276" w:lineRule="auto"/>
        <w:jc w:val="center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  <w:u w:val="single"/>
        </w:rPr>
        <w:t xml:space="preserve">                    </w:t>
      </w: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（</w:t>
      </w:r>
      <w:r w:rsidRPr="003C399D" w:rsidR="009E7DCB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报价单位</w:t>
      </w: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名称）</w:t>
      </w:r>
    </w:p>
    <w:p w:rsidR="004B35A0" w:rsidP="003C399D" w:rsidRDefault="004B35A0" w14:paraId="1C64A98F" w14:textId="77777777">
      <w:pPr>
        <w:spacing w:line="276" w:lineRule="auto"/>
        <w:jc w:val="center"/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</w:pPr>
    </w:p>
    <w:p w:rsidRPr="003C399D" w:rsidR="00773BB6" w:rsidP="003C399D" w:rsidRDefault="00773BB6" w14:paraId="05B5FAAC" w14:textId="4EE75996">
      <w:pPr>
        <w:spacing w:line="276" w:lineRule="auto"/>
        <w:jc w:val="center"/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/>
          <w:bCs/>
          <w:color w:val="000000" w:themeColor="text1"/>
          <w:spacing w:val="-6"/>
          <w:sz w:val="32"/>
          <w:szCs w:val="32"/>
        </w:rPr>
        <w:t>响 应 文 件</w:t>
      </w:r>
    </w:p>
    <w:p w:rsidRPr="003C399D" w:rsidR="00773BB6" w:rsidP="003C399D" w:rsidRDefault="00773BB6" w14:paraId="315E4E5C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A87723" w:rsidP="003C399D" w:rsidRDefault="00773BB6" w14:paraId="09F0E9E7" w14:textId="6A82571B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项目名称：</w:t>
      </w:r>
      <w:r w:rsidRPr="003C399D" w:rsidR="00A87723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浙江大学国际联合学院(海宁国际校区)</w:t>
      </w:r>
      <w:r w:rsidRPr="00F83B3A" w:rsidR="00F83B3A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体育馆导</w:t>
      </w:r>
      <w:proofErr w:type="gramStart"/>
      <w:r w:rsidRPr="00F83B3A" w:rsidR="00F83B3A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览</w:t>
      </w:r>
      <w:proofErr w:type="gramEnd"/>
      <w:r w:rsidRPr="00F83B3A" w:rsidR="00F83B3A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导视提升项目</w:t>
      </w:r>
    </w:p>
    <w:p w:rsidRPr="003C399D" w:rsidR="00773BB6" w:rsidP="003C399D" w:rsidRDefault="009E7DCB" w14:paraId="05A8EDE6" w14:textId="6309E522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报价单位</w:t>
      </w:r>
      <w:r w:rsidRPr="003C399D" w:rsidR="00773BB6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名称（盖章）：</w:t>
      </w:r>
    </w:p>
    <w:p w:rsidRPr="003C399D" w:rsidR="00773BB6" w:rsidP="003C399D" w:rsidRDefault="009E7DCB" w14:paraId="3CBB3858" w14:textId="46ED4A5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报价单位</w:t>
      </w:r>
      <w:r w:rsidRPr="003C399D" w:rsidR="00773BB6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地址：</w:t>
      </w:r>
    </w:p>
    <w:p w:rsidR="00773BB6" w:rsidP="003C399D" w:rsidRDefault="00773BB6" w14:paraId="756D4CC0" w14:textId="1D1E693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="004B35A0" w:rsidP="003C399D" w:rsidRDefault="004B35A0" w14:paraId="32B71DE0" w14:textId="3601EB60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4B35A0" w:rsidP="003C399D" w:rsidRDefault="004B35A0" w14:paraId="02AF82EB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773BB6" w:rsidP="003C399D" w:rsidRDefault="00773BB6" w14:paraId="7D265835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授权代表签字：</w:t>
      </w:r>
    </w:p>
    <w:p w:rsidRPr="003C399D" w:rsidR="00773BB6" w:rsidP="003C399D" w:rsidRDefault="00773BB6" w14:paraId="4312F033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日期：  年  月  日</w:t>
      </w:r>
    </w:p>
    <w:p w:rsidRPr="003C399D" w:rsidR="00A87723" w:rsidP="003C399D" w:rsidRDefault="00A87723" w14:paraId="4895B39C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A87723" w:rsidP="003C399D" w:rsidRDefault="00A87723" w14:paraId="321854C5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A87723" w:rsidP="003C399D" w:rsidRDefault="00A87723" w14:paraId="6A78CF06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495EF9" w:rsidP="004B35A0" w:rsidRDefault="004B35A0" w14:paraId="03DBC9F4" w14:textId="3D6BA210">
      <w:pPr>
        <w:widowControl/>
        <w:jc w:val="left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  <w:br w:type="page"/>
      </w:r>
    </w:p>
    <w:p w:rsidRPr="003C399D" w:rsidR="00591875" w:rsidP="003C399D" w:rsidRDefault="00773BB6" w14:paraId="7F4896B0" w14:textId="098F22B5">
      <w:pPr>
        <w:spacing w:line="276" w:lineRule="auto"/>
        <w:jc w:val="center"/>
        <w:rPr>
          <w:rFonts w:ascii="仿宋" w:hAnsi="仿宋" w:eastAsia="仿宋" w:cs="宋体"/>
          <w:b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宋体"/>
          <w:b/>
          <w:color w:val="000000" w:themeColor="text1"/>
          <w:kern w:val="0"/>
          <w:sz w:val="32"/>
          <w:szCs w:val="32"/>
        </w:rPr>
        <w:lastRenderedPageBreak/>
        <w:t>报价</w:t>
      </w:r>
      <w:r w:rsidRPr="003C399D" w:rsidR="00591875">
        <w:rPr>
          <w:rFonts w:hint="eastAsia" w:ascii="仿宋" w:hAnsi="仿宋" w:eastAsia="仿宋" w:cs="宋体"/>
          <w:b/>
          <w:color w:val="000000" w:themeColor="text1"/>
          <w:kern w:val="0"/>
          <w:sz w:val="32"/>
          <w:szCs w:val="32"/>
        </w:rPr>
        <w:t>表</w:t>
      </w:r>
    </w:p>
    <w:p w:rsidRPr="003C399D" w:rsidR="008C7056" w:rsidP="003C399D" w:rsidRDefault="008C7056" w14:paraId="1EC9ECFA" w14:textId="066A7ECA">
      <w:pPr>
        <w:spacing w:line="276" w:lineRule="auto"/>
        <w:jc w:val="right"/>
        <w:rPr>
          <w:rFonts w:ascii="仿宋" w:hAnsi="仿宋" w:eastAsia="仿宋" w:cstheme="minorBidi"/>
          <w:b/>
          <w:color w:val="000000" w:themeColor="text1"/>
          <w:spacing w:val="-6"/>
          <w:sz w:val="32"/>
          <w:szCs w:val="32"/>
        </w:rPr>
      </w:pPr>
      <w:r w:rsidRPr="003C399D">
        <w:rPr>
          <w:rFonts w:ascii="仿宋" w:hAnsi="仿宋" w:eastAsia="仿宋"/>
          <w:color w:val="000000" w:themeColor="text1"/>
          <w:spacing w:val="-6"/>
          <w:sz w:val="32"/>
          <w:szCs w:val="32"/>
        </w:rPr>
        <w:t>金额单位：</w:t>
      </w: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人民币</w:t>
      </w:r>
      <w:r w:rsidR="003C399D">
        <w:rPr>
          <w:rFonts w:ascii="仿宋" w:hAnsi="仿宋" w:eastAsia="仿宋"/>
          <w:color w:val="000000" w:themeColor="text1"/>
          <w:spacing w:val="-6"/>
          <w:sz w:val="32"/>
          <w:szCs w:val="32"/>
        </w:rPr>
        <w:t xml:space="preserve"> </w:t>
      </w: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元</w:t>
      </w:r>
      <w:r w:rsidRPr="003C399D">
        <w:rPr>
          <w:rFonts w:hint="eastAsia" w:ascii="仿宋" w:hAnsi="仿宋" w:eastAsia="仿宋"/>
          <w:b/>
          <w:color w:val="000000" w:themeColor="text1"/>
          <w:spacing w:val="-6"/>
          <w:sz w:val="32"/>
          <w:szCs w:val="32"/>
        </w:rPr>
        <w:t xml:space="preserve"> </w:t>
      </w:r>
    </w:p>
    <w:tbl>
      <w:tblPr>
        <w:tblW w:w="9346" w:type="dxa"/>
        <w:tblInd w:w="-60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3827"/>
        <w:gridCol w:w="851"/>
        <w:gridCol w:w="850"/>
        <w:gridCol w:w="1418"/>
        <w:gridCol w:w="1521"/>
      </w:tblGrid>
      <w:tr w:rsidRPr="003C399D" w:rsidR="0011105D" w:rsidTr="0011105D" w14:paraId="09133F53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D89151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序号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EFAE866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名称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AB2711E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数量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7AAA3A20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单位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2458A5C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单价</w:t>
            </w: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0D9A81E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金额</w:t>
            </w:r>
          </w:p>
        </w:tc>
      </w:tr>
      <w:tr w:rsidRPr="003C399D" w:rsidR="0011105D" w:rsidTr="0011105D" w14:paraId="79E2B47F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270FE03" w14:textId="685988E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3CD8F09" w14:textId="17168B3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Style w:val="af2"/>
                <w:rFonts w:hint="eastAsia" w:ascii="仿宋" w:hAnsi="仿宋" w:eastAsia="仿宋"/>
                <w:sz w:val="28"/>
                <w:szCs w:val="28"/>
              </w:rPr>
              <w:t>户外投影仪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7FF50CDB" w14:textId="5208E74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76FB1D6C" w14:textId="40BA69D4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proofErr w:type="gramStart"/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个</w:t>
            </w:r>
            <w:proofErr w:type="gramEnd"/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FDB75F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149738E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618E83BB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93368E6" w14:textId="59ECACF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44BE8D8" w14:textId="7206FCC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户外标牌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F305D2B" w14:textId="111D13D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D730506" w14:textId="244360D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F424823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CD63A7D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08C88D28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3609139" w14:textId="47E7E0AA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3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AB00DF4" w14:textId="020A2F1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A馆台阶亮化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F13FFBC" w14:textId="6520809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D46D50B" w14:textId="423C87F6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383C1DE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0B13198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6A9D097B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51A708D" w14:textId="25819ED5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4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25CA19F" w14:textId="64857AE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电源布置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6B126C7" w14:textId="6FC97C3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5298E36" w14:textId="4C275625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D51249A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CF62958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7CB78F1E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C69006C" w14:textId="3ABD3768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5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3420CD2" w14:textId="45B6DC0A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A馆场馆</w:t>
            </w: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指</w:t>
            </w: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引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7F2A91B" w14:textId="6837C71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34E6254" w14:textId="0036449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20B60EB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991E2D3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378A734C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0DBF174" w14:textId="079C763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6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0CAB246" w14:textId="21A43DA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 w:rsidRPr="002D03E3"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游泳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B261E0A" w14:textId="13384270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05B5413" w14:textId="358F5E7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94128BA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3C429F5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4B70A705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C48E902" w14:textId="353D33A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7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41FE02C" w14:textId="21626D01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游泳馆男女更衣室入口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5E7C7F0" w14:textId="78A48595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7EDEE64" w14:textId="5AA5B01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8F65433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D08F375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2C82D72D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4B9A722" w14:textId="3F0530C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8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14DAE33" w14:textId="4E23A660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壁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C20B51D" w14:textId="48B291E8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DD10A86" w14:textId="265D4710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CA4AB00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440FEFB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26CC46A9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93D8342" w14:textId="55C3D438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9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7E15351" w14:textId="2EEF12D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健身房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A462A2E" w14:textId="24B36EF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0CD2C28" w14:textId="1D4D73F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09B0620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646D7A9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477C618C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4A1B0C1" w14:textId="395430D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0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A06C072" w14:textId="3987861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羽毛球馆、篮排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0119135" w14:textId="1F2FEBF6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CFC7624" w14:textId="7C99A511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AF62EDF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1710291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2D93D6D0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63FE493" w14:textId="4F5F51C0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1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C30B6AB" w14:textId="71143E0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A馆三楼羽毛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A6154" w:rsidR="0011105D" w:rsidP="003C399D" w:rsidRDefault="0011105D" w14:paraId="13DC7ABE" w14:textId="309BB39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C5D7C7B" w14:textId="0182D95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9483EC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39D1DFA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49C8F6FB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575F589" w14:textId="49E9A736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2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9597B30" w14:textId="76BBF534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A</w:t>
            </w:r>
            <w:proofErr w:type="gramStart"/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馆地贴</w:t>
            </w:r>
            <w:proofErr w:type="gramEnd"/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8D7A1EC" w14:textId="23BABA30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36BD17F" w14:textId="4D85854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套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E9488BE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34E9C25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4FA5D216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14BB037" w14:textId="3127B031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3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FB3EFFF" w14:textId="5763364A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A馆楼梯间指引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50ABE16" w14:textId="2447F45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9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82B3187" w14:textId="6DCCFA9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proofErr w:type="gramStart"/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个</w:t>
            </w:r>
            <w:proofErr w:type="gramEnd"/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07A4E2C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F15BAA4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0DF5D4B1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FDF5914" w14:textId="7D97640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lastRenderedPageBreak/>
              <w:t>14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66949FA" w14:textId="471DE71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电梯导视+B馆场馆指引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047E372" w14:textId="70B5CFA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0ED6E46" w14:textId="5BDE9B35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33B85C7F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2C15565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3066A6DD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A1553F7" w14:textId="6349AFD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5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F42FF9F" w14:textId="1914050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乒乓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28556F40" w14:textId="3012467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099A0B8" w14:textId="2598EDFD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8A6E816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622641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078E0BCD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0CFBEEF" w14:textId="3C7F1B5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6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CDC8848" w14:textId="0CC0247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更衣室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364E124" w14:textId="4244C56C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01DD148" w14:textId="0CDD3704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5A57BD1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88BD598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2144C757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55078F7" w14:textId="27E0D6E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7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2B3D999D" w14:textId="01D1426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形体房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753AD581" w14:textId="53EDB991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D1D9BEA" w14:textId="0A534E0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7886ED1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7810381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03763428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1EF41B3" w14:textId="2823C6A5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8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42B83F9A" w14:textId="1DCBF2E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室内篮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16CCD0A" w14:textId="34337F76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602C729" w14:textId="3C14B94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C619158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611C9C3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7D553BDF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E0ACC49" w14:textId="3035C65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9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F4BE191" w14:textId="49DFF29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羽毛球馆墙面标识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D19315F" w14:textId="2F6AB8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A87DE1C" w14:textId="4F057864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68C30E2A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1E033D59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0F8FECD9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F0C77EF" w14:textId="2DC0A634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0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3C61C3F2" w14:textId="5E5F541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B</w:t>
            </w:r>
            <w:proofErr w:type="gramStart"/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馆地贴</w:t>
            </w:r>
            <w:proofErr w:type="gramEnd"/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DA6F6A1" w14:textId="0A2A342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9503E8D" w14:textId="101F735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套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870CF91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AD7B037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289FC011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6069BC09" w14:textId="004FBE7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1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535F91B1" w14:textId="0C0C2AA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B馆楼梯间指引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46506C6" w14:textId="45FF3409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8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2C19ABF" w14:textId="1DAA971F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proofErr w:type="gramStart"/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个</w:t>
            </w:r>
            <w:proofErr w:type="gramEnd"/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523619BA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0085D096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11105D" w:rsidTr="0011105D" w14:paraId="7751CE9F" w14:textId="77777777">
        <w:trPr>
          <w:trHeight w:val="858"/>
        </w:trPr>
        <w:tc>
          <w:tcPr>
            <w:tcW w:w="8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2A407B4E" w14:textId="35017CCE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22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06C71A75" w14:textId="33C6C84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安装费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1F4EBA0C" w14:textId="6BFE2B53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1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11105D" w:rsidP="003C399D" w:rsidRDefault="0011105D" w14:paraId="2A441309" w14:textId="10B156B2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  <w:r>
              <w:rPr>
                <w:rFonts w:hint="eastAsia" w:ascii="仿宋" w:hAnsi="仿宋" w:eastAsia="仿宋"/>
                <w:color w:val="000000" w:themeColor="text1"/>
                <w:spacing w:val="-6"/>
                <w:sz w:val="28"/>
                <w:szCs w:val="28"/>
              </w:rPr>
              <w:t>项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4797C806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E3" w:rsidR="0011105D" w:rsidP="003C399D" w:rsidRDefault="0011105D" w14:paraId="24E16E51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28"/>
                <w:szCs w:val="28"/>
              </w:rPr>
            </w:pPr>
          </w:p>
        </w:tc>
      </w:tr>
      <w:tr w:rsidRPr="003C399D" w:rsidR="00495EF9" w:rsidTr="0011105D" w14:paraId="1BA7E7AD" w14:textId="77777777">
        <w:trPr>
          <w:trHeight w:val="858"/>
        </w:trPr>
        <w:tc>
          <w:tcPr>
            <w:tcW w:w="782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C399D" w:rsidR="00495EF9" w:rsidP="003C399D" w:rsidRDefault="00495EF9" w14:paraId="645F69D0" w14:textId="4705A34B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b/>
                <w:bCs/>
                <w:color w:val="000000" w:themeColor="text1"/>
                <w:spacing w:val="-6"/>
                <w:sz w:val="32"/>
                <w:szCs w:val="32"/>
              </w:rPr>
              <w:t>总价</w:t>
            </w:r>
            <w:r w:rsidR="004B35A0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 xml:space="preserve"> </w:t>
            </w:r>
            <w:r w:rsidR="004B35A0"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  <w:t xml:space="preserve"> </w:t>
            </w:r>
            <w:r w:rsidRPr="003C399D" w:rsidR="00684B6F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金额大写：_________________</w:t>
            </w:r>
          </w:p>
        </w:tc>
        <w:tc>
          <w:tcPr>
            <w:tcW w:w="1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C399D" w:rsidR="00495EF9" w:rsidP="003C399D" w:rsidRDefault="00495EF9" w14:paraId="3B6B3A49" w14:textId="77777777">
            <w:pPr>
              <w:tabs>
                <w:tab w:val="left" w:pos="1418"/>
              </w:tabs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</w:p>
        </w:tc>
      </w:tr>
    </w:tbl>
    <w:p w:rsidRPr="003C399D" w:rsidR="00106A5A" w:rsidP="003C399D" w:rsidRDefault="00106A5A" w14:paraId="62D99EC7" w14:textId="77777777">
      <w:pPr>
        <w:tabs>
          <w:tab w:val="left" w:pos="1418"/>
        </w:tabs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  <w:u w:val="single"/>
        </w:rPr>
      </w:pPr>
    </w:p>
    <w:p w:rsidRPr="003C399D" w:rsidR="004B35A0" w:rsidP="003C399D" w:rsidRDefault="004B35A0" w14:paraId="45DA29B8" w14:textId="77777777">
      <w:pPr>
        <w:tabs>
          <w:tab w:val="left" w:pos="1418"/>
        </w:tabs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  <w:u w:val="single"/>
        </w:rPr>
      </w:pPr>
    </w:p>
    <w:p w:rsidRPr="003C399D" w:rsidR="00106A5A" w:rsidP="003C399D" w:rsidRDefault="00106A5A" w14:paraId="2F6E043D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 xml:space="preserve">报价单位名称（盖章）： </w:t>
      </w:r>
    </w:p>
    <w:p w:rsidRPr="003C399D" w:rsidR="00106A5A" w:rsidP="003C399D" w:rsidRDefault="00106A5A" w14:paraId="2AA56484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授权代表签字：</w:t>
      </w:r>
    </w:p>
    <w:p w:rsidRPr="003C399D" w:rsidR="00106A5A" w:rsidP="003C399D" w:rsidRDefault="00106A5A" w14:paraId="2BBC9CB8" w14:textId="77777777">
      <w:pPr>
        <w:spacing w:line="276" w:lineRule="auto"/>
        <w:ind w:right="-817" w:rightChars="-389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日期：  年  月  日</w:t>
      </w:r>
    </w:p>
    <w:p w:rsidR="004B35A0" w:rsidRDefault="004B35A0" w14:paraId="013B83E1" w14:textId="1F55ADC7">
      <w:pPr>
        <w:widowControl/>
        <w:jc w:val="left"/>
        <w:rPr>
          <w:rFonts w:ascii="仿宋" w:hAnsi="仿宋" w:eastAsia="仿宋" w:cs="宋体"/>
          <w:color w:val="000000" w:themeColor="text1"/>
          <w:kern w:val="0"/>
          <w:sz w:val="32"/>
          <w:szCs w:val="32"/>
        </w:rPr>
      </w:pPr>
    </w:p>
    <w:p w:rsidR="0011105D" w:rsidRDefault="0011105D" w14:paraId="105F0557" w14:textId="77777777">
      <w:pPr>
        <w:widowControl/>
        <w:jc w:val="left"/>
        <w:rPr>
          <w:rFonts w:ascii="仿宋" w:hAnsi="仿宋" w:eastAsia="仿宋" w:cs="宋体"/>
          <w:color w:val="000000" w:themeColor="text1"/>
          <w:kern w:val="0"/>
          <w:sz w:val="32"/>
          <w:szCs w:val="32"/>
        </w:rPr>
      </w:pPr>
    </w:p>
    <w:p w:rsidR="0011105D" w:rsidRDefault="0011105D" w14:paraId="06EEE194" w14:textId="77777777">
      <w:pPr>
        <w:widowControl/>
        <w:jc w:val="left"/>
        <w:rPr>
          <w:rFonts w:ascii="仿宋" w:hAnsi="仿宋" w:eastAsia="仿宋" w:cs="宋体"/>
          <w:color w:val="000000" w:themeColor="text1"/>
          <w:kern w:val="0"/>
          <w:sz w:val="32"/>
          <w:szCs w:val="32"/>
        </w:rPr>
      </w:pPr>
    </w:p>
    <w:p w:rsidRPr="004B35A0" w:rsidR="001703A2" w:rsidP="004B35A0" w:rsidRDefault="001703A2" w14:paraId="52AF210E" w14:textId="729DCF70">
      <w:pPr>
        <w:widowControl/>
        <w:spacing w:line="276" w:lineRule="auto"/>
        <w:jc w:val="center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  <w:r w:rsidRPr="003C399D">
        <w:rPr>
          <w:rFonts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lastRenderedPageBreak/>
        <w:t>技术偏离表</w:t>
      </w:r>
    </w:p>
    <w:p w:rsidR="001703A2" w:rsidP="003C399D" w:rsidRDefault="001703A2" w14:paraId="7FF78B48" w14:textId="540D4E0A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项目名称：</w:t>
      </w:r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浙江大学国际联合学院(海宁国际校区)体育馆导</w:t>
      </w:r>
      <w:proofErr w:type="gramStart"/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览</w:t>
      </w:r>
      <w:proofErr w:type="gramEnd"/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导视提升项目</w:t>
      </w:r>
    </w:p>
    <w:p w:rsidRPr="003C399D" w:rsidR="004B35A0" w:rsidP="003C399D" w:rsidRDefault="004B35A0" w14:paraId="036598B4" w14:textId="6EE85828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项目编号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794"/>
        <w:gridCol w:w="2454"/>
        <w:gridCol w:w="1843"/>
        <w:gridCol w:w="2205"/>
      </w:tblGrid>
      <w:tr w:rsidRPr="003C399D" w:rsidR="00D74F8E" w:rsidTr="004B35A0" w14:paraId="7DAF5CEB" w14:textId="0B85E870">
        <w:trPr>
          <w:trHeight w:val="330"/>
        </w:trPr>
        <w:tc>
          <w:tcPr>
            <w:tcW w:w="1794" w:type="dxa"/>
            <w:hideMark/>
          </w:tcPr>
          <w:p w:rsidRPr="003C399D" w:rsidR="00A12CB4" w:rsidP="003C399D" w:rsidRDefault="00A12CB4" w14:paraId="2E2843E8" w14:textId="77777777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需求概述</w:t>
            </w:r>
          </w:p>
        </w:tc>
        <w:tc>
          <w:tcPr>
            <w:tcW w:w="2454" w:type="dxa"/>
            <w:hideMark/>
          </w:tcPr>
          <w:p w:rsidRPr="003C399D" w:rsidR="00A12CB4" w:rsidP="003C399D" w:rsidRDefault="00A12CB4" w14:paraId="59C1DFB1" w14:textId="77777777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需求详细描述</w:t>
            </w:r>
          </w:p>
        </w:tc>
        <w:tc>
          <w:tcPr>
            <w:tcW w:w="1843" w:type="dxa"/>
          </w:tcPr>
          <w:p w:rsidRPr="003C399D" w:rsidR="00A12CB4" w:rsidP="003C399D" w:rsidRDefault="00A12CB4" w14:paraId="15E79DD8" w14:textId="666018B8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响应规格</w:t>
            </w:r>
          </w:p>
        </w:tc>
        <w:tc>
          <w:tcPr>
            <w:tcW w:w="2205" w:type="dxa"/>
          </w:tcPr>
          <w:p w:rsidR="004B35A0" w:rsidP="003C399D" w:rsidRDefault="00A12CB4" w14:paraId="7DAA3CE1" w14:textId="77777777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是否偏离</w:t>
            </w:r>
          </w:p>
          <w:p w:rsidRPr="003C399D" w:rsidR="00A12CB4" w:rsidP="003C399D" w:rsidRDefault="00A12CB4" w14:paraId="2B32D89F" w14:textId="7FDDDE68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（详细说明）</w:t>
            </w:r>
          </w:p>
        </w:tc>
      </w:tr>
      <w:tr w:rsidRPr="003C399D" w:rsidR="00D74F8E" w:rsidTr="004B35A0" w14:paraId="24FF2A59" w14:textId="58AD0D9F">
        <w:trPr>
          <w:trHeight w:val="990"/>
        </w:trPr>
        <w:tc>
          <w:tcPr>
            <w:tcW w:w="1794" w:type="dxa"/>
            <w:hideMark/>
          </w:tcPr>
          <w:p w:rsidRPr="003C399D" w:rsidR="00A12CB4" w:rsidP="003C399D" w:rsidRDefault="0011105D" w14:paraId="4B8C987C" w14:textId="7DCE5824">
            <w:pPr>
              <w:spacing w:line="276" w:lineRule="auto"/>
              <w:rPr>
                <w:rFonts w:ascii="仿宋" w:hAnsi="仿宋" w:eastAsia="仿宋" w:cs="宋体"/>
                <w:color w:val="000000" w:themeColor="text1"/>
                <w:sz w:val="32"/>
                <w:szCs w:val="32"/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服务</w:t>
            </w:r>
          </w:p>
        </w:tc>
        <w:tc>
          <w:tcPr>
            <w:tcW w:w="2454" w:type="dxa"/>
            <w:hideMark/>
          </w:tcPr>
          <w:p w:rsidRPr="003C399D" w:rsidR="00A12CB4" w:rsidP="003C399D" w:rsidRDefault="006B62D6" w14:paraId="6BC2A349" w14:textId="44991F2C">
            <w:pPr>
              <w:spacing w:line="276" w:lineRule="auto"/>
              <w:rPr>
                <w:rFonts w:ascii="仿宋" w:hAnsi="仿宋" w:eastAsia="仿宋" w:cs="宋体"/>
                <w:color w:val="000000" w:themeColor="text1"/>
                <w:sz w:val="32"/>
                <w:szCs w:val="32"/>
              </w:rPr>
            </w:pPr>
            <w:r w:rsidRPr="006B62D6"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质保期一年，质保期自竣工验收之日起算。质保期</w:t>
            </w:r>
            <w:r w:rsidR="00D25C54"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内</w:t>
            </w:r>
            <w:r w:rsidRPr="006B62D6"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，若因产品自身质量问题出现损坏，</w:t>
            </w:r>
            <w:r w:rsidRPr="002C17E7" w:rsidR="002C17E7"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乙方应无条件及时保修，其保修费用由乙方承担。</w:t>
            </w:r>
          </w:p>
        </w:tc>
        <w:tc>
          <w:tcPr>
            <w:tcW w:w="1843" w:type="dxa"/>
          </w:tcPr>
          <w:p w:rsidRPr="003C399D" w:rsidR="00A12CB4" w:rsidP="003C399D" w:rsidRDefault="00A12CB4" w14:paraId="0396BC86" w14:textId="77777777">
            <w:pPr>
              <w:spacing w:line="276" w:lineRule="auto"/>
              <w:rPr>
                <w:rFonts w:ascii="仿宋" w:hAnsi="仿宋" w:eastAsia="仿宋" w:cs="宋体"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2205" w:type="dxa"/>
          </w:tcPr>
          <w:p w:rsidRPr="003C399D" w:rsidR="00A12CB4" w:rsidP="003C399D" w:rsidRDefault="00A12CB4" w14:paraId="01F08001" w14:textId="77777777">
            <w:pPr>
              <w:spacing w:line="276" w:lineRule="auto"/>
              <w:rPr>
                <w:rFonts w:ascii="仿宋" w:hAnsi="仿宋" w:eastAsia="仿宋" w:cs="宋体"/>
                <w:bCs/>
                <w:color w:val="000000" w:themeColor="text1"/>
                <w:sz w:val="32"/>
                <w:szCs w:val="32"/>
              </w:rPr>
            </w:pPr>
          </w:p>
        </w:tc>
      </w:tr>
      <w:tr w:rsidRPr="003C399D" w:rsidR="00D74F8E" w:rsidTr="004B35A0" w14:paraId="28725BC0" w14:textId="05041FB7">
        <w:trPr>
          <w:trHeight w:val="330"/>
        </w:trPr>
        <w:tc>
          <w:tcPr>
            <w:tcW w:w="1794" w:type="dxa"/>
            <w:hideMark/>
          </w:tcPr>
          <w:p w:rsidRPr="003C399D" w:rsidR="00A12CB4" w:rsidP="003C399D" w:rsidRDefault="00310373" w14:paraId="2F467F12" w14:textId="16DE7D20">
            <w:pPr>
              <w:spacing w:line="276" w:lineRule="auto"/>
              <w:rPr>
                <w:rFonts w:ascii="仿宋" w:hAnsi="仿宋" w:eastAsia="仿宋" w:cs="宋体"/>
                <w:color w:val="000000" w:themeColor="text1"/>
                <w:sz w:val="32"/>
                <w:szCs w:val="32"/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尺寸及工艺</w:t>
            </w:r>
          </w:p>
        </w:tc>
        <w:tc>
          <w:tcPr>
            <w:tcW w:w="2454" w:type="dxa"/>
            <w:hideMark/>
          </w:tcPr>
          <w:p w:rsidRPr="003C399D" w:rsidR="00A12CB4" w:rsidP="003C399D" w:rsidRDefault="00310373" w14:paraId="3E85A75C" w14:textId="4A0706B9">
            <w:pPr>
              <w:spacing w:line="276" w:lineRule="auto"/>
              <w:rPr>
                <w:rFonts w:ascii="仿宋" w:hAnsi="仿宋" w:eastAsia="仿宋" w:cs="宋体"/>
                <w:color w:val="000000" w:themeColor="text1"/>
                <w:sz w:val="32"/>
                <w:szCs w:val="32"/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sz w:val="32"/>
                <w:szCs w:val="32"/>
              </w:rPr>
              <w:t>满足采购要求</w:t>
            </w:r>
          </w:p>
        </w:tc>
        <w:tc>
          <w:tcPr>
            <w:tcW w:w="1843" w:type="dxa"/>
          </w:tcPr>
          <w:p w:rsidRPr="003C399D" w:rsidR="00A12CB4" w:rsidP="003C399D" w:rsidRDefault="00A12CB4" w14:paraId="1F943DC2" w14:textId="77777777">
            <w:pPr>
              <w:spacing w:line="276" w:lineRule="auto"/>
              <w:rPr>
                <w:rFonts w:ascii="仿宋" w:hAnsi="仿宋" w:eastAsia="仿宋" w:cs="宋体"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2205" w:type="dxa"/>
          </w:tcPr>
          <w:p w:rsidRPr="003C399D" w:rsidR="00A12CB4" w:rsidP="003C399D" w:rsidRDefault="00A12CB4" w14:paraId="0A416BF4" w14:textId="77777777">
            <w:pPr>
              <w:spacing w:line="276" w:lineRule="auto"/>
              <w:rPr>
                <w:rFonts w:ascii="仿宋" w:hAnsi="仿宋" w:eastAsia="仿宋" w:cs="宋体"/>
                <w:bCs/>
                <w:color w:val="000000" w:themeColor="text1"/>
                <w:sz w:val="32"/>
                <w:szCs w:val="32"/>
              </w:rPr>
            </w:pPr>
          </w:p>
        </w:tc>
      </w:tr>
    </w:tbl>
    <w:p w:rsidRPr="003C399D" w:rsidR="001703A2" w:rsidP="003C399D" w:rsidRDefault="001703A2" w14:paraId="3E9CA2D6" w14:textId="447E6B66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说明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1A1FBD31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t>1、逐项按照询价文件要求填写响应规格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4EA9C549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lastRenderedPageBreak/>
        <w:t>2、偏离说明是指对询价文件要求存在不同之处的解释说明。偏离系指：正偏离（高于招标要求）、负偏离（低于招标要求）、无偏离（满足招标要求）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4B855704" w14:textId="61D2508F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t>3、如不填写或填写不全或未如实填写，自行承担响应风险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="004B35A0" w:rsidP="003C399D" w:rsidRDefault="004B35A0" w14:paraId="52A6F78B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="004B35A0" w:rsidP="003C399D" w:rsidRDefault="004B35A0" w14:paraId="686BFC1C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106A5A" w:rsidP="003C399D" w:rsidRDefault="00106A5A" w14:paraId="5C4C5669" w14:textId="6A73680F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 xml:space="preserve">报价单位名称（盖章）： </w:t>
      </w:r>
    </w:p>
    <w:p w:rsidRPr="003C399D" w:rsidR="00106A5A" w:rsidP="003C399D" w:rsidRDefault="00106A5A" w14:paraId="779BCF56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授权代表签字：</w:t>
      </w:r>
    </w:p>
    <w:p w:rsidRPr="003C399D" w:rsidR="001703A2" w:rsidP="003C399D" w:rsidRDefault="001703A2" w14:paraId="6B06449F" w14:textId="22D60EB5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期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  <w:r w:rsidRPr="003C399D">
        <w:rPr>
          <w:rFonts w:ascii="仿宋" w:hAnsi="仿宋" w:eastAsia="仿宋" w:cs="Calibri"/>
          <w:color w:val="000000" w:themeColor="text1"/>
          <w:kern w:val="0"/>
          <w:sz w:val="32"/>
          <w:szCs w:val="32"/>
        </w:rPr>
        <w:t xml:space="preserve">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年</w:t>
      </w:r>
      <w:r w:rsidR="00B573C3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月</w:t>
      </w:r>
      <w:r w:rsidR="00B573C3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05B1B17B" w14:textId="1733ACEC">
      <w:pPr>
        <w:widowControl/>
        <w:spacing w:line="276" w:lineRule="auto"/>
        <w:textAlignment w:val="baseline"/>
        <w:rPr>
          <w:rFonts w:ascii="仿宋" w:hAnsi="仿宋" w:eastAsia="仿宋"/>
          <w:color w:val="000000" w:themeColor="text1"/>
          <w:sz w:val="32"/>
          <w:szCs w:val="32"/>
        </w:rPr>
      </w:pPr>
      <w:r w:rsidRPr="003C399D">
        <w:rPr>
          <w:rFonts w:ascii="仿宋" w:hAnsi="仿宋" w:eastAsia="仿宋"/>
          <w:color w:val="000000" w:themeColor="text1"/>
          <w:sz w:val="32"/>
          <w:szCs w:val="32"/>
        </w:rPr>
        <w:br w:type="page"/>
      </w:r>
    </w:p>
    <w:p w:rsidRPr="003C399D" w:rsidR="001703A2" w:rsidP="003C399D" w:rsidRDefault="001703A2" w14:paraId="3DE435C6" w14:textId="0C0AE121">
      <w:pPr>
        <w:widowControl/>
        <w:spacing w:line="276" w:lineRule="auto"/>
        <w:jc w:val="center"/>
        <w:rPr>
          <w:rFonts w:ascii="仿宋" w:hAnsi="仿宋" w:eastAsia="仿宋" w:cs="Segoe UI"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lastRenderedPageBreak/>
        <w:t>商务偏离表</w:t>
      </w:r>
    </w:p>
    <w:p w:rsidRPr="003C399D" w:rsidR="001703A2" w:rsidP="003C399D" w:rsidRDefault="001703A2" w14:paraId="76EFD12E" w14:textId="7F50EB7C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项目名称：</w:t>
      </w:r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浙江大学国际联合学院(海宁国际校区)体育馆导</w:t>
      </w:r>
      <w:proofErr w:type="gramStart"/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览</w:t>
      </w:r>
      <w:proofErr w:type="gramEnd"/>
      <w:r w:rsidRPr="00310373" w:rsidR="00310373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导视提升项目</w:t>
      </w:r>
    </w:p>
    <w:p w:rsidRPr="003C399D" w:rsidR="001703A2" w:rsidP="003C399D" w:rsidRDefault="001703A2" w14:paraId="440D8D6D" w14:textId="2DD093B6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color w:val="000000" w:themeColor="text1"/>
          <w:kern w:val="0"/>
          <w:sz w:val="32"/>
          <w:szCs w:val="32"/>
        </w:rPr>
        <w:t>项目编号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tbl>
      <w:tblPr>
        <w:tblW w:w="8497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5"/>
        <w:gridCol w:w="3969"/>
        <w:gridCol w:w="851"/>
        <w:gridCol w:w="1842"/>
      </w:tblGrid>
      <w:tr w:rsidRPr="003C399D" w:rsidR="00D74F8E" w:rsidTr="005F626C" w14:paraId="121C639F" w14:textId="77777777">
        <w:trPr>
          <w:trHeight w:val="555"/>
        </w:trPr>
        <w:tc>
          <w:tcPr>
            <w:tcW w:w="183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  <w:hideMark/>
          </w:tcPr>
          <w:p w:rsidRPr="003C399D" w:rsidR="001703A2" w:rsidP="003C399D" w:rsidRDefault="001703A2" w14:paraId="56F77180" w14:textId="150F7C0A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ascii="仿宋" w:hAnsi="仿宋" w:eastAsia="仿宋" w:cs="微软雅黑"/>
                <w:b/>
                <w:bCs/>
                <w:color w:val="000000" w:themeColor="text1"/>
                <w:kern w:val="0"/>
                <w:sz w:val="32"/>
                <w:szCs w:val="32"/>
              </w:rPr>
              <w:t>项目</w:t>
            </w:r>
          </w:p>
        </w:tc>
        <w:tc>
          <w:tcPr>
            <w:tcW w:w="396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  <w:hideMark/>
          </w:tcPr>
          <w:p w:rsidRPr="003C399D" w:rsidR="001703A2" w:rsidP="003C399D" w:rsidRDefault="001703A2" w14:paraId="6DCA32B5" w14:textId="0E164568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ascii="仿宋" w:hAnsi="仿宋" w:eastAsia="仿宋" w:cs="微软雅黑"/>
                <w:b/>
                <w:bCs/>
                <w:color w:val="000000" w:themeColor="text1"/>
                <w:kern w:val="0"/>
                <w:sz w:val="32"/>
                <w:szCs w:val="32"/>
              </w:rPr>
              <w:t>磋商文件要求</w:t>
            </w:r>
          </w:p>
        </w:tc>
        <w:tc>
          <w:tcPr>
            <w:tcW w:w="8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  <w:hideMark/>
          </w:tcPr>
          <w:p w:rsidRPr="003C399D" w:rsidR="001703A2" w:rsidP="003C399D" w:rsidRDefault="001703A2" w14:paraId="01084996" w14:textId="07715BFC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ascii="仿宋" w:hAnsi="仿宋" w:eastAsia="仿宋" w:cs="微软雅黑"/>
                <w:b/>
                <w:bCs/>
                <w:color w:val="000000" w:themeColor="text1"/>
                <w:kern w:val="0"/>
                <w:sz w:val="32"/>
                <w:szCs w:val="32"/>
              </w:rPr>
              <w:t>响应规格</w:t>
            </w:r>
          </w:p>
        </w:tc>
        <w:tc>
          <w:tcPr>
            <w:tcW w:w="18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  <w:hideMark/>
          </w:tcPr>
          <w:p w:rsidR="004B35A0" w:rsidP="004B35A0" w:rsidRDefault="001703A2" w14:paraId="113DF478" w14:textId="77777777">
            <w:pPr>
              <w:spacing w:line="276" w:lineRule="auto"/>
              <w:rPr>
                <w:rFonts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</w:pPr>
            <w:r w:rsidRPr="003C399D">
              <w:rPr>
                <w:rFonts w:ascii="仿宋" w:hAnsi="仿宋" w:eastAsia="仿宋" w:cs="微软雅黑"/>
                <w:b/>
                <w:bCs/>
                <w:color w:val="000000" w:themeColor="text1"/>
                <w:kern w:val="0"/>
                <w:sz w:val="32"/>
                <w:szCs w:val="32"/>
              </w:rPr>
              <w:t>是否偏离</w:t>
            </w:r>
          </w:p>
          <w:p w:rsidRPr="004B35A0" w:rsidR="004B35A0" w:rsidP="004B35A0" w:rsidRDefault="004B35A0" w14:paraId="13612D88" w14:textId="10D867FA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 w:cs="微软雅黑"/>
                <w:b/>
                <w:bCs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宋体"/>
                <w:b/>
                <w:bCs/>
                <w:color w:val="000000" w:themeColor="text1"/>
                <w:sz w:val="32"/>
                <w:szCs w:val="32"/>
              </w:rPr>
              <w:t>（详细说明）</w:t>
            </w:r>
          </w:p>
        </w:tc>
      </w:tr>
      <w:tr w:rsidRPr="003C399D" w:rsidR="00D74F8E" w:rsidTr="005F626C" w14:paraId="6119418B" w14:textId="77777777">
        <w:trPr>
          <w:trHeight w:val="555"/>
        </w:trPr>
        <w:tc>
          <w:tcPr>
            <w:tcW w:w="183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  <w:hideMark/>
          </w:tcPr>
          <w:p w:rsidRPr="003C399D" w:rsidR="001703A2" w:rsidP="003C399D" w:rsidRDefault="001703A2" w14:paraId="7E81438B" w14:textId="77777777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ascii="仿宋" w:hAnsi="仿宋" w:eastAsia="仿宋" w:cs="微软雅黑"/>
                <w:color w:val="000000" w:themeColor="text1"/>
                <w:kern w:val="0"/>
                <w:sz w:val="32"/>
                <w:szCs w:val="32"/>
              </w:rPr>
              <w:t>付款条件</w:t>
            </w:r>
            <w:r w:rsidRPr="003C399D">
              <w:rPr>
                <w:rFonts w:ascii="Calibri" w:hAnsi="Calibri" w:eastAsia="仿宋" w:cs="Calibri"/>
                <w:color w:val="000000" w:themeColor="text1"/>
                <w:kern w:val="0"/>
                <w:sz w:val="32"/>
                <w:szCs w:val="32"/>
              </w:rPr>
              <w:t> </w:t>
            </w:r>
          </w:p>
        </w:tc>
        <w:tc>
          <w:tcPr>
            <w:tcW w:w="396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1703A2" w:rsidP="003C399D" w:rsidRDefault="005F626C" w14:paraId="40092CF9" w14:textId="0B5A5177">
            <w:pPr>
              <w:widowControl/>
              <w:spacing w:afterAutospacing="1" w:line="276" w:lineRule="auto"/>
              <w:jc w:val="left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  <w:r w:rsidRPr="005F626C">
              <w:rPr>
                <w:rFonts w:hint="eastAsia" w:ascii="仿宋" w:hAnsi="仿宋" w:eastAsia="仿宋"/>
                <w:color w:val="000000" w:themeColor="text1"/>
                <w:kern w:val="0"/>
                <w:sz w:val="32"/>
                <w:szCs w:val="32"/>
              </w:rPr>
              <w:t>合同签订生效后支付50%的合同款。付款前由乙方先行开具符合甲方要求的增值税发票。现场施工完成，经甲方验收后，甲方在收到乙方开具的符合甲方要求的发票后的15个工作日内，甲方一次性支付剩余尾款。</w:t>
            </w:r>
          </w:p>
        </w:tc>
        <w:tc>
          <w:tcPr>
            <w:tcW w:w="8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1703A2" w:rsidP="003C399D" w:rsidRDefault="001703A2" w14:paraId="3B0F2180" w14:textId="06E9480D">
            <w:pPr>
              <w:widowControl/>
              <w:spacing w:afterAutospacing="1" w:line="276" w:lineRule="auto"/>
              <w:ind w:left="30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8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1703A2" w:rsidP="003C399D" w:rsidRDefault="001703A2" w14:paraId="4E850B8F" w14:textId="544C1C5F">
            <w:pPr>
              <w:widowControl/>
              <w:spacing w:afterAutospacing="1" w:line="276" w:lineRule="auto"/>
              <w:ind w:left="30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</w:p>
        </w:tc>
      </w:tr>
      <w:tr w:rsidRPr="003C399D" w:rsidR="00D74F8E" w:rsidTr="005F626C" w14:paraId="59DCCDF4" w14:textId="77777777">
        <w:trPr>
          <w:trHeight w:val="555"/>
        </w:trPr>
        <w:tc>
          <w:tcPr>
            <w:tcW w:w="183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8447A5" w:rsidP="003C399D" w:rsidRDefault="008447A5" w14:paraId="67720587" w14:textId="100F3AD2">
            <w:pPr>
              <w:widowControl/>
              <w:spacing w:afterAutospacing="1" w:line="276" w:lineRule="auto"/>
              <w:jc w:val="center"/>
              <w:textAlignment w:val="baseline"/>
              <w:rPr>
                <w:rFonts w:ascii="仿宋" w:hAnsi="仿宋" w:eastAsia="仿宋" w:cs="微软雅黑"/>
                <w:color w:val="000000" w:themeColor="text1"/>
                <w:kern w:val="0"/>
                <w:sz w:val="32"/>
                <w:szCs w:val="32"/>
              </w:rPr>
            </w:pPr>
            <w:r w:rsidRPr="003C399D">
              <w:rPr>
                <w:rFonts w:hint="eastAsia" w:ascii="仿宋" w:hAnsi="仿宋" w:eastAsia="仿宋" w:cs="微软雅黑"/>
                <w:color w:val="000000" w:themeColor="text1"/>
                <w:kern w:val="0"/>
                <w:sz w:val="32"/>
                <w:szCs w:val="32"/>
              </w:rPr>
              <w:t>是否有同类项目经验</w:t>
            </w:r>
          </w:p>
        </w:tc>
        <w:tc>
          <w:tcPr>
            <w:tcW w:w="396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8447A5" w:rsidP="003C399D" w:rsidRDefault="0063072B" w14:paraId="1C4AFF5C" w14:textId="27428C6E">
            <w:pPr>
              <w:widowControl/>
              <w:spacing w:afterAutospacing="1" w:line="276" w:lineRule="auto"/>
              <w:jc w:val="left"/>
              <w:textAlignment w:val="baseline"/>
              <w:rPr>
                <w:rFonts w:ascii="仿宋" w:hAnsi="仿宋" w:eastAsia="仿宋" w:cs="宋体"/>
                <w:color w:val="000000" w:themeColor="text1"/>
                <w:spacing w:val="-6"/>
                <w:sz w:val="32"/>
                <w:szCs w:val="32"/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spacing w:val="-6"/>
                <w:sz w:val="32"/>
                <w:szCs w:val="32"/>
              </w:rPr>
              <w:t>拥有同类项目经验（提供合同盖章扫描件</w:t>
            </w:r>
            <w:bookmarkStart w:name="_GoBack" w:id="8"/>
            <w:bookmarkEnd w:id="8"/>
            <w:r>
              <w:rPr>
                <w:rFonts w:hint="eastAsia" w:ascii="仿宋" w:hAnsi="仿宋" w:eastAsia="仿宋" w:cs="宋体"/>
                <w:color w:val="000000" w:themeColor="text1"/>
                <w:spacing w:val="-6"/>
                <w:sz w:val="32"/>
                <w:szCs w:val="32"/>
              </w:rPr>
              <w:t>）</w:t>
            </w:r>
          </w:p>
        </w:tc>
        <w:tc>
          <w:tcPr>
            <w:tcW w:w="85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8447A5" w:rsidP="003C399D" w:rsidRDefault="008447A5" w14:paraId="043334CE" w14:textId="77777777">
            <w:pPr>
              <w:widowControl/>
              <w:spacing w:afterAutospacing="1" w:line="276" w:lineRule="auto"/>
              <w:ind w:left="30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</w:p>
        </w:tc>
        <w:tc>
          <w:tcPr>
            <w:tcW w:w="18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3C399D" w:rsidR="008447A5" w:rsidP="003C399D" w:rsidRDefault="008447A5" w14:paraId="3B7D8825" w14:textId="77777777">
            <w:pPr>
              <w:widowControl/>
              <w:spacing w:afterAutospacing="1" w:line="276" w:lineRule="auto"/>
              <w:ind w:left="30"/>
              <w:jc w:val="center"/>
              <w:textAlignment w:val="baseline"/>
              <w:rPr>
                <w:rFonts w:ascii="仿宋" w:hAnsi="仿宋" w:eastAsia="仿宋"/>
                <w:color w:val="000000" w:themeColor="text1"/>
                <w:kern w:val="0"/>
                <w:sz w:val="32"/>
                <w:szCs w:val="32"/>
              </w:rPr>
            </w:pPr>
          </w:p>
        </w:tc>
      </w:tr>
    </w:tbl>
    <w:p w:rsidRPr="003C399D" w:rsidR="001703A2" w:rsidP="003C399D" w:rsidRDefault="001703A2" w14:paraId="48148729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5692096F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说明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3B80C37D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t>1</w:t>
      </w:r>
      <w:r w:rsidRPr="003C399D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、逐项按照询价文件要求填写响应规格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55D855EB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lastRenderedPageBreak/>
        <w:t>2</w:t>
      </w:r>
      <w:r w:rsidRPr="003C399D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、偏离说明是指对询价文件要求存在不同之处的解释说明。偏离系指：正偏离（高于招标要求）、负偏离（低于招标要求）、无偏离（满足招标要求）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703A2" w:rsidP="003C399D" w:rsidRDefault="001703A2" w14:paraId="67650B75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kern w:val="0"/>
          <w:sz w:val="32"/>
          <w:szCs w:val="32"/>
        </w:rPr>
      </w:pPr>
      <w:r w:rsidRPr="003C399D">
        <w:rPr>
          <w:rFonts w:hint="eastAsia" w:ascii="仿宋" w:hAnsi="仿宋" w:eastAsia="仿宋" w:cs="Segoe UI"/>
          <w:b/>
          <w:bCs/>
          <w:color w:val="000000" w:themeColor="text1"/>
          <w:kern w:val="0"/>
          <w:sz w:val="32"/>
          <w:szCs w:val="32"/>
        </w:rPr>
        <w:t>3</w:t>
      </w:r>
      <w:r w:rsidRPr="003C399D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、如不填写或填写不全或未如实填写，自行承担响应风险。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="004B35A0" w:rsidP="003C399D" w:rsidRDefault="004B35A0" w14:paraId="482D7780" w14:textId="56B298CD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="004B35A0" w:rsidP="003C399D" w:rsidRDefault="004B35A0" w14:paraId="4548551F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B573C3" w:rsidP="00B573C3" w:rsidRDefault="00B573C3" w14:paraId="695E44AA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 xml:space="preserve">报价单位名称（盖章）： </w:t>
      </w:r>
    </w:p>
    <w:p w:rsidRPr="003C399D" w:rsidR="00B573C3" w:rsidP="00B573C3" w:rsidRDefault="00B573C3" w14:paraId="607D14A2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授权代表签字：</w:t>
      </w:r>
    </w:p>
    <w:p w:rsidRPr="003C399D" w:rsidR="00B573C3" w:rsidP="00B573C3" w:rsidRDefault="00B573C3" w14:paraId="398D73C0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期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  <w:r w:rsidRPr="003C399D">
        <w:rPr>
          <w:rFonts w:ascii="仿宋" w:hAnsi="仿宋" w:eastAsia="仿宋" w:cs="Calibri"/>
          <w:color w:val="000000" w:themeColor="text1"/>
          <w:kern w:val="0"/>
          <w:sz w:val="32"/>
          <w:szCs w:val="32"/>
        </w:rPr>
        <w:t xml:space="preserve">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年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月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A437F4" w:rsidP="003C399D" w:rsidRDefault="001703A2" w14:paraId="4C2160BD" w14:textId="683C0AE3">
      <w:pPr>
        <w:widowControl/>
        <w:spacing w:line="276" w:lineRule="auto"/>
        <w:textAlignment w:val="baseline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3C399D" w:rsidR="00106A5A" w:rsidP="004B35A0" w:rsidRDefault="004B35A0" w14:paraId="3EE71658" w14:textId="02F66161">
      <w:pPr>
        <w:widowControl/>
        <w:jc w:val="left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  <w:r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  <w:br w:type="page"/>
      </w:r>
    </w:p>
    <w:p w:rsidRPr="004B35A0" w:rsidR="001D388A" w:rsidP="004B35A0" w:rsidRDefault="009E7DCB" w14:paraId="40530771" w14:textId="6549885D">
      <w:pPr>
        <w:widowControl/>
        <w:spacing w:line="276" w:lineRule="auto"/>
        <w:jc w:val="center"/>
        <w:rPr>
          <w:rFonts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</w:pPr>
      <w:r w:rsidRPr="004B35A0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lastRenderedPageBreak/>
        <w:t>报价单位</w:t>
      </w:r>
      <w:r w:rsidRPr="004B35A0" w:rsidR="001D388A">
        <w:rPr>
          <w:rFonts w:hint="eastAsia" w:ascii="仿宋" w:hAnsi="仿宋" w:eastAsia="仿宋" w:cs="微软雅黑"/>
          <w:b/>
          <w:bCs/>
          <w:color w:val="000000" w:themeColor="text1"/>
          <w:kern w:val="0"/>
          <w:sz w:val="32"/>
          <w:szCs w:val="32"/>
        </w:rPr>
        <w:t>一般情况</w:t>
      </w:r>
    </w:p>
    <w:tbl>
      <w:tblPr>
        <w:tblW w:w="9073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2696"/>
        <w:gridCol w:w="848"/>
        <w:gridCol w:w="4536"/>
      </w:tblGrid>
      <w:tr w:rsidRPr="003C399D" w:rsidR="00D74F8E" w:rsidTr="00376ABF" w14:paraId="75793EEA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4C514BA6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1</w:t>
            </w:r>
          </w:p>
        </w:tc>
        <w:tc>
          <w:tcPr>
            <w:tcW w:w="8080" w:type="dxa"/>
            <w:gridSpan w:val="3"/>
            <w:vAlign w:val="center"/>
          </w:tcPr>
          <w:p w:rsidRPr="003C399D" w:rsidR="001D388A" w:rsidP="003C399D" w:rsidRDefault="001D388A" w14:paraId="65CFF1B9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企业名称：</w:t>
            </w:r>
          </w:p>
        </w:tc>
      </w:tr>
      <w:tr w:rsidRPr="003C399D" w:rsidR="00D74F8E" w:rsidTr="00376ABF" w14:paraId="0B4F0F1F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476F88C0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2</w:t>
            </w:r>
          </w:p>
        </w:tc>
        <w:tc>
          <w:tcPr>
            <w:tcW w:w="8080" w:type="dxa"/>
            <w:gridSpan w:val="3"/>
            <w:vAlign w:val="center"/>
          </w:tcPr>
          <w:p w:rsidRPr="003C399D" w:rsidR="001D388A" w:rsidP="003C399D" w:rsidRDefault="001D388A" w14:paraId="1CDDFD67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总部地址：</w:t>
            </w:r>
          </w:p>
        </w:tc>
      </w:tr>
      <w:tr w:rsidRPr="003C399D" w:rsidR="00D74F8E" w:rsidTr="00376ABF" w14:paraId="6793D7CA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7303BC4D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3</w:t>
            </w:r>
          </w:p>
        </w:tc>
        <w:tc>
          <w:tcPr>
            <w:tcW w:w="8080" w:type="dxa"/>
            <w:gridSpan w:val="3"/>
            <w:vAlign w:val="center"/>
          </w:tcPr>
          <w:p w:rsidRPr="003C399D" w:rsidR="001D388A" w:rsidP="003C399D" w:rsidRDefault="001D388A" w14:paraId="715BBDF8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当地代表处地址：</w:t>
            </w:r>
          </w:p>
        </w:tc>
      </w:tr>
      <w:tr w:rsidRPr="003C399D" w:rsidR="00D74F8E" w:rsidTr="00376ABF" w14:paraId="6A862E16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2DCA5499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4</w:t>
            </w:r>
          </w:p>
        </w:tc>
        <w:tc>
          <w:tcPr>
            <w:tcW w:w="3544" w:type="dxa"/>
            <w:gridSpan w:val="2"/>
            <w:vAlign w:val="center"/>
          </w:tcPr>
          <w:p w:rsidRPr="003C399D" w:rsidR="001D388A" w:rsidP="003C399D" w:rsidRDefault="001D388A" w14:paraId="461C40DB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电话：</w:t>
            </w:r>
          </w:p>
        </w:tc>
        <w:tc>
          <w:tcPr>
            <w:tcW w:w="4536" w:type="dxa"/>
            <w:vAlign w:val="center"/>
          </w:tcPr>
          <w:p w:rsidRPr="003C399D" w:rsidR="001D388A" w:rsidP="003C399D" w:rsidRDefault="001D388A" w14:paraId="44F0F224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联系人：</w:t>
            </w:r>
          </w:p>
        </w:tc>
      </w:tr>
      <w:tr w:rsidRPr="003C399D" w:rsidR="00D74F8E" w:rsidTr="00376ABF" w14:paraId="768C5003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38A2E81F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5</w:t>
            </w:r>
          </w:p>
        </w:tc>
        <w:tc>
          <w:tcPr>
            <w:tcW w:w="3544" w:type="dxa"/>
            <w:gridSpan w:val="2"/>
            <w:vAlign w:val="center"/>
          </w:tcPr>
          <w:p w:rsidRPr="003C399D" w:rsidR="001D388A" w:rsidP="003C399D" w:rsidRDefault="001D388A" w14:paraId="5CAFB6D7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传真：</w:t>
            </w:r>
          </w:p>
        </w:tc>
        <w:tc>
          <w:tcPr>
            <w:tcW w:w="4536" w:type="dxa"/>
            <w:vAlign w:val="center"/>
          </w:tcPr>
          <w:p w:rsidRPr="003C399D" w:rsidR="001D388A" w:rsidP="003C399D" w:rsidRDefault="001D388A" w14:paraId="5C063E2E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电子信箱：</w:t>
            </w:r>
          </w:p>
        </w:tc>
      </w:tr>
      <w:tr w:rsidRPr="003C399D" w:rsidR="00D74F8E" w:rsidTr="00376ABF" w14:paraId="4CF70207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7FE6731B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6</w:t>
            </w:r>
          </w:p>
        </w:tc>
        <w:tc>
          <w:tcPr>
            <w:tcW w:w="3544" w:type="dxa"/>
            <w:gridSpan w:val="2"/>
            <w:vAlign w:val="center"/>
          </w:tcPr>
          <w:p w:rsidRPr="003C399D" w:rsidR="001D388A" w:rsidP="003C399D" w:rsidRDefault="001D388A" w14:paraId="46DAC1ED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注册地：</w:t>
            </w:r>
          </w:p>
        </w:tc>
        <w:tc>
          <w:tcPr>
            <w:tcW w:w="4536" w:type="dxa"/>
            <w:vAlign w:val="center"/>
          </w:tcPr>
          <w:p w:rsidRPr="003C399D" w:rsidR="001D388A" w:rsidP="003C399D" w:rsidRDefault="001D388A" w14:paraId="514E8952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注册年份：</w:t>
            </w:r>
          </w:p>
        </w:tc>
      </w:tr>
      <w:tr w:rsidRPr="003C399D" w:rsidR="00D74F8E" w:rsidTr="00376ABF" w14:paraId="637EC37B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3B15AE52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7</w:t>
            </w:r>
          </w:p>
        </w:tc>
        <w:tc>
          <w:tcPr>
            <w:tcW w:w="8080" w:type="dxa"/>
            <w:gridSpan w:val="3"/>
            <w:vAlign w:val="center"/>
          </w:tcPr>
          <w:p w:rsidRPr="003C399D" w:rsidR="001D388A" w:rsidP="003C399D" w:rsidRDefault="001D388A" w14:paraId="49CD4938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公司的资质等级（请附上有关证书的复印件）</w:t>
            </w:r>
          </w:p>
        </w:tc>
      </w:tr>
      <w:tr w:rsidRPr="003C399D" w:rsidR="00D74F8E" w:rsidTr="00376ABF" w14:paraId="71120454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111E333B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8</w:t>
            </w:r>
          </w:p>
        </w:tc>
        <w:tc>
          <w:tcPr>
            <w:tcW w:w="8080" w:type="dxa"/>
            <w:gridSpan w:val="3"/>
            <w:vAlign w:val="center"/>
          </w:tcPr>
          <w:p w:rsidRPr="003C399D" w:rsidR="001D388A" w:rsidP="003C399D" w:rsidRDefault="001D388A" w14:paraId="4EA02757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公司（是否通过，何种）质量保证体系认证（如通过请附相关证书复印件，提供认证机构年审监督报告）</w:t>
            </w:r>
          </w:p>
        </w:tc>
      </w:tr>
      <w:tr w:rsidRPr="003C399D" w:rsidR="00D74F8E" w:rsidTr="00376ABF" w14:paraId="5A96CED8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5B3CEE8B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9</w:t>
            </w:r>
          </w:p>
        </w:tc>
        <w:tc>
          <w:tcPr>
            <w:tcW w:w="2696" w:type="dxa"/>
            <w:vAlign w:val="center"/>
          </w:tcPr>
          <w:p w:rsidRPr="003C399D" w:rsidR="001D388A" w:rsidP="003C399D" w:rsidRDefault="001D388A" w14:paraId="4B983737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作为承包人经历年数</w:t>
            </w:r>
          </w:p>
        </w:tc>
        <w:tc>
          <w:tcPr>
            <w:tcW w:w="5384" w:type="dxa"/>
            <w:gridSpan w:val="2"/>
            <w:vAlign w:val="center"/>
          </w:tcPr>
          <w:p w:rsidRPr="003C399D" w:rsidR="001D388A" w:rsidP="003C399D" w:rsidRDefault="001D388A" w14:paraId="298B2853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</w:p>
        </w:tc>
      </w:tr>
      <w:tr w:rsidRPr="003C399D" w:rsidR="00D74F8E" w:rsidTr="00376ABF" w14:paraId="3C4F9B91" w14:textId="77777777">
        <w:trPr>
          <w:trHeight w:val="567"/>
        </w:trPr>
        <w:tc>
          <w:tcPr>
            <w:tcW w:w="993" w:type="dxa"/>
            <w:vAlign w:val="center"/>
          </w:tcPr>
          <w:p w:rsidRPr="003C399D" w:rsidR="001D388A" w:rsidP="003C399D" w:rsidRDefault="001D388A" w14:paraId="668A1460" w14:textId="77777777">
            <w:pPr>
              <w:spacing w:line="276" w:lineRule="auto"/>
              <w:jc w:val="center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10</w:t>
            </w:r>
          </w:p>
        </w:tc>
        <w:tc>
          <w:tcPr>
            <w:tcW w:w="2696" w:type="dxa"/>
            <w:vAlign w:val="center"/>
          </w:tcPr>
          <w:p w:rsidRPr="003C399D" w:rsidR="001D388A" w:rsidP="003C399D" w:rsidRDefault="001D388A" w14:paraId="5A3C93E5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pacing w:val="-6"/>
                <w:sz w:val="32"/>
                <w:szCs w:val="32"/>
              </w:rPr>
              <w:t>其他需要说明的情况</w:t>
            </w:r>
          </w:p>
        </w:tc>
        <w:tc>
          <w:tcPr>
            <w:tcW w:w="5384" w:type="dxa"/>
            <w:gridSpan w:val="2"/>
            <w:vAlign w:val="center"/>
          </w:tcPr>
          <w:p w:rsidRPr="003C399D" w:rsidR="001D388A" w:rsidP="003C399D" w:rsidRDefault="001D388A" w14:paraId="61029D0B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pacing w:val="-6"/>
                <w:sz w:val="32"/>
                <w:szCs w:val="32"/>
              </w:rPr>
            </w:pPr>
          </w:p>
        </w:tc>
      </w:tr>
    </w:tbl>
    <w:p w:rsidRPr="003C399D" w:rsidR="001D388A" w:rsidP="003C399D" w:rsidRDefault="001D388A" w14:paraId="5EBA6390" w14:textId="1EA32855">
      <w:pPr>
        <w:spacing w:line="276" w:lineRule="auto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/>
          <w:color w:val="000000" w:themeColor="text1"/>
          <w:spacing w:val="-6"/>
          <w:sz w:val="32"/>
          <w:szCs w:val="32"/>
        </w:rPr>
        <w:t>说明：所有</w:t>
      </w:r>
      <w:r w:rsidRPr="003C399D" w:rsidR="00A437F4">
        <w:rPr>
          <w:rFonts w:hint="eastAsia" w:ascii="仿宋" w:hAnsi="仿宋" w:eastAsia="仿宋"/>
          <w:b/>
          <w:color w:val="000000" w:themeColor="text1"/>
          <w:spacing w:val="-6"/>
          <w:sz w:val="32"/>
          <w:szCs w:val="32"/>
        </w:rPr>
        <w:t>报价单位</w:t>
      </w:r>
      <w:r w:rsidRPr="003C399D">
        <w:rPr>
          <w:rFonts w:hint="eastAsia" w:ascii="仿宋" w:hAnsi="仿宋" w:eastAsia="仿宋"/>
          <w:b/>
          <w:color w:val="000000" w:themeColor="text1"/>
          <w:spacing w:val="-6"/>
          <w:sz w:val="32"/>
          <w:szCs w:val="32"/>
        </w:rPr>
        <w:t>都须填写此表。</w:t>
      </w:r>
    </w:p>
    <w:p w:rsidRPr="004B35A0" w:rsidR="001D388A" w:rsidP="003C399D" w:rsidRDefault="001D388A" w14:paraId="2F8A6A79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1D388A" w:rsidP="003C399D" w:rsidRDefault="001D388A" w14:paraId="6C2371A8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B573C3" w:rsidP="00B573C3" w:rsidRDefault="00B573C3" w14:paraId="029E71FB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 xml:space="preserve">报价单位名称（盖章）： </w:t>
      </w:r>
    </w:p>
    <w:p w:rsidRPr="003C399D" w:rsidR="00B573C3" w:rsidP="00B573C3" w:rsidRDefault="00B573C3" w14:paraId="13876CDF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授权代表签字：</w:t>
      </w:r>
    </w:p>
    <w:p w:rsidRPr="003C399D" w:rsidR="00B573C3" w:rsidP="00B573C3" w:rsidRDefault="00B573C3" w14:paraId="4D6873D1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期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  <w:r w:rsidRPr="003C399D">
        <w:rPr>
          <w:rFonts w:ascii="仿宋" w:hAnsi="仿宋" w:eastAsia="仿宋" w:cs="Calibri"/>
          <w:color w:val="000000" w:themeColor="text1"/>
          <w:kern w:val="0"/>
          <w:sz w:val="32"/>
          <w:szCs w:val="32"/>
        </w:rPr>
        <w:t xml:space="preserve">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年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月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="004B35A0" w:rsidRDefault="004B35A0" w14:paraId="2083FF7F" w14:textId="77777777">
      <w:pPr>
        <w:widowControl/>
        <w:jc w:val="left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>
        <w:rPr>
          <w:rFonts w:ascii="仿宋" w:hAnsi="仿宋" w:eastAsia="仿宋"/>
          <w:color w:val="000000" w:themeColor="text1"/>
          <w:spacing w:val="-6"/>
          <w:sz w:val="32"/>
          <w:szCs w:val="32"/>
        </w:rPr>
        <w:br w:type="page"/>
      </w:r>
    </w:p>
    <w:p w:rsidRPr="004B35A0" w:rsidR="00106A5A" w:rsidP="004B35A0" w:rsidRDefault="00106A5A" w14:paraId="164C3B6F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</w:p>
    <w:p w:rsidRPr="003C399D" w:rsidR="0042670E" w:rsidP="003C399D" w:rsidRDefault="0042670E" w14:paraId="6AF1426B" w14:textId="77777777">
      <w:pPr>
        <w:spacing w:line="276" w:lineRule="auto"/>
        <w:jc w:val="center"/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</w:pPr>
      <w:r w:rsidRPr="003C399D">
        <w:rPr>
          <w:rFonts w:ascii="仿宋" w:hAnsi="仿宋" w:eastAsia="仿宋"/>
          <w:b/>
          <w:color w:val="000000" w:themeColor="text1"/>
          <w:spacing w:val="-6"/>
          <w:sz w:val="32"/>
          <w:szCs w:val="32"/>
        </w:rPr>
        <w:t>法定代表人资格证明书</w:t>
      </w:r>
    </w:p>
    <w:p w:rsidRPr="003C399D" w:rsidR="0042670E" w:rsidP="003C399D" w:rsidRDefault="0042670E" w14:paraId="448DF7FD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致: 浙江大学国际联合学院(海宁国际校区)：</w:t>
      </w:r>
    </w:p>
    <w:p w:rsidRPr="003C399D" w:rsidR="0042670E" w:rsidP="003C399D" w:rsidRDefault="0042670E" w14:paraId="156F6BB8" w14:textId="5E333B7A">
      <w:pPr>
        <w:spacing w:line="276" w:lineRule="auto"/>
        <w:ind w:firstLine="616" w:firstLineChars="200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我</w:t>
      </w: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  <w:u w:val="single"/>
        </w:rPr>
        <w:t xml:space="preserve">                 </w:t>
      </w:r>
      <w:r w:rsidRPr="003C399D"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  <w:t>（姓名）系</w:t>
      </w: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  <w:u w:val="single"/>
        </w:rPr>
        <w:t xml:space="preserve">                            </w:t>
      </w:r>
      <w:r w:rsidRPr="003C399D" w:rsidR="00D15F85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（</w:t>
      </w:r>
      <w:r w:rsidRPr="003C399D" w:rsidR="009E7DCB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报价单位</w:t>
      </w: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名称）</w:t>
      </w:r>
      <w:r w:rsidRPr="003C399D"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  <w:t>的法定代表人，身份证号</w:t>
      </w:r>
      <w:r w:rsidRPr="003C399D">
        <w:rPr>
          <w:rFonts w:hint="eastAsia" w:ascii="仿宋" w:hAnsi="仿宋" w:eastAsia="仿宋"/>
          <w:bCs/>
          <w:color w:val="000000" w:themeColor="text1"/>
          <w:spacing w:val="-6"/>
          <w:sz w:val="32"/>
          <w:szCs w:val="32"/>
        </w:rPr>
        <w:t>：</w:t>
      </w: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  <w:u w:val="single"/>
        </w:rPr>
        <w:t xml:space="preserve">                                     </w:t>
      </w:r>
      <w:r w:rsidRPr="003C399D"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  <w:t>。</w:t>
      </w:r>
    </w:p>
    <w:p w:rsidRPr="003C399D" w:rsidR="0042670E" w:rsidP="003C399D" w:rsidRDefault="0042670E" w14:paraId="6E843E45" w14:textId="77777777">
      <w:pPr>
        <w:spacing w:line="276" w:lineRule="auto"/>
        <w:ind w:firstLine="616" w:firstLineChars="200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  <w:r w:rsidRPr="003C399D"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  <w:t>特此证明。</w:t>
      </w:r>
    </w:p>
    <w:p w:rsidRPr="003C399D" w:rsidR="0042670E" w:rsidP="003C399D" w:rsidRDefault="0042670E" w14:paraId="6255C165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tbl>
      <w:tblPr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7684"/>
      </w:tblGrid>
      <w:tr w:rsidRPr="003C399D" w:rsidR="00D74F8E" w:rsidTr="0042670E" w14:paraId="64CBE4F3" w14:textId="77777777">
        <w:trPr>
          <w:trHeight w:val="3660"/>
        </w:trPr>
        <w:tc>
          <w:tcPr>
            <w:tcW w:w="7684" w:type="dxa"/>
          </w:tcPr>
          <w:p w:rsidRPr="003C399D" w:rsidR="0042670E" w:rsidP="003C399D" w:rsidRDefault="0042670E" w14:paraId="0EE921ED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z w:val="32"/>
                <w:szCs w:val="32"/>
              </w:rPr>
              <w:t>法定代表人身份证：</w:t>
            </w:r>
          </w:p>
          <w:p w:rsidRPr="003C399D" w:rsidR="0042670E" w:rsidP="003C399D" w:rsidRDefault="0042670E" w14:paraId="20C73999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</w:p>
          <w:p w:rsidRPr="003C399D" w:rsidR="0042670E" w:rsidP="003C399D" w:rsidRDefault="0042670E" w14:paraId="15F9546A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</w:p>
          <w:p w:rsidRPr="003C399D" w:rsidR="0042670E" w:rsidP="003C399D" w:rsidRDefault="0042670E" w14:paraId="192811F8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</w:p>
          <w:p w:rsidRPr="003C399D" w:rsidR="0042670E" w:rsidP="003C399D" w:rsidRDefault="0042670E" w14:paraId="3146180F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</w:p>
          <w:p w:rsidRPr="003C399D" w:rsidR="0042670E" w:rsidP="003C399D" w:rsidRDefault="0042670E" w14:paraId="6915BD6E" w14:textId="77777777">
            <w:pPr>
              <w:spacing w:line="276" w:lineRule="auto"/>
              <w:rPr>
                <w:rFonts w:ascii="仿宋" w:hAnsi="仿宋" w:eastAsia="仿宋"/>
                <w:color w:val="000000" w:themeColor="text1"/>
                <w:sz w:val="32"/>
                <w:szCs w:val="32"/>
              </w:rPr>
            </w:pPr>
            <w:r w:rsidRPr="003C399D">
              <w:rPr>
                <w:rFonts w:hint="eastAsia" w:ascii="仿宋" w:hAnsi="仿宋" w:eastAsia="仿宋"/>
                <w:color w:val="000000" w:themeColor="text1"/>
                <w:sz w:val="32"/>
                <w:szCs w:val="32"/>
              </w:rPr>
              <w:t>复印件粘贴处</w:t>
            </w:r>
          </w:p>
          <w:p w:rsidRPr="003C399D" w:rsidR="0042670E" w:rsidP="003C399D" w:rsidRDefault="0042670E" w14:paraId="021117D5" w14:textId="77777777">
            <w:pPr>
              <w:spacing w:line="276" w:lineRule="auto"/>
              <w:rPr>
                <w:rFonts w:ascii="仿宋" w:hAnsi="仿宋" w:eastAsia="仿宋"/>
                <w:bCs/>
                <w:color w:val="000000" w:themeColor="text1"/>
                <w:spacing w:val="-6"/>
                <w:sz w:val="32"/>
                <w:szCs w:val="32"/>
              </w:rPr>
            </w:pPr>
          </w:p>
        </w:tc>
      </w:tr>
    </w:tbl>
    <w:p w:rsidRPr="003C399D" w:rsidR="0042670E" w:rsidP="003C399D" w:rsidRDefault="0042670E" w14:paraId="7D1B1C50" w14:textId="77777777">
      <w:pPr>
        <w:spacing w:line="276" w:lineRule="auto"/>
        <w:rPr>
          <w:rFonts w:ascii="仿宋" w:hAnsi="仿宋" w:eastAsia="仿宋"/>
          <w:bCs/>
          <w:color w:val="000000" w:themeColor="text1"/>
          <w:spacing w:val="-6"/>
          <w:sz w:val="32"/>
          <w:szCs w:val="32"/>
        </w:rPr>
      </w:pPr>
    </w:p>
    <w:p w:rsidRPr="003C399D" w:rsidR="0042670E" w:rsidP="003C399D" w:rsidRDefault="0042670E" w14:paraId="141A1856" w14:textId="77777777">
      <w:pPr>
        <w:spacing w:line="276" w:lineRule="auto"/>
        <w:rPr>
          <w:rFonts w:ascii="仿宋" w:hAnsi="仿宋" w:eastAsia="仿宋"/>
          <w:b/>
          <w:bCs/>
          <w:color w:val="000000" w:themeColor="text1"/>
          <w:spacing w:val="-6"/>
          <w:sz w:val="32"/>
          <w:szCs w:val="32"/>
        </w:rPr>
      </w:pPr>
    </w:p>
    <w:p w:rsidRPr="003C399D" w:rsidR="00B573C3" w:rsidP="00B573C3" w:rsidRDefault="00B573C3" w14:paraId="383F295C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 xml:space="preserve">报价单位名称（盖章）： </w:t>
      </w:r>
    </w:p>
    <w:p w:rsidRPr="003C399D" w:rsidR="00B573C3" w:rsidP="00B573C3" w:rsidRDefault="00B573C3" w14:paraId="6A228902" w14:textId="77777777">
      <w:pPr>
        <w:spacing w:line="276" w:lineRule="auto"/>
        <w:rPr>
          <w:rFonts w:ascii="仿宋" w:hAnsi="仿宋" w:eastAsia="仿宋"/>
          <w:color w:val="000000" w:themeColor="text1"/>
          <w:spacing w:val="-6"/>
          <w:sz w:val="32"/>
          <w:szCs w:val="32"/>
        </w:rPr>
      </w:pPr>
      <w:r w:rsidRPr="003C399D">
        <w:rPr>
          <w:rFonts w:hint="eastAsia" w:ascii="仿宋" w:hAnsi="仿宋" w:eastAsia="仿宋"/>
          <w:color w:val="000000" w:themeColor="text1"/>
          <w:spacing w:val="-6"/>
          <w:sz w:val="32"/>
          <w:szCs w:val="32"/>
        </w:rPr>
        <w:t>授权代表签字：</w:t>
      </w:r>
    </w:p>
    <w:p w:rsidRPr="003C399D" w:rsidR="00B573C3" w:rsidP="00B573C3" w:rsidRDefault="00B573C3" w14:paraId="49EF02B8" w14:textId="77777777">
      <w:pPr>
        <w:widowControl/>
        <w:spacing w:line="276" w:lineRule="auto"/>
        <w:textAlignment w:val="baseline"/>
        <w:rPr>
          <w:rFonts w:ascii="仿宋" w:hAnsi="仿宋" w:eastAsia="仿宋" w:cs="Segoe UI"/>
          <w:color w:val="000000" w:themeColor="text1"/>
          <w:sz w:val="32"/>
          <w:szCs w:val="32"/>
        </w:rPr>
      </w:pP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期：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  <w:r w:rsidRPr="003C399D">
        <w:rPr>
          <w:rFonts w:ascii="仿宋" w:hAnsi="仿宋" w:eastAsia="仿宋" w:cs="Calibri"/>
          <w:color w:val="000000" w:themeColor="text1"/>
          <w:kern w:val="0"/>
          <w:sz w:val="32"/>
          <w:szCs w:val="32"/>
        </w:rPr>
        <w:t xml:space="preserve">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年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月</w:t>
      </w:r>
      <w:r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 xml:space="preserve">  </w:t>
      </w:r>
      <w:r w:rsidRPr="003C399D">
        <w:rPr>
          <w:rFonts w:ascii="仿宋" w:hAnsi="仿宋" w:eastAsia="仿宋" w:cs="微软雅黑"/>
          <w:color w:val="000000" w:themeColor="text1"/>
          <w:kern w:val="0"/>
          <w:sz w:val="32"/>
          <w:szCs w:val="32"/>
        </w:rPr>
        <w:t>日</w:t>
      </w:r>
      <w:r w:rsidRPr="003C399D">
        <w:rPr>
          <w:rFonts w:ascii="Calibri" w:hAnsi="Calibri" w:eastAsia="仿宋" w:cs="Calibri"/>
          <w:color w:val="000000" w:themeColor="text1"/>
          <w:kern w:val="0"/>
          <w:sz w:val="32"/>
          <w:szCs w:val="32"/>
        </w:rPr>
        <w:t> </w:t>
      </w:r>
    </w:p>
    <w:p w:rsidRPr="00B573C3" w:rsidR="0042670E" w:rsidP="00B573C3" w:rsidRDefault="0042670E" w14:paraId="0BBE31F7" w14:textId="3B2FEA60">
      <w:pPr>
        <w:spacing w:line="276" w:lineRule="auto"/>
        <w:ind w:right="456"/>
        <w:rPr>
          <w:rFonts w:ascii="仿宋" w:hAnsi="仿宋" w:eastAsia="仿宋"/>
          <w:color w:val="000000" w:themeColor="text1"/>
          <w:sz w:val="32"/>
          <w:szCs w:val="32"/>
        </w:rPr>
      </w:pPr>
    </w:p>
    <w:sectPr w:rsidRPr="00B573C3" w:rsidR="0042670E" w:rsidSect="002D35D9">
      <w:pgSz w:w="11906" w:h="16838" w:orient="portrait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3C2A" w:rsidRDefault="00833C2A" w14:paraId="569FF110" w14:textId="77777777">
      <w:r>
        <w:separator/>
      </w:r>
    </w:p>
  </w:endnote>
  <w:endnote w:type="continuationSeparator" w:id="0">
    <w:p w:rsidR="00833C2A" w:rsidRDefault="00833C2A" w14:paraId="1B908893" w14:textId="77777777">
      <w:r>
        <w:continuationSeparator/>
      </w:r>
    </w:p>
  </w:endnote>
  <w:endnote w:type="continuationNotice" w:id="1">
    <w:p w:rsidR="00833C2A" w:rsidRDefault="00833C2A" w14:paraId="7084355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7354" w:rsidP="009464A6" w:rsidRDefault="008B7354" w14:paraId="348596AA" w14:textId="77777777">
    <w:pPr>
      <w:pStyle w:val="a4"/>
      <w:framePr w:wrap="around" w:hAnchor="margin" w:vAnchor="text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8B7354" w:rsidRDefault="008B7354" w14:paraId="03F1BA39" w14:textId="7777777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7354" w:rsidP="009464A6" w:rsidRDefault="008B7354" w14:paraId="6EC6051D" w14:textId="72842B70">
    <w:pPr>
      <w:pStyle w:val="a4"/>
      <w:framePr w:wrap="around" w:hAnchor="margin" w:vAnchor="text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7</w:t>
    </w:r>
    <w:r>
      <w:rPr>
        <w:rStyle w:val="a5"/>
      </w:rPr>
      <w:fldChar w:fldCharType="end"/>
    </w:r>
  </w:p>
  <w:p w:rsidR="008B7354" w:rsidRDefault="008B7354" w14:paraId="3DBF1C67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3C2A" w:rsidRDefault="00833C2A" w14:paraId="447665D2" w14:textId="77777777">
      <w:r>
        <w:separator/>
      </w:r>
    </w:p>
  </w:footnote>
  <w:footnote w:type="continuationSeparator" w:id="0">
    <w:p w:rsidR="00833C2A" w:rsidRDefault="00833C2A" w14:paraId="117C4A92" w14:textId="77777777">
      <w:r>
        <w:continuationSeparator/>
      </w:r>
    </w:p>
  </w:footnote>
  <w:footnote w:type="continuationNotice" w:id="1">
    <w:p w:rsidR="00833C2A" w:rsidRDefault="00833C2A" w14:paraId="4D088A4E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A5A1A"/>
    <w:multiLevelType w:val="singleLevel"/>
    <w:tmpl w:val="A01A5A1A"/>
    <w:lvl w:ilvl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 w15:restartNumberingAfterBreak="0">
    <w:nsid w:val="B87B09A8"/>
    <w:multiLevelType w:val="singleLevel"/>
    <w:tmpl w:val="B87B09A8"/>
    <w:lvl w:ilvl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2" w15:restartNumberingAfterBreak="0">
    <w:nsid w:val="0000000A"/>
    <w:multiLevelType w:val="multilevel"/>
    <w:tmpl w:val="0000000A"/>
    <w:lvl w:ilvl="0">
      <w:start w:val="1"/>
      <w:numFmt w:val="decimal"/>
      <w:pStyle w:val="1"/>
      <w:lvlText w:val="%1."/>
      <w:lvlJc w:val="left"/>
      <w:pPr>
        <w:tabs>
          <w:tab w:val="num" w:pos="754"/>
        </w:tabs>
        <w:ind w:left="754" w:hanging="737"/>
      </w:pPr>
      <w:rPr>
        <w:rFonts w:hint="default"/>
      </w:rPr>
    </w:lvl>
    <w:lvl w:ilvl="1">
      <w:start w:val="1"/>
      <w:numFmt w:val="decimalZero"/>
      <w:pStyle w:val="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lowerLetter"/>
      <w:pStyle w:val="3"/>
      <w:lvlText w:val="(%3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4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pStyle w:val="5"/>
      <w:lvlText w:val="(%5)"/>
      <w:lvlJc w:val="left"/>
      <w:pPr>
        <w:tabs>
          <w:tab w:val="num" w:pos="2880"/>
        </w:tabs>
        <w:ind w:left="2880" w:hanging="720"/>
      </w:pPr>
      <w:rPr>
        <w:rFonts w:hint="default"/>
        <w:sz w:val="22"/>
      </w:rPr>
    </w:lvl>
    <w:lvl w:ilvl="5">
      <w:start w:val="1"/>
      <w:numFmt w:val="lowerRoman"/>
      <w:pStyle w:val="6"/>
      <w:lvlText w:val="(%6)"/>
      <w:lvlJc w:val="left"/>
      <w:pPr>
        <w:tabs>
          <w:tab w:val="num" w:pos="17"/>
        </w:tabs>
        <w:ind w:left="4337" w:hanging="737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17"/>
        </w:tabs>
        <w:ind w:left="5057" w:hanging="737"/>
      </w:pPr>
      <w:rPr>
        <w:rFonts w:hint="default"/>
      </w:rPr>
    </w:lvl>
    <w:lvl w:ilvl="7">
      <w:start w:val="1"/>
      <w:numFmt w:val="none"/>
      <w:pStyle w:val="8"/>
      <w:suff w:val="nothing"/>
      <w:lvlText w:val=""/>
      <w:lvlJc w:val="left"/>
      <w:pPr>
        <w:ind w:left="17" w:hanging="720"/>
      </w:pPr>
      <w:rPr>
        <w:rFonts w:hint="default"/>
      </w:rPr>
    </w:lvl>
    <w:lvl w:ilvl="8">
      <w:start w:val="1"/>
      <w:numFmt w:val="none"/>
      <w:pStyle w:val="9"/>
      <w:suff w:val="nothing"/>
      <w:lvlText w:val=""/>
      <w:lvlJc w:val="left"/>
      <w:pPr>
        <w:ind w:left="17" w:hanging="720"/>
      </w:pPr>
      <w:rPr>
        <w:rFonts w:hint="default"/>
      </w:rPr>
    </w:lvl>
  </w:abstractNum>
  <w:abstractNum w:abstractNumId="3" w15:restartNumberingAfterBreak="0">
    <w:nsid w:val="0D8E3067"/>
    <w:multiLevelType w:val="hybridMultilevel"/>
    <w:tmpl w:val="3F786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54E99"/>
    <w:multiLevelType w:val="hybridMultilevel"/>
    <w:tmpl w:val="0C7EB078"/>
    <w:lvl w:ilvl="0" w:tplc="04090001">
      <w:start w:val="1"/>
      <w:numFmt w:val="bullet"/>
      <w:lvlText w:val=""/>
      <w:lvlJc w:val="left"/>
      <w:pPr>
        <w:ind w:left="1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hint="default" w:ascii="Wingdings" w:hAnsi="Wingdings"/>
      </w:rPr>
    </w:lvl>
  </w:abstractNum>
  <w:abstractNum w:abstractNumId="5" w15:restartNumberingAfterBreak="0">
    <w:nsid w:val="151C06A8"/>
    <w:multiLevelType w:val="hybridMultilevel"/>
    <w:tmpl w:val="315C02A6"/>
    <w:lvl w:ilvl="0" w:tplc="04090001">
      <w:start w:val="1"/>
      <w:numFmt w:val="bullet"/>
      <w:lvlText w:val=""/>
      <w:lvlJc w:val="left"/>
      <w:pPr>
        <w:ind w:left="12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hint="default" w:ascii="Wingdings" w:hAnsi="Wingdings"/>
      </w:rPr>
    </w:lvl>
  </w:abstractNum>
  <w:abstractNum w:abstractNumId="6" w15:restartNumberingAfterBreak="0">
    <w:nsid w:val="27424F65"/>
    <w:multiLevelType w:val="hybridMultilevel"/>
    <w:tmpl w:val="13EA4982"/>
    <w:lvl w:ilvl="0" w:tplc="04090001">
      <w:start w:val="1"/>
      <w:numFmt w:val="bullet"/>
      <w:lvlText w:val=""/>
      <w:lvlJc w:val="left"/>
      <w:pPr>
        <w:ind w:left="1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hint="default" w:ascii="Wingdings" w:hAnsi="Wingdings"/>
      </w:rPr>
    </w:lvl>
  </w:abstractNum>
  <w:abstractNum w:abstractNumId="7" w15:restartNumberingAfterBreak="0">
    <w:nsid w:val="27425168"/>
    <w:multiLevelType w:val="hybridMultilevel"/>
    <w:tmpl w:val="E6FAA6DE"/>
    <w:lvl w:ilvl="0" w:tplc="E7B214EC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8" w15:restartNumberingAfterBreak="0">
    <w:nsid w:val="336317D9"/>
    <w:multiLevelType w:val="hybridMultilevel"/>
    <w:tmpl w:val="0AA82C08"/>
    <w:lvl w:ilvl="0" w:tplc="0409000F">
      <w:start w:val="1"/>
      <w:numFmt w:val="decimal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9" w15:restartNumberingAfterBreak="0">
    <w:nsid w:val="398B5B51"/>
    <w:multiLevelType w:val="hybridMultilevel"/>
    <w:tmpl w:val="DE5C0002"/>
    <w:lvl w:ilvl="0" w:tplc="CC42A3E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1166D6B"/>
    <w:multiLevelType w:val="multilevel"/>
    <w:tmpl w:val="048EF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6E975A63"/>
    <w:multiLevelType w:val="hybridMultilevel"/>
    <w:tmpl w:val="8DE06FDE"/>
    <w:lvl w:ilvl="0" w:tplc="78EC635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776A0217"/>
    <w:multiLevelType w:val="multilevel"/>
    <w:tmpl w:val="B9D46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7EFB4086"/>
    <w:multiLevelType w:val="hybridMultilevel"/>
    <w:tmpl w:val="5052B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9"/>
  </w:num>
  <w:num w:numId="4">
    <w:abstractNumId w:val="5"/>
  </w:num>
  <w:num w:numId="5">
    <w:abstractNumId w:val="6"/>
  </w:num>
  <w:num w:numId="6">
    <w:abstractNumId w:val="8"/>
  </w:num>
  <w:num w:numId="7">
    <w:abstractNumId w:val="4"/>
  </w:num>
  <w:num w:numId="8">
    <w:abstractNumId w:val="7"/>
  </w:num>
  <w:num w:numId="9">
    <w:abstractNumId w:val="3"/>
  </w:num>
  <w:num w:numId="10">
    <w:abstractNumId w:val="13"/>
  </w:num>
  <w:num w:numId="11">
    <w:abstractNumId w:val="1"/>
  </w:num>
  <w:num w:numId="12">
    <w:abstractNumId w:val="0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DQxNzY0NjEyNbdU0lEKTi0uzszPAykwqgUADNEznCwAAAA="/>
  </w:docVars>
  <w:rsids>
    <w:rsidRoot w:val="009D0DE2"/>
    <w:rsid w:val="00002853"/>
    <w:rsid w:val="000110C8"/>
    <w:rsid w:val="00012853"/>
    <w:rsid w:val="00015A38"/>
    <w:rsid w:val="000221DA"/>
    <w:rsid w:val="00022843"/>
    <w:rsid w:val="00023026"/>
    <w:rsid w:val="000239DA"/>
    <w:rsid w:val="00024449"/>
    <w:rsid w:val="000245A9"/>
    <w:rsid w:val="00024BD1"/>
    <w:rsid w:val="0002632D"/>
    <w:rsid w:val="00027590"/>
    <w:rsid w:val="00031135"/>
    <w:rsid w:val="00036FAA"/>
    <w:rsid w:val="0003779E"/>
    <w:rsid w:val="00041FEB"/>
    <w:rsid w:val="00052F56"/>
    <w:rsid w:val="00054248"/>
    <w:rsid w:val="00055AF1"/>
    <w:rsid w:val="00056F31"/>
    <w:rsid w:val="000615D9"/>
    <w:rsid w:val="0006377E"/>
    <w:rsid w:val="000638FB"/>
    <w:rsid w:val="000663CF"/>
    <w:rsid w:val="00072CF1"/>
    <w:rsid w:val="000735AF"/>
    <w:rsid w:val="00074285"/>
    <w:rsid w:val="00075B91"/>
    <w:rsid w:val="0007775E"/>
    <w:rsid w:val="000801E4"/>
    <w:rsid w:val="00081FF9"/>
    <w:rsid w:val="00085044"/>
    <w:rsid w:val="00092E06"/>
    <w:rsid w:val="000A03B4"/>
    <w:rsid w:val="000A141F"/>
    <w:rsid w:val="000A275D"/>
    <w:rsid w:val="000A2D2E"/>
    <w:rsid w:val="000A34B7"/>
    <w:rsid w:val="000B0F9C"/>
    <w:rsid w:val="000B10E2"/>
    <w:rsid w:val="000B11ED"/>
    <w:rsid w:val="000B7251"/>
    <w:rsid w:val="000B73A7"/>
    <w:rsid w:val="000C2270"/>
    <w:rsid w:val="000C5791"/>
    <w:rsid w:val="000C5C90"/>
    <w:rsid w:val="000D487B"/>
    <w:rsid w:val="000D6279"/>
    <w:rsid w:val="000E289D"/>
    <w:rsid w:val="000E70CA"/>
    <w:rsid w:val="000F4B4A"/>
    <w:rsid w:val="0010481E"/>
    <w:rsid w:val="00106266"/>
    <w:rsid w:val="00106A5A"/>
    <w:rsid w:val="0010730C"/>
    <w:rsid w:val="0011105D"/>
    <w:rsid w:val="001141DA"/>
    <w:rsid w:val="00116485"/>
    <w:rsid w:val="00116B1B"/>
    <w:rsid w:val="00116DB4"/>
    <w:rsid w:val="00117DB2"/>
    <w:rsid w:val="00124D36"/>
    <w:rsid w:val="001257E8"/>
    <w:rsid w:val="0012737E"/>
    <w:rsid w:val="00127A12"/>
    <w:rsid w:val="00130E73"/>
    <w:rsid w:val="00131C62"/>
    <w:rsid w:val="00133ABC"/>
    <w:rsid w:val="00137068"/>
    <w:rsid w:val="00141E13"/>
    <w:rsid w:val="00143972"/>
    <w:rsid w:val="0015266B"/>
    <w:rsid w:val="00162918"/>
    <w:rsid w:val="00164532"/>
    <w:rsid w:val="00164906"/>
    <w:rsid w:val="001676CC"/>
    <w:rsid w:val="001703A2"/>
    <w:rsid w:val="001728EC"/>
    <w:rsid w:val="00174EF0"/>
    <w:rsid w:val="00175960"/>
    <w:rsid w:val="00176571"/>
    <w:rsid w:val="00177427"/>
    <w:rsid w:val="00180156"/>
    <w:rsid w:val="00180C2D"/>
    <w:rsid w:val="00182D6D"/>
    <w:rsid w:val="00185127"/>
    <w:rsid w:val="0018668A"/>
    <w:rsid w:val="00192877"/>
    <w:rsid w:val="00192B46"/>
    <w:rsid w:val="00193843"/>
    <w:rsid w:val="001A12C8"/>
    <w:rsid w:val="001A1A50"/>
    <w:rsid w:val="001A71AC"/>
    <w:rsid w:val="001B19EF"/>
    <w:rsid w:val="001B37C4"/>
    <w:rsid w:val="001B3B96"/>
    <w:rsid w:val="001B3CEF"/>
    <w:rsid w:val="001B67C7"/>
    <w:rsid w:val="001B7C27"/>
    <w:rsid w:val="001C1D4A"/>
    <w:rsid w:val="001C1F65"/>
    <w:rsid w:val="001C67C0"/>
    <w:rsid w:val="001D388A"/>
    <w:rsid w:val="001D454D"/>
    <w:rsid w:val="001E4E50"/>
    <w:rsid w:val="001F7698"/>
    <w:rsid w:val="001F7C69"/>
    <w:rsid w:val="002032D1"/>
    <w:rsid w:val="0021446C"/>
    <w:rsid w:val="002175DE"/>
    <w:rsid w:val="00220519"/>
    <w:rsid w:val="0023001F"/>
    <w:rsid w:val="00230642"/>
    <w:rsid w:val="00231EB4"/>
    <w:rsid w:val="00236876"/>
    <w:rsid w:val="00236C83"/>
    <w:rsid w:val="00240D59"/>
    <w:rsid w:val="00242D3A"/>
    <w:rsid w:val="00247EC4"/>
    <w:rsid w:val="00251C68"/>
    <w:rsid w:val="0025399D"/>
    <w:rsid w:val="0025524F"/>
    <w:rsid w:val="00260C83"/>
    <w:rsid w:val="00266979"/>
    <w:rsid w:val="0027125A"/>
    <w:rsid w:val="00272A52"/>
    <w:rsid w:val="00283467"/>
    <w:rsid w:val="0028555A"/>
    <w:rsid w:val="0029019C"/>
    <w:rsid w:val="00293248"/>
    <w:rsid w:val="002941F4"/>
    <w:rsid w:val="00296E48"/>
    <w:rsid w:val="002A18C8"/>
    <w:rsid w:val="002B7B5E"/>
    <w:rsid w:val="002C015D"/>
    <w:rsid w:val="002C0461"/>
    <w:rsid w:val="002C17E7"/>
    <w:rsid w:val="002C2054"/>
    <w:rsid w:val="002C30E3"/>
    <w:rsid w:val="002C57AB"/>
    <w:rsid w:val="002C6D97"/>
    <w:rsid w:val="002D03E3"/>
    <w:rsid w:val="002D1AD2"/>
    <w:rsid w:val="002D2DD3"/>
    <w:rsid w:val="002D3454"/>
    <w:rsid w:val="002D35D9"/>
    <w:rsid w:val="002E0A69"/>
    <w:rsid w:val="002E13DB"/>
    <w:rsid w:val="002E3D38"/>
    <w:rsid w:val="002E45F9"/>
    <w:rsid w:val="002E5844"/>
    <w:rsid w:val="002F63FF"/>
    <w:rsid w:val="00301EDC"/>
    <w:rsid w:val="003034E7"/>
    <w:rsid w:val="00304377"/>
    <w:rsid w:val="00305982"/>
    <w:rsid w:val="00307DBB"/>
    <w:rsid w:val="00310071"/>
    <w:rsid w:val="00310373"/>
    <w:rsid w:val="00311970"/>
    <w:rsid w:val="00324BCA"/>
    <w:rsid w:val="00325386"/>
    <w:rsid w:val="00327395"/>
    <w:rsid w:val="00327AA5"/>
    <w:rsid w:val="0033197D"/>
    <w:rsid w:val="00333E48"/>
    <w:rsid w:val="003346CC"/>
    <w:rsid w:val="003351C3"/>
    <w:rsid w:val="00335270"/>
    <w:rsid w:val="00336292"/>
    <w:rsid w:val="00341047"/>
    <w:rsid w:val="00342138"/>
    <w:rsid w:val="003457DF"/>
    <w:rsid w:val="003548BA"/>
    <w:rsid w:val="00354D69"/>
    <w:rsid w:val="00356A76"/>
    <w:rsid w:val="0036699C"/>
    <w:rsid w:val="0037147C"/>
    <w:rsid w:val="00376ABF"/>
    <w:rsid w:val="003772BB"/>
    <w:rsid w:val="00383013"/>
    <w:rsid w:val="0038402A"/>
    <w:rsid w:val="00384D8A"/>
    <w:rsid w:val="00385C66"/>
    <w:rsid w:val="003870CC"/>
    <w:rsid w:val="00393088"/>
    <w:rsid w:val="00395101"/>
    <w:rsid w:val="003A28BD"/>
    <w:rsid w:val="003A4590"/>
    <w:rsid w:val="003A7338"/>
    <w:rsid w:val="003B0A22"/>
    <w:rsid w:val="003B5569"/>
    <w:rsid w:val="003B7CD4"/>
    <w:rsid w:val="003C399D"/>
    <w:rsid w:val="003C4407"/>
    <w:rsid w:val="003C46DE"/>
    <w:rsid w:val="003C7B86"/>
    <w:rsid w:val="003D2513"/>
    <w:rsid w:val="003D56B4"/>
    <w:rsid w:val="003D7BE1"/>
    <w:rsid w:val="003D7F18"/>
    <w:rsid w:val="003F3177"/>
    <w:rsid w:val="003F4911"/>
    <w:rsid w:val="003F6A9F"/>
    <w:rsid w:val="00402022"/>
    <w:rsid w:val="00406B9C"/>
    <w:rsid w:val="00410270"/>
    <w:rsid w:val="004111CF"/>
    <w:rsid w:val="0041468E"/>
    <w:rsid w:val="004207CD"/>
    <w:rsid w:val="004226FF"/>
    <w:rsid w:val="0042670E"/>
    <w:rsid w:val="00426CF5"/>
    <w:rsid w:val="0042753F"/>
    <w:rsid w:val="00427794"/>
    <w:rsid w:val="00431FB0"/>
    <w:rsid w:val="0043319D"/>
    <w:rsid w:val="00436416"/>
    <w:rsid w:val="0043659C"/>
    <w:rsid w:val="00442BB6"/>
    <w:rsid w:val="0044399C"/>
    <w:rsid w:val="004455AC"/>
    <w:rsid w:val="00447F7B"/>
    <w:rsid w:val="00450893"/>
    <w:rsid w:val="00451FF9"/>
    <w:rsid w:val="00454DEF"/>
    <w:rsid w:val="00457523"/>
    <w:rsid w:val="0046579B"/>
    <w:rsid w:val="0047013D"/>
    <w:rsid w:val="00470F48"/>
    <w:rsid w:val="00472F33"/>
    <w:rsid w:val="004750EC"/>
    <w:rsid w:val="00475186"/>
    <w:rsid w:val="00480E93"/>
    <w:rsid w:val="0048328B"/>
    <w:rsid w:val="004849EF"/>
    <w:rsid w:val="00485D22"/>
    <w:rsid w:val="0049014E"/>
    <w:rsid w:val="00490FDA"/>
    <w:rsid w:val="00493646"/>
    <w:rsid w:val="004954AF"/>
    <w:rsid w:val="00495E64"/>
    <w:rsid w:val="00495EF9"/>
    <w:rsid w:val="0049670D"/>
    <w:rsid w:val="004A076A"/>
    <w:rsid w:val="004A54DB"/>
    <w:rsid w:val="004B17AB"/>
    <w:rsid w:val="004B1C51"/>
    <w:rsid w:val="004B2324"/>
    <w:rsid w:val="004B35A0"/>
    <w:rsid w:val="004B3DBB"/>
    <w:rsid w:val="004C2270"/>
    <w:rsid w:val="004D2E9A"/>
    <w:rsid w:val="004D43E6"/>
    <w:rsid w:val="004D6463"/>
    <w:rsid w:val="004E03C7"/>
    <w:rsid w:val="004E2B0C"/>
    <w:rsid w:val="004E2FEF"/>
    <w:rsid w:val="004E4530"/>
    <w:rsid w:val="004E6856"/>
    <w:rsid w:val="004E6E6E"/>
    <w:rsid w:val="004F199D"/>
    <w:rsid w:val="004F227F"/>
    <w:rsid w:val="004F6176"/>
    <w:rsid w:val="004F79D3"/>
    <w:rsid w:val="00500FD9"/>
    <w:rsid w:val="005052A5"/>
    <w:rsid w:val="0051203A"/>
    <w:rsid w:val="005128A0"/>
    <w:rsid w:val="005129AF"/>
    <w:rsid w:val="005146A6"/>
    <w:rsid w:val="00517A5D"/>
    <w:rsid w:val="005241AF"/>
    <w:rsid w:val="005258A1"/>
    <w:rsid w:val="00530236"/>
    <w:rsid w:val="0053222D"/>
    <w:rsid w:val="0053399A"/>
    <w:rsid w:val="00534B57"/>
    <w:rsid w:val="00537B9B"/>
    <w:rsid w:val="00550956"/>
    <w:rsid w:val="005513B4"/>
    <w:rsid w:val="005514FD"/>
    <w:rsid w:val="00557001"/>
    <w:rsid w:val="00560822"/>
    <w:rsid w:val="00560D6E"/>
    <w:rsid w:val="00564DDB"/>
    <w:rsid w:val="00566136"/>
    <w:rsid w:val="005662A5"/>
    <w:rsid w:val="00570D8A"/>
    <w:rsid w:val="00573EFB"/>
    <w:rsid w:val="00577A65"/>
    <w:rsid w:val="00586212"/>
    <w:rsid w:val="00590615"/>
    <w:rsid w:val="00591875"/>
    <w:rsid w:val="00592DA2"/>
    <w:rsid w:val="00594E30"/>
    <w:rsid w:val="00597DDE"/>
    <w:rsid w:val="005A1CD2"/>
    <w:rsid w:val="005A360B"/>
    <w:rsid w:val="005A3B46"/>
    <w:rsid w:val="005B03E1"/>
    <w:rsid w:val="005B249F"/>
    <w:rsid w:val="005B5EC5"/>
    <w:rsid w:val="005B75DF"/>
    <w:rsid w:val="005D0CB8"/>
    <w:rsid w:val="005D12E3"/>
    <w:rsid w:val="005D3E5A"/>
    <w:rsid w:val="005D423D"/>
    <w:rsid w:val="005D4494"/>
    <w:rsid w:val="005E271B"/>
    <w:rsid w:val="005E39B8"/>
    <w:rsid w:val="005E6959"/>
    <w:rsid w:val="005E7C2D"/>
    <w:rsid w:val="005F51F9"/>
    <w:rsid w:val="005F5763"/>
    <w:rsid w:val="005F6251"/>
    <w:rsid w:val="005F626C"/>
    <w:rsid w:val="00602EB0"/>
    <w:rsid w:val="00603841"/>
    <w:rsid w:val="006105D9"/>
    <w:rsid w:val="00612798"/>
    <w:rsid w:val="00622805"/>
    <w:rsid w:val="006248B0"/>
    <w:rsid w:val="0063072B"/>
    <w:rsid w:val="006352F4"/>
    <w:rsid w:val="00636648"/>
    <w:rsid w:val="00637FB2"/>
    <w:rsid w:val="00643276"/>
    <w:rsid w:val="00645D9C"/>
    <w:rsid w:val="00646334"/>
    <w:rsid w:val="00647959"/>
    <w:rsid w:val="00651072"/>
    <w:rsid w:val="00651601"/>
    <w:rsid w:val="00653FF6"/>
    <w:rsid w:val="006551BC"/>
    <w:rsid w:val="00656371"/>
    <w:rsid w:val="00657C06"/>
    <w:rsid w:val="006708F1"/>
    <w:rsid w:val="00671AD8"/>
    <w:rsid w:val="00672E30"/>
    <w:rsid w:val="00674025"/>
    <w:rsid w:val="00681986"/>
    <w:rsid w:val="00682823"/>
    <w:rsid w:val="00682982"/>
    <w:rsid w:val="00684B6F"/>
    <w:rsid w:val="00685EB4"/>
    <w:rsid w:val="0068637C"/>
    <w:rsid w:val="006872F5"/>
    <w:rsid w:val="00695349"/>
    <w:rsid w:val="006976D0"/>
    <w:rsid w:val="00697E8F"/>
    <w:rsid w:val="006A1D3D"/>
    <w:rsid w:val="006A438D"/>
    <w:rsid w:val="006A4D6B"/>
    <w:rsid w:val="006B1A5C"/>
    <w:rsid w:val="006B62D6"/>
    <w:rsid w:val="006C40E0"/>
    <w:rsid w:val="006C7DF8"/>
    <w:rsid w:val="006D51B1"/>
    <w:rsid w:val="006D7422"/>
    <w:rsid w:val="006E19A3"/>
    <w:rsid w:val="006E2745"/>
    <w:rsid w:val="006E7EBC"/>
    <w:rsid w:val="006F1735"/>
    <w:rsid w:val="006F2B84"/>
    <w:rsid w:val="006F3A5E"/>
    <w:rsid w:val="0070688E"/>
    <w:rsid w:val="00707C14"/>
    <w:rsid w:val="0071025A"/>
    <w:rsid w:val="00710BCB"/>
    <w:rsid w:val="007114BB"/>
    <w:rsid w:val="00711B5E"/>
    <w:rsid w:val="00711FF0"/>
    <w:rsid w:val="00712F01"/>
    <w:rsid w:val="00714169"/>
    <w:rsid w:val="007162F4"/>
    <w:rsid w:val="00720A15"/>
    <w:rsid w:val="00721427"/>
    <w:rsid w:val="00726445"/>
    <w:rsid w:val="00735856"/>
    <w:rsid w:val="0073596F"/>
    <w:rsid w:val="00736FE2"/>
    <w:rsid w:val="0074056C"/>
    <w:rsid w:val="00742ED7"/>
    <w:rsid w:val="00746EAD"/>
    <w:rsid w:val="00753513"/>
    <w:rsid w:val="007539F7"/>
    <w:rsid w:val="00754DBD"/>
    <w:rsid w:val="00755016"/>
    <w:rsid w:val="007602FE"/>
    <w:rsid w:val="00761B6A"/>
    <w:rsid w:val="00763E0E"/>
    <w:rsid w:val="00765E03"/>
    <w:rsid w:val="00770928"/>
    <w:rsid w:val="00773ACB"/>
    <w:rsid w:val="00773BB6"/>
    <w:rsid w:val="007779C4"/>
    <w:rsid w:val="00780286"/>
    <w:rsid w:val="0078295D"/>
    <w:rsid w:val="007A03DF"/>
    <w:rsid w:val="007A36D2"/>
    <w:rsid w:val="007A7CD2"/>
    <w:rsid w:val="007B4439"/>
    <w:rsid w:val="007B53F3"/>
    <w:rsid w:val="007B5B0C"/>
    <w:rsid w:val="007C3644"/>
    <w:rsid w:val="007C4412"/>
    <w:rsid w:val="007C69BF"/>
    <w:rsid w:val="007E13BB"/>
    <w:rsid w:val="007E1E71"/>
    <w:rsid w:val="007F0144"/>
    <w:rsid w:val="007F1758"/>
    <w:rsid w:val="007F27C4"/>
    <w:rsid w:val="007F2E1D"/>
    <w:rsid w:val="008008AD"/>
    <w:rsid w:val="00810AA1"/>
    <w:rsid w:val="0081382D"/>
    <w:rsid w:val="00813B74"/>
    <w:rsid w:val="00827019"/>
    <w:rsid w:val="00830F91"/>
    <w:rsid w:val="008325B9"/>
    <w:rsid w:val="00833C2A"/>
    <w:rsid w:val="00834CAB"/>
    <w:rsid w:val="008378B2"/>
    <w:rsid w:val="00840105"/>
    <w:rsid w:val="00842C54"/>
    <w:rsid w:val="008447A5"/>
    <w:rsid w:val="00862107"/>
    <w:rsid w:val="0086706C"/>
    <w:rsid w:val="00871BB7"/>
    <w:rsid w:val="00876957"/>
    <w:rsid w:val="00877A87"/>
    <w:rsid w:val="008826D6"/>
    <w:rsid w:val="00882C54"/>
    <w:rsid w:val="00892913"/>
    <w:rsid w:val="0089305A"/>
    <w:rsid w:val="00896F8F"/>
    <w:rsid w:val="008A0520"/>
    <w:rsid w:val="008A0894"/>
    <w:rsid w:val="008A2018"/>
    <w:rsid w:val="008A4EEB"/>
    <w:rsid w:val="008A7968"/>
    <w:rsid w:val="008B21F1"/>
    <w:rsid w:val="008B7354"/>
    <w:rsid w:val="008B7722"/>
    <w:rsid w:val="008C0EE5"/>
    <w:rsid w:val="008C48BE"/>
    <w:rsid w:val="008C648F"/>
    <w:rsid w:val="008C7056"/>
    <w:rsid w:val="008D7184"/>
    <w:rsid w:val="008E2876"/>
    <w:rsid w:val="008E4BB8"/>
    <w:rsid w:val="008F11D0"/>
    <w:rsid w:val="009009D5"/>
    <w:rsid w:val="00901865"/>
    <w:rsid w:val="00904E95"/>
    <w:rsid w:val="00906C4C"/>
    <w:rsid w:val="009072CB"/>
    <w:rsid w:val="009118EC"/>
    <w:rsid w:val="00913C6C"/>
    <w:rsid w:val="0091437C"/>
    <w:rsid w:val="00920095"/>
    <w:rsid w:val="00920D8F"/>
    <w:rsid w:val="009215FF"/>
    <w:rsid w:val="009231A3"/>
    <w:rsid w:val="00925D64"/>
    <w:rsid w:val="00926CC8"/>
    <w:rsid w:val="00927AA2"/>
    <w:rsid w:val="00931039"/>
    <w:rsid w:val="00934040"/>
    <w:rsid w:val="009464A6"/>
    <w:rsid w:val="00946A49"/>
    <w:rsid w:val="009477F6"/>
    <w:rsid w:val="00957FAA"/>
    <w:rsid w:val="00960590"/>
    <w:rsid w:val="00963103"/>
    <w:rsid w:val="009672CB"/>
    <w:rsid w:val="009741C1"/>
    <w:rsid w:val="00974EBC"/>
    <w:rsid w:val="009751FA"/>
    <w:rsid w:val="00980A56"/>
    <w:rsid w:val="00985B92"/>
    <w:rsid w:val="0098718D"/>
    <w:rsid w:val="0098736A"/>
    <w:rsid w:val="0099093D"/>
    <w:rsid w:val="00994DD9"/>
    <w:rsid w:val="0099645F"/>
    <w:rsid w:val="00996F8F"/>
    <w:rsid w:val="00997147"/>
    <w:rsid w:val="00997306"/>
    <w:rsid w:val="009A0065"/>
    <w:rsid w:val="009A191A"/>
    <w:rsid w:val="009A48E3"/>
    <w:rsid w:val="009A4A71"/>
    <w:rsid w:val="009A4C51"/>
    <w:rsid w:val="009A5EEC"/>
    <w:rsid w:val="009A6A33"/>
    <w:rsid w:val="009A7206"/>
    <w:rsid w:val="009B12D6"/>
    <w:rsid w:val="009B3543"/>
    <w:rsid w:val="009B35FC"/>
    <w:rsid w:val="009B63FC"/>
    <w:rsid w:val="009B6E9B"/>
    <w:rsid w:val="009B7CD4"/>
    <w:rsid w:val="009C0B7E"/>
    <w:rsid w:val="009D013C"/>
    <w:rsid w:val="009D0DE2"/>
    <w:rsid w:val="009D0F19"/>
    <w:rsid w:val="009D1A06"/>
    <w:rsid w:val="009D4825"/>
    <w:rsid w:val="009E107C"/>
    <w:rsid w:val="009E27A2"/>
    <w:rsid w:val="009E7056"/>
    <w:rsid w:val="009E7DCB"/>
    <w:rsid w:val="009F014D"/>
    <w:rsid w:val="009F2ACF"/>
    <w:rsid w:val="009F30B4"/>
    <w:rsid w:val="009F63EE"/>
    <w:rsid w:val="00A002DE"/>
    <w:rsid w:val="00A06E91"/>
    <w:rsid w:val="00A0735F"/>
    <w:rsid w:val="00A07643"/>
    <w:rsid w:val="00A11685"/>
    <w:rsid w:val="00A12CB4"/>
    <w:rsid w:val="00A12F3A"/>
    <w:rsid w:val="00A146F8"/>
    <w:rsid w:val="00A20480"/>
    <w:rsid w:val="00A20826"/>
    <w:rsid w:val="00A250BA"/>
    <w:rsid w:val="00A250CE"/>
    <w:rsid w:val="00A27AA1"/>
    <w:rsid w:val="00A3009E"/>
    <w:rsid w:val="00A315AC"/>
    <w:rsid w:val="00A35521"/>
    <w:rsid w:val="00A3719E"/>
    <w:rsid w:val="00A437F4"/>
    <w:rsid w:val="00A46B85"/>
    <w:rsid w:val="00A54546"/>
    <w:rsid w:val="00A57C24"/>
    <w:rsid w:val="00A6471A"/>
    <w:rsid w:val="00A64E6E"/>
    <w:rsid w:val="00A65674"/>
    <w:rsid w:val="00A77C74"/>
    <w:rsid w:val="00A81702"/>
    <w:rsid w:val="00A82ABC"/>
    <w:rsid w:val="00A847DD"/>
    <w:rsid w:val="00A856CC"/>
    <w:rsid w:val="00A85748"/>
    <w:rsid w:val="00A85FEC"/>
    <w:rsid w:val="00A87723"/>
    <w:rsid w:val="00A87D6B"/>
    <w:rsid w:val="00A96F67"/>
    <w:rsid w:val="00AA2929"/>
    <w:rsid w:val="00AA37B3"/>
    <w:rsid w:val="00AB32EE"/>
    <w:rsid w:val="00AB4A84"/>
    <w:rsid w:val="00AB5BD5"/>
    <w:rsid w:val="00AC0039"/>
    <w:rsid w:val="00AC59B2"/>
    <w:rsid w:val="00AC6C41"/>
    <w:rsid w:val="00AD0B15"/>
    <w:rsid w:val="00AD2F7D"/>
    <w:rsid w:val="00AD5992"/>
    <w:rsid w:val="00AE1FBC"/>
    <w:rsid w:val="00AF13A9"/>
    <w:rsid w:val="00AF2EC2"/>
    <w:rsid w:val="00AF3C70"/>
    <w:rsid w:val="00AF5A9E"/>
    <w:rsid w:val="00B032D2"/>
    <w:rsid w:val="00B03DE4"/>
    <w:rsid w:val="00B25209"/>
    <w:rsid w:val="00B32991"/>
    <w:rsid w:val="00B32C1A"/>
    <w:rsid w:val="00B3319E"/>
    <w:rsid w:val="00B3424D"/>
    <w:rsid w:val="00B343C4"/>
    <w:rsid w:val="00B346FC"/>
    <w:rsid w:val="00B433CA"/>
    <w:rsid w:val="00B43B20"/>
    <w:rsid w:val="00B54480"/>
    <w:rsid w:val="00B56968"/>
    <w:rsid w:val="00B573C3"/>
    <w:rsid w:val="00B652AA"/>
    <w:rsid w:val="00B66C33"/>
    <w:rsid w:val="00B67F4E"/>
    <w:rsid w:val="00B72311"/>
    <w:rsid w:val="00B74B50"/>
    <w:rsid w:val="00B75B3E"/>
    <w:rsid w:val="00B7605D"/>
    <w:rsid w:val="00B77869"/>
    <w:rsid w:val="00B8583A"/>
    <w:rsid w:val="00B87E38"/>
    <w:rsid w:val="00B94954"/>
    <w:rsid w:val="00B95B5D"/>
    <w:rsid w:val="00BA02A7"/>
    <w:rsid w:val="00BA1D1A"/>
    <w:rsid w:val="00BA2C5D"/>
    <w:rsid w:val="00BA44A8"/>
    <w:rsid w:val="00BA4790"/>
    <w:rsid w:val="00BA5608"/>
    <w:rsid w:val="00BB271F"/>
    <w:rsid w:val="00BB49F3"/>
    <w:rsid w:val="00BB51C4"/>
    <w:rsid w:val="00BB5EBE"/>
    <w:rsid w:val="00BC1245"/>
    <w:rsid w:val="00BC59C1"/>
    <w:rsid w:val="00BC634E"/>
    <w:rsid w:val="00BC6864"/>
    <w:rsid w:val="00BD74F5"/>
    <w:rsid w:val="00BE120D"/>
    <w:rsid w:val="00BE73F3"/>
    <w:rsid w:val="00BF12A3"/>
    <w:rsid w:val="00BF2D7E"/>
    <w:rsid w:val="00BF5510"/>
    <w:rsid w:val="00C0434E"/>
    <w:rsid w:val="00C0694E"/>
    <w:rsid w:val="00C10DC8"/>
    <w:rsid w:val="00C11F96"/>
    <w:rsid w:val="00C142B0"/>
    <w:rsid w:val="00C17966"/>
    <w:rsid w:val="00C2493B"/>
    <w:rsid w:val="00C25B87"/>
    <w:rsid w:val="00C30B68"/>
    <w:rsid w:val="00C32B27"/>
    <w:rsid w:val="00C32F0F"/>
    <w:rsid w:val="00C3308C"/>
    <w:rsid w:val="00C351D1"/>
    <w:rsid w:val="00C358AD"/>
    <w:rsid w:val="00C3594E"/>
    <w:rsid w:val="00C37506"/>
    <w:rsid w:val="00C40BCB"/>
    <w:rsid w:val="00C439B0"/>
    <w:rsid w:val="00C444A8"/>
    <w:rsid w:val="00C449A6"/>
    <w:rsid w:val="00C4511F"/>
    <w:rsid w:val="00C460AF"/>
    <w:rsid w:val="00C464D8"/>
    <w:rsid w:val="00C502EC"/>
    <w:rsid w:val="00C51922"/>
    <w:rsid w:val="00C534E0"/>
    <w:rsid w:val="00C54BA1"/>
    <w:rsid w:val="00C567C7"/>
    <w:rsid w:val="00C57EFA"/>
    <w:rsid w:val="00C63739"/>
    <w:rsid w:val="00C6375D"/>
    <w:rsid w:val="00C66D46"/>
    <w:rsid w:val="00C71EA1"/>
    <w:rsid w:val="00C73ED5"/>
    <w:rsid w:val="00C73F65"/>
    <w:rsid w:val="00C746EB"/>
    <w:rsid w:val="00C75D47"/>
    <w:rsid w:val="00C77A67"/>
    <w:rsid w:val="00C84CAA"/>
    <w:rsid w:val="00C85191"/>
    <w:rsid w:val="00C92988"/>
    <w:rsid w:val="00CA2977"/>
    <w:rsid w:val="00CA29DF"/>
    <w:rsid w:val="00CA30FE"/>
    <w:rsid w:val="00CA3C65"/>
    <w:rsid w:val="00CA59A1"/>
    <w:rsid w:val="00CA5CC7"/>
    <w:rsid w:val="00CA759F"/>
    <w:rsid w:val="00CB2A50"/>
    <w:rsid w:val="00CB4DB7"/>
    <w:rsid w:val="00CC27C2"/>
    <w:rsid w:val="00CC2D58"/>
    <w:rsid w:val="00CC36C5"/>
    <w:rsid w:val="00CC4361"/>
    <w:rsid w:val="00CC6E79"/>
    <w:rsid w:val="00CD1CEE"/>
    <w:rsid w:val="00CD4168"/>
    <w:rsid w:val="00CD4CF9"/>
    <w:rsid w:val="00CD59EF"/>
    <w:rsid w:val="00CE38D9"/>
    <w:rsid w:val="00CE4000"/>
    <w:rsid w:val="00CE44D3"/>
    <w:rsid w:val="00CF3214"/>
    <w:rsid w:val="00CF405D"/>
    <w:rsid w:val="00D005F4"/>
    <w:rsid w:val="00D008C6"/>
    <w:rsid w:val="00D0153D"/>
    <w:rsid w:val="00D059BD"/>
    <w:rsid w:val="00D05B38"/>
    <w:rsid w:val="00D1525C"/>
    <w:rsid w:val="00D15F85"/>
    <w:rsid w:val="00D16052"/>
    <w:rsid w:val="00D16651"/>
    <w:rsid w:val="00D167C4"/>
    <w:rsid w:val="00D1714B"/>
    <w:rsid w:val="00D20C53"/>
    <w:rsid w:val="00D2269C"/>
    <w:rsid w:val="00D25C54"/>
    <w:rsid w:val="00D309CA"/>
    <w:rsid w:val="00D30FEB"/>
    <w:rsid w:val="00D31BD4"/>
    <w:rsid w:val="00D32565"/>
    <w:rsid w:val="00D36803"/>
    <w:rsid w:val="00D4199F"/>
    <w:rsid w:val="00D43578"/>
    <w:rsid w:val="00D43CCD"/>
    <w:rsid w:val="00D458AC"/>
    <w:rsid w:val="00D462F6"/>
    <w:rsid w:val="00D47036"/>
    <w:rsid w:val="00D51560"/>
    <w:rsid w:val="00D51BA8"/>
    <w:rsid w:val="00D60C26"/>
    <w:rsid w:val="00D62D93"/>
    <w:rsid w:val="00D6304A"/>
    <w:rsid w:val="00D65769"/>
    <w:rsid w:val="00D7372C"/>
    <w:rsid w:val="00D73B77"/>
    <w:rsid w:val="00D73F8E"/>
    <w:rsid w:val="00D74F8E"/>
    <w:rsid w:val="00D75938"/>
    <w:rsid w:val="00D768C7"/>
    <w:rsid w:val="00D77429"/>
    <w:rsid w:val="00D8271B"/>
    <w:rsid w:val="00D95A8D"/>
    <w:rsid w:val="00DA021A"/>
    <w:rsid w:val="00DA144D"/>
    <w:rsid w:val="00DA6154"/>
    <w:rsid w:val="00DB625F"/>
    <w:rsid w:val="00DC34F3"/>
    <w:rsid w:val="00DD1A97"/>
    <w:rsid w:val="00DD5647"/>
    <w:rsid w:val="00DD6A13"/>
    <w:rsid w:val="00DD74F0"/>
    <w:rsid w:val="00DE051A"/>
    <w:rsid w:val="00DE3D83"/>
    <w:rsid w:val="00DE40D7"/>
    <w:rsid w:val="00DF2F91"/>
    <w:rsid w:val="00DF4FFC"/>
    <w:rsid w:val="00DF6F24"/>
    <w:rsid w:val="00E02142"/>
    <w:rsid w:val="00E13D5B"/>
    <w:rsid w:val="00E24AE8"/>
    <w:rsid w:val="00E3091F"/>
    <w:rsid w:val="00E33B17"/>
    <w:rsid w:val="00E36FFE"/>
    <w:rsid w:val="00E413B1"/>
    <w:rsid w:val="00E42618"/>
    <w:rsid w:val="00E45C52"/>
    <w:rsid w:val="00E50392"/>
    <w:rsid w:val="00E57315"/>
    <w:rsid w:val="00E62F2A"/>
    <w:rsid w:val="00E6572F"/>
    <w:rsid w:val="00E6766B"/>
    <w:rsid w:val="00E73AA1"/>
    <w:rsid w:val="00E75859"/>
    <w:rsid w:val="00E75878"/>
    <w:rsid w:val="00E76279"/>
    <w:rsid w:val="00E76943"/>
    <w:rsid w:val="00E80E6E"/>
    <w:rsid w:val="00E826A5"/>
    <w:rsid w:val="00E85387"/>
    <w:rsid w:val="00E90AB2"/>
    <w:rsid w:val="00E94493"/>
    <w:rsid w:val="00E96A9D"/>
    <w:rsid w:val="00E97CAB"/>
    <w:rsid w:val="00EA0788"/>
    <w:rsid w:val="00EA0DCF"/>
    <w:rsid w:val="00EA1766"/>
    <w:rsid w:val="00EA3259"/>
    <w:rsid w:val="00EB0C9D"/>
    <w:rsid w:val="00EB108A"/>
    <w:rsid w:val="00EB6394"/>
    <w:rsid w:val="00EC04CF"/>
    <w:rsid w:val="00EC1B5F"/>
    <w:rsid w:val="00EC2C24"/>
    <w:rsid w:val="00EC352F"/>
    <w:rsid w:val="00ED10FE"/>
    <w:rsid w:val="00ED4FCD"/>
    <w:rsid w:val="00ED7720"/>
    <w:rsid w:val="00EF1A8C"/>
    <w:rsid w:val="00F00DE5"/>
    <w:rsid w:val="00F01EA9"/>
    <w:rsid w:val="00F021E7"/>
    <w:rsid w:val="00F026E9"/>
    <w:rsid w:val="00F03FA0"/>
    <w:rsid w:val="00F1179A"/>
    <w:rsid w:val="00F11CD2"/>
    <w:rsid w:val="00F1700C"/>
    <w:rsid w:val="00F173D2"/>
    <w:rsid w:val="00F21714"/>
    <w:rsid w:val="00F22C55"/>
    <w:rsid w:val="00F27D84"/>
    <w:rsid w:val="00F30703"/>
    <w:rsid w:val="00F341A0"/>
    <w:rsid w:val="00F35321"/>
    <w:rsid w:val="00F44668"/>
    <w:rsid w:val="00F5187C"/>
    <w:rsid w:val="00F613B5"/>
    <w:rsid w:val="00F6503B"/>
    <w:rsid w:val="00F65336"/>
    <w:rsid w:val="00F67B6F"/>
    <w:rsid w:val="00F7198B"/>
    <w:rsid w:val="00F71C69"/>
    <w:rsid w:val="00F72801"/>
    <w:rsid w:val="00F73420"/>
    <w:rsid w:val="00F82E23"/>
    <w:rsid w:val="00F83B3A"/>
    <w:rsid w:val="00F852F3"/>
    <w:rsid w:val="00F858B4"/>
    <w:rsid w:val="00F87526"/>
    <w:rsid w:val="00F95FC7"/>
    <w:rsid w:val="00F96237"/>
    <w:rsid w:val="00FA0529"/>
    <w:rsid w:val="00FA2FB8"/>
    <w:rsid w:val="00FB28FC"/>
    <w:rsid w:val="00FB5A31"/>
    <w:rsid w:val="00FB6A3C"/>
    <w:rsid w:val="00FC279D"/>
    <w:rsid w:val="00FC34DF"/>
    <w:rsid w:val="00FC37DC"/>
    <w:rsid w:val="00FC509B"/>
    <w:rsid w:val="00FE03D2"/>
    <w:rsid w:val="00FE1C1D"/>
    <w:rsid w:val="00FE4569"/>
    <w:rsid w:val="00FE4B01"/>
    <w:rsid w:val="00FE542F"/>
    <w:rsid w:val="00FE6768"/>
    <w:rsid w:val="00FE6F89"/>
    <w:rsid w:val="00FE7467"/>
    <w:rsid w:val="0250C583"/>
    <w:rsid w:val="0C67D238"/>
    <w:rsid w:val="14BE8096"/>
    <w:rsid w:val="1ACB0F47"/>
    <w:rsid w:val="1CD456BD"/>
    <w:rsid w:val="20F42054"/>
    <w:rsid w:val="22D9F97D"/>
    <w:rsid w:val="28BE8C98"/>
    <w:rsid w:val="2F13E7D2"/>
    <w:rsid w:val="3008EE32"/>
    <w:rsid w:val="33CF3D4C"/>
    <w:rsid w:val="342BA743"/>
    <w:rsid w:val="365B3938"/>
    <w:rsid w:val="37D76F95"/>
    <w:rsid w:val="3A1448B8"/>
    <w:rsid w:val="4326BFE4"/>
    <w:rsid w:val="4361D9CD"/>
    <w:rsid w:val="4648FACE"/>
    <w:rsid w:val="4D90713D"/>
    <w:rsid w:val="4DC98479"/>
    <w:rsid w:val="4ECA977C"/>
    <w:rsid w:val="50F0CB75"/>
    <w:rsid w:val="5524BDC5"/>
    <w:rsid w:val="5726BF0F"/>
    <w:rsid w:val="58BF115A"/>
    <w:rsid w:val="59B72970"/>
    <w:rsid w:val="5BC76152"/>
    <w:rsid w:val="5CD23E39"/>
    <w:rsid w:val="5E824866"/>
    <w:rsid w:val="649A843E"/>
    <w:rsid w:val="659BC362"/>
    <w:rsid w:val="6612067B"/>
    <w:rsid w:val="6B88DC55"/>
    <w:rsid w:val="6D94E5B3"/>
    <w:rsid w:val="6E7E7A85"/>
    <w:rsid w:val="71A6E441"/>
    <w:rsid w:val="7381470A"/>
    <w:rsid w:val="739896F1"/>
    <w:rsid w:val="75A7BD84"/>
    <w:rsid w:val="760D385E"/>
    <w:rsid w:val="7EB3E7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C6FD86"/>
  <w15:docId w15:val="{1AC01613-DF03-4443-91CF-3A2DC1DCD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宋体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a" w:default="1">
    <w:name w:val="Normal"/>
    <w:qFormat/>
    <w:rsid w:val="00A12CB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link w:val="10"/>
    <w:qFormat/>
    <w:rsid w:val="00236C83"/>
    <w:pPr>
      <w:keepNext/>
      <w:widowControl/>
      <w:numPr>
        <w:numId w:val="1"/>
      </w:numPr>
      <w:tabs>
        <w:tab w:val="left" w:pos="754"/>
      </w:tabs>
      <w:overflowPunct w:val="0"/>
      <w:autoSpaceDE w:val="0"/>
      <w:autoSpaceDN w:val="0"/>
      <w:adjustRightInd w:val="0"/>
      <w:snapToGrid w:val="0"/>
      <w:textAlignment w:val="baseline"/>
      <w:outlineLvl w:val="0"/>
    </w:pPr>
    <w:rPr>
      <w:rFonts w:eastAsia="PMingLiU"/>
      <w:vanish/>
      <w:color w:val="FFFFFF"/>
      <w:kern w:val="28"/>
      <w:sz w:val="22"/>
      <w:szCs w:val="20"/>
      <w:lang w:val="en-GB" w:eastAsia="zh-TW"/>
    </w:rPr>
  </w:style>
  <w:style w:type="paragraph" w:styleId="2">
    <w:name w:val="heading 2"/>
    <w:basedOn w:val="a"/>
    <w:link w:val="20"/>
    <w:qFormat/>
    <w:rsid w:val="00236C83"/>
    <w:pPr>
      <w:keepNext/>
      <w:widowControl/>
      <w:numPr>
        <w:ilvl w:val="1"/>
        <w:numId w:val="1"/>
      </w:numPr>
      <w:tabs>
        <w:tab w:val="left" w:pos="72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1"/>
    </w:pPr>
    <w:rPr>
      <w:rFonts w:ascii="Times New Roman Bold" w:hAnsi="Times New Roman Bold" w:eastAsia="PMingLiU"/>
      <w:b/>
      <w:kern w:val="0"/>
      <w:sz w:val="22"/>
      <w:szCs w:val="20"/>
      <w:lang w:val="en-GB" w:eastAsia="zh-TW"/>
    </w:rPr>
  </w:style>
  <w:style w:type="paragraph" w:styleId="3">
    <w:name w:val="heading 3"/>
    <w:basedOn w:val="a"/>
    <w:link w:val="30"/>
    <w:qFormat/>
    <w:rsid w:val="00236C83"/>
    <w:pPr>
      <w:widowControl/>
      <w:numPr>
        <w:ilvl w:val="2"/>
        <w:numId w:val="1"/>
      </w:numPr>
      <w:tabs>
        <w:tab w:val="left" w:pos="144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2"/>
    </w:pPr>
    <w:rPr>
      <w:rFonts w:eastAsia="PMingLiU"/>
      <w:kern w:val="0"/>
      <w:sz w:val="22"/>
      <w:szCs w:val="20"/>
      <w:lang w:val="en-GB" w:eastAsia="zh-TW"/>
    </w:rPr>
  </w:style>
  <w:style w:type="paragraph" w:styleId="4">
    <w:name w:val="heading 4"/>
    <w:basedOn w:val="a"/>
    <w:link w:val="40"/>
    <w:qFormat/>
    <w:rsid w:val="00236C83"/>
    <w:pPr>
      <w:widowControl/>
      <w:numPr>
        <w:ilvl w:val="3"/>
        <w:numId w:val="1"/>
      </w:numPr>
      <w:tabs>
        <w:tab w:val="left" w:pos="216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3"/>
    </w:pPr>
    <w:rPr>
      <w:rFonts w:eastAsia="PMingLiU"/>
      <w:kern w:val="0"/>
      <w:sz w:val="22"/>
      <w:szCs w:val="20"/>
      <w:lang w:val="en-GB" w:eastAsia="zh-TW"/>
    </w:rPr>
  </w:style>
  <w:style w:type="paragraph" w:styleId="5">
    <w:name w:val="heading 5"/>
    <w:basedOn w:val="a"/>
    <w:link w:val="50"/>
    <w:qFormat/>
    <w:rsid w:val="00236C83"/>
    <w:pPr>
      <w:widowControl/>
      <w:numPr>
        <w:ilvl w:val="4"/>
        <w:numId w:val="1"/>
      </w:numPr>
      <w:tabs>
        <w:tab w:val="left" w:pos="2880"/>
      </w:tabs>
      <w:overflowPunct w:val="0"/>
      <w:autoSpaceDE w:val="0"/>
      <w:autoSpaceDN w:val="0"/>
      <w:adjustRightInd w:val="0"/>
      <w:spacing w:after="240" w:line="360" w:lineRule="auto"/>
      <w:textAlignment w:val="baseline"/>
      <w:outlineLvl w:val="4"/>
    </w:pPr>
    <w:rPr>
      <w:rFonts w:eastAsia="PMingLiU"/>
      <w:kern w:val="0"/>
      <w:sz w:val="22"/>
      <w:szCs w:val="20"/>
      <w:lang w:val="en-GB" w:eastAsia="zh-TW"/>
    </w:rPr>
  </w:style>
  <w:style w:type="paragraph" w:styleId="6">
    <w:name w:val="heading 6"/>
    <w:basedOn w:val="5"/>
    <w:link w:val="60"/>
    <w:qFormat/>
    <w:rsid w:val="00236C83"/>
    <w:pPr>
      <w:numPr>
        <w:ilvl w:val="5"/>
      </w:numPr>
      <w:tabs>
        <w:tab w:val="clear" w:pos="2880"/>
        <w:tab w:val="left" w:pos="17"/>
      </w:tabs>
      <w:outlineLvl w:val="5"/>
    </w:pPr>
  </w:style>
  <w:style w:type="paragraph" w:styleId="7">
    <w:name w:val="heading 7"/>
    <w:basedOn w:val="6"/>
    <w:link w:val="70"/>
    <w:qFormat/>
    <w:rsid w:val="00236C83"/>
    <w:pPr>
      <w:numPr>
        <w:ilvl w:val="6"/>
      </w:numPr>
      <w:tabs>
        <w:tab w:val="left" w:pos="17"/>
      </w:tabs>
      <w:outlineLvl w:val="6"/>
    </w:pPr>
  </w:style>
  <w:style w:type="paragraph" w:styleId="8">
    <w:name w:val="heading 8"/>
    <w:basedOn w:val="a"/>
    <w:next w:val="a"/>
    <w:link w:val="80"/>
    <w:qFormat/>
    <w:rsid w:val="00236C83"/>
    <w:pPr>
      <w:keepNext/>
      <w:widowControl/>
      <w:numPr>
        <w:ilvl w:val="7"/>
        <w:numId w:val="1"/>
      </w:num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  <w:outlineLvl w:val="7"/>
    </w:pPr>
    <w:rPr>
      <w:rFonts w:eastAsia="PMingLiU"/>
      <w:b/>
      <w:caps/>
      <w:kern w:val="0"/>
      <w:sz w:val="22"/>
      <w:szCs w:val="20"/>
      <w:lang w:val="en-GB" w:eastAsia="zh-TW"/>
    </w:rPr>
  </w:style>
  <w:style w:type="paragraph" w:styleId="9">
    <w:name w:val="heading 9"/>
    <w:basedOn w:val="8"/>
    <w:next w:val="a"/>
    <w:link w:val="90"/>
    <w:qFormat/>
    <w:rsid w:val="00236C83"/>
    <w:pPr>
      <w:numPr>
        <w:ilvl w:val="8"/>
      </w:numPr>
      <w:outlineLvl w:val="8"/>
    </w:pPr>
    <w:rPr>
      <w:caps w:val="0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Normal (Web)"/>
    <w:basedOn w:val="a"/>
    <w:rsid w:val="00457523"/>
    <w:pPr>
      <w:widowControl/>
      <w:spacing w:before="100" w:beforeAutospacing="1" w:after="100" w:afterAutospacing="1"/>
      <w:jc w:val="left"/>
    </w:pPr>
    <w:rPr>
      <w:rFonts w:ascii="宋体" w:hAnsi="宋体"/>
      <w:color w:val="000000"/>
      <w:kern w:val="0"/>
      <w:sz w:val="24"/>
    </w:rPr>
  </w:style>
  <w:style w:type="paragraph" w:styleId="a4">
    <w:name w:val="footer"/>
    <w:basedOn w:val="a"/>
    <w:rsid w:val="000228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022843"/>
  </w:style>
  <w:style w:type="paragraph" w:styleId="CharCharCharCharCharCharChar" w:customStyle="1">
    <w:name w:val="Char Char Char Char Char Char Char"/>
    <w:basedOn w:val="a"/>
    <w:rsid w:val="00736FE2"/>
  </w:style>
  <w:style w:type="character" w:styleId="a6">
    <w:name w:val="Hyperlink"/>
    <w:basedOn w:val="a0"/>
    <w:rsid w:val="0023001F"/>
    <w:rPr>
      <w:color w:val="0000FF"/>
      <w:u w:val="single"/>
    </w:rPr>
  </w:style>
  <w:style w:type="paragraph" w:styleId="a7">
    <w:name w:val="Balloon Text"/>
    <w:basedOn w:val="a"/>
    <w:semiHidden/>
    <w:rsid w:val="003C46DE"/>
    <w:rPr>
      <w:sz w:val="18"/>
      <w:szCs w:val="18"/>
    </w:rPr>
  </w:style>
  <w:style w:type="paragraph" w:styleId="CharChar1" w:customStyle="1">
    <w:name w:val="Char Char1"/>
    <w:basedOn w:val="a"/>
    <w:rsid w:val="000801E4"/>
    <w:rPr>
      <w:rFonts w:ascii="Tahoma" w:hAnsi="Tahoma"/>
      <w:sz w:val="24"/>
      <w:szCs w:val="20"/>
    </w:rPr>
  </w:style>
  <w:style w:type="paragraph" w:styleId="a8">
    <w:name w:val="header"/>
    <w:basedOn w:val="a"/>
    <w:link w:val="a9"/>
    <w:rsid w:val="00710BCB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 w:customStyle="1">
    <w:name w:val="页眉 字符"/>
    <w:basedOn w:val="a0"/>
    <w:link w:val="a8"/>
    <w:rsid w:val="00710BCB"/>
    <w:rPr>
      <w:kern w:val="2"/>
      <w:sz w:val="18"/>
      <w:szCs w:val="18"/>
    </w:rPr>
  </w:style>
  <w:style w:type="paragraph" w:styleId="aa">
    <w:name w:val="Plain Text"/>
    <w:basedOn w:val="a"/>
    <w:link w:val="ab"/>
    <w:qFormat/>
    <w:rsid w:val="004E03C7"/>
    <w:pPr>
      <w:spacing w:beforeLines="50" w:afterLines="50" w:line="400" w:lineRule="atLeast"/>
    </w:pPr>
    <w:rPr>
      <w:rFonts w:ascii="宋体" w:hAnsi="Courier New" w:eastAsiaTheme="minorEastAsia" w:cstheme="minorBidi"/>
      <w:sz w:val="24"/>
    </w:rPr>
  </w:style>
  <w:style w:type="character" w:styleId="ab" w:customStyle="1">
    <w:name w:val="纯文本 字符"/>
    <w:basedOn w:val="a0"/>
    <w:link w:val="aa"/>
    <w:rsid w:val="004E03C7"/>
    <w:rPr>
      <w:rFonts w:ascii="宋体" w:hAnsi="Courier New" w:eastAsiaTheme="minorEastAsia" w:cstheme="minorBidi"/>
      <w:kern w:val="2"/>
      <w:sz w:val="24"/>
      <w:szCs w:val="24"/>
    </w:rPr>
  </w:style>
  <w:style w:type="table" w:styleId="ac">
    <w:name w:val="Table Grid"/>
    <w:basedOn w:val="a1"/>
    <w:uiPriority w:val="39"/>
    <w:rsid w:val="00842C5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 w:customStyle="1">
    <w:name w:val="纯文本 字符1"/>
    <w:uiPriority w:val="99"/>
    <w:rsid w:val="00773BB6"/>
    <w:rPr>
      <w:rFonts w:ascii="宋体" w:hAnsi="Courier New"/>
      <w:kern w:val="2"/>
      <w:sz w:val="24"/>
      <w:szCs w:val="24"/>
    </w:rPr>
  </w:style>
  <w:style w:type="character" w:styleId="10" w:customStyle="1">
    <w:name w:val="标题 1 字符"/>
    <w:basedOn w:val="a0"/>
    <w:link w:val="1"/>
    <w:rsid w:val="00236C83"/>
    <w:rPr>
      <w:rFonts w:eastAsia="PMingLiU"/>
      <w:vanish/>
      <w:color w:val="FFFFFF"/>
      <w:kern w:val="28"/>
      <w:sz w:val="22"/>
      <w:lang w:val="en-GB" w:eastAsia="zh-TW"/>
    </w:rPr>
  </w:style>
  <w:style w:type="character" w:styleId="20" w:customStyle="1">
    <w:name w:val="标题 2 字符"/>
    <w:basedOn w:val="a0"/>
    <w:link w:val="2"/>
    <w:rsid w:val="00236C83"/>
    <w:rPr>
      <w:rFonts w:ascii="Times New Roman Bold" w:hAnsi="Times New Roman Bold" w:eastAsia="PMingLiU"/>
      <w:b/>
      <w:sz w:val="22"/>
      <w:lang w:val="en-GB" w:eastAsia="zh-TW"/>
    </w:rPr>
  </w:style>
  <w:style w:type="character" w:styleId="30" w:customStyle="1">
    <w:name w:val="标题 3 字符"/>
    <w:basedOn w:val="a0"/>
    <w:link w:val="3"/>
    <w:rsid w:val="00236C83"/>
    <w:rPr>
      <w:rFonts w:eastAsia="PMingLiU"/>
      <w:sz w:val="22"/>
      <w:lang w:val="en-GB" w:eastAsia="zh-TW"/>
    </w:rPr>
  </w:style>
  <w:style w:type="character" w:styleId="40" w:customStyle="1">
    <w:name w:val="标题 4 字符"/>
    <w:basedOn w:val="a0"/>
    <w:link w:val="4"/>
    <w:rsid w:val="00236C83"/>
    <w:rPr>
      <w:rFonts w:eastAsia="PMingLiU"/>
      <w:sz w:val="22"/>
      <w:lang w:val="en-GB" w:eastAsia="zh-TW"/>
    </w:rPr>
  </w:style>
  <w:style w:type="character" w:styleId="50" w:customStyle="1">
    <w:name w:val="标题 5 字符"/>
    <w:basedOn w:val="a0"/>
    <w:link w:val="5"/>
    <w:rsid w:val="00236C83"/>
    <w:rPr>
      <w:rFonts w:eastAsia="PMingLiU"/>
      <w:sz w:val="22"/>
      <w:lang w:val="en-GB" w:eastAsia="zh-TW"/>
    </w:rPr>
  </w:style>
  <w:style w:type="character" w:styleId="60" w:customStyle="1">
    <w:name w:val="标题 6 字符"/>
    <w:basedOn w:val="a0"/>
    <w:link w:val="6"/>
    <w:rsid w:val="00236C83"/>
    <w:rPr>
      <w:rFonts w:eastAsia="PMingLiU"/>
      <w:sz w:val="22"/>
      <w:lang w:val="en-GB" w:eastAsia="zh-TW"/>
    </w:rPr>
  </w:style>
  <w:style w:type="character" w:styleId="70" w:customStyle="1">
    <w:name w:val="标题 7 字符"/>
    <w:basedOn w:val="a0"/>
    <w:link w:val="7"/>
    <w:rsid w:val="00236C83"/>
    <w:rPr>
      <w:rFonts w:eastAsia="PMingLiU"/>
      <w:sz w:val="22"/>
      <w:lang w:val="en-GB" w:eastAsia="zh-TW"/>
    </w:rPr>
  </w:style>
  <w:style w:type="character" w:styleId="80" w:customStyle="1">
    <w:name w:val="标题 8 字符"/>
    <w:basedOn w:val="a0"/>
    <w:link w:val="8"/>
    <w:rsid w:val="00236C83"/>
    <w:rPr>
      <w:rFonts w:eastAsia="PMingLiU"/>
      <w:b/>
      <w:caps/>
      <w:sz w:val="22"/>
      <w:lang w:val="en-GB" w:eastAsia="zh-TW"/>
    </w:rPr>
  </w:style>
  <w:style w:type="character" w:styleId="90" w:customStyle="1">
    <w:name w:val="标题 9 字符"/>
    <w:basedOn w:val="a0"/>
    <w:link w:val="9"/>
    <w:rsid w:val="00236C83"/>
    <w:rPr>
      <w:rFonts w:eastAsia="PMingLiU"/>
      <w:b/>
      <w:sz w:val="22"/>
      <w:lang w:val="en-GB" w:eastAsia="zh-TW"/>
    </w:rPr>
  </w:style>
  <w:style w:type="paragraph" w:styleId="ad">
    <w:name w:val="Body Text Indent"/>
    <w:basedOn w:val="a"/>
    <w:link w:val="ae"/>
    <w:rsid w:val="00236C83"/>
    <w:pPr>
      <w:snapToGrid w:val="0"/>
      <w:spacing w:line="360" w:lineRule="auto"/>
      <w:ind w:firstLine="360" w:firstLineChars="200"/>
    </w:pPr>
    <w:rPr>
      <w:rFonts w:ascii="宋体" w:hAnsi="宋体"/>
      <w:sz w:val="18"/>
    </w:rPr>
  </w:style>
  <w:style w:type="character" w:styleId="ae" w:customStyle="1">
    <w:name w:val="正文文本缩进 字符"/>
    <w:basedOn w:val="a0"/>
    <w:link w:val="ad"/>
    <w:rsid w:val="00236C83"/>
    <w:rPr>
      <w:rFonts w:ascii="宋体" w:hAnsi="宋体"/>
      <w:kern w:val="2"/>
      <w:sz w:val="18"/>
      <w:szCs w:val="24"/>
    </w:rPr>
  </w:style>
  <w:style w:type="paragraph" w:styleId="af">
    <w:name w:val="List Paragraph"/>
    <w:basedOn w:val="a"/>
    <w:uiPriority w:val="34"/>
    <w:qFormat/>
    <w:rsid w:val="002A18C8"/>
    <w:pPr>
      <w:ind w:left="720"/>
      <w:contextualSpacing/>
    </w:pPr>
  </w:style>
  <w:style w:type="paragraph" w:styleId="af0">
    <w:name w:val="Subtitle"/>
    <w:basedOn w:val="a"/>
    <w:next w:val="a"/>
    <w:link w:val="af1"/>
    <w:qFormat/>
    <w:rsid w:val="00304377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af1" w:customStyle="1">
    <w:name w:val="副标题 字符"/>
    <w:basedOn w:val="a0"/>
    <w:link w:val="af0"/>
    <w:rsid w:val="00304377"/>
    <w:rPr>
      <w:rFonts w:asciiTheme="minorHAnsi" w:hAnsiTheme="minorHAnsi" w:eastAsiaTheme="minorEastAsia" w:cstheme="minorBidi"/>
      <w:color w:val="5A5A5A" w:themeColor="text1" w:themeTint="A5"/>
      <w:spacing w:val="15"/>
      <w:kern w:val="2"/>
      <w:sz w:val="22"/>
      <w:szCs w:val="22"/>
    </w:rPr>
  </w:style>
  <w:style w:type="character" w:styleId="af2">
    <w:name w:val="annotation reference"/>
    <w:basedOn w:val="a0"/>
    <w:semiHidden/>
    <w:unhideWhenUsed/>
    <w:qFormat/>
    <w:rsid w:val="00770928"/>
    <w:rPr>
      <w:sz w:val="21"/>
      <w:szCs w:val="21"/>
    </w:rPr>
  </w:style>
  <w:style w:type="paragraph" w:styleId="af3">
    <w:name w:val="annotation text"/>
    <w:basedOn w:val="a"/>
    <w:link w:val="af4"/>
    <w:unhideWhenUsed/>
    <w:rsid w:val="00770928"/>
    <w:pPr>
      <w:jc w:val="left"/>
    </w:pPr>
  </w:style>
  <w:style w:type="character" w:styleId="af4" w:customStyle="1">
    <w:name w:val="批注文字 字符"/>
    <w:basedOn w:val="a0"/>
    <w:link w:val="af3"/>
    <w:rsid w:val="00770928"/>
    <w:rPr>
      <w:kern w:val="2"/>
      <w:sz w:val="21"/>
      <w:szCs w:val="24"/>
    </w:rPr>
  </w:style>
  <w:style w:type="paragraph" w:styleId="af5">
    <w:name w:val="annotation subject"/>
    <w:basedOn w:val="af3"/>
    <w:next w:val="af3"/>
    <w:link w:val="af6"/>
    <w:semiHidden/>
    <w:unhideWhenUsed/>
    <w:rsid w:val="00770928"/>
    <w:rPr>
      <w:b/>
      <w:bCs/>
    </w:rPr>
  </w:style>
  <w:style w:type="character" w:styleId="af6" w:customStyle="1">
    <w:name w:val="批注主题 字符"/>
    <w:basedOn w:val="af4"/>
    <w:link w:val="af5"/>
    <w:semiHidden/>
    <w:rsid w:val="00770928"/>
    <w:rPr>
      <w:b/>
      <w:bCs/>
      <w:kern w:val="2"/>
      <w:sz w:val="21"/>
      <w:szCs w:val="24"/>
    </w:rPr>
  </w:style>
  <w:style w:type="character" w:styleId="af7">
    <w:name w:val="Unresolved Mention"/>
    <w:basedOn w:val="a0"/>
    <w:uiPriority w:val="99"/>
    <w:semiHidden/>
    <w:unhideWhenUsed/>
    <w:rsid w:val="00D47036"/>
    <w:rPr>
      <w:color w:val="605E5C"/>
      <w:shd w:val="clear" w:color="auto" w:fill="E1DFDD"/>
    </w:rPr>
  </w:style>
  <w:style w:type="paragraph" w:styleId="paragraph" w:customStyle="1">
    <w:name w:val="paragraph"/>
    <w:basedOn w:val="a"/>
    <w:rsid w:val="001703A2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</w:rPr>
  </w:style>
  <w:style w:type="character" w:styleId="normaltextrun" w:customStyle="1">
    <w:name w:val="normaltextrun"/>
    <w:basedOn w:val="a0"/>
    <w:rsid w:val="001703A2"/>
  </w:style>
  <w:style w:type="character" w:styleId="eop" w:customStyle="1">
    <w:name w:val="eop"/>
    <w:basedOn w:val="a0"/>
    <w:rsid w:val="001703A2"/>
  </w:style>
  <w:style w:type="paragraph" w:styleId="Body" w:customStyle="1">
    <w:name w:val="Body"/>
    <w:rsid w:val="0037147C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kern w:val="2"/>
      <w:sz w:val="21"/>
      <w:szCs w:val="21"/>
      <w:u w:color="000000"/>
      <w:bdr w:val="nil"/>
    </w:rPr>
  </w:style>
  <w:style w:type="paragraph" w:styleId="12" w:customStyle="1">
    <w:name w:val="纯文本1"/>
    <w:basedOn w:val="a"/>
    <w:rsid w:val="00327395"/>
    <w:pPr>
      <w:widowControl/>
      <w:jc w:val="left"/>
    </w:pPr>
    <w:rPr>
      <w:rFonts w:hint="eastAsia" w:ascii="宋体" w:hAnsi="Courier New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9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75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64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07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62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2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1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08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6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45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7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4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66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0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15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1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32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29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9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64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05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29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5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54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6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61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2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2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2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71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45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0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1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22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77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07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0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26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62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9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11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28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7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8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8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62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83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8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1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0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0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2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69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7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52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4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48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22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54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30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2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2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7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26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0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6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13" /><Relationship Type="http://schemas.openxmlformats.org/officeDocument/2006/relationships/image" Target="media/image6.png" Id="rId18" /><Relationship Type="http://schemas.openxmlformats.org/officeDocument/2006/relationships/image" Target="media/image14.png" Id="rId26" /><Relationship Type="http://schemas.openxmlformats.org/officeDocument/2006/relationships/customXml" Target="../customXml/item3.xml" Id="rId3" /><Relationship Type="http://schemas.openxmlformats.org/officeDocument/2006/relationships/image" Target="media/image9.png" Id="rId21" /><Relationship Type="http://schemas.openxmlformats.org/officeDocument/2006/relationships/settings" Target="settings.xml" Id="rId7" /><Relationship Type="http://schemas.openxmlformats.org/officeDocument/2006/relationships/footer" Target="footer2.xml" Id="rId12" /><Relationship Type="http://schemas.openxmlformats.org/officeDocument/2006/relationships/image" Target="media/image5.png" Id="rId17" /><Relationship Type="http://schemas.openxmlformats.org/officeDocument/2006/relationships/image" Target="media/image13.png" Id="rId25" /><Relationship Type="http://schemas.openxmlformats.org/officeDocument/2006/relationships/theme" Target="theme/theme1.xml" Id="rId33" /><Relationship Type="http://schemas.openxmlformats.org/officeDocument/2006/relationships/customXml" Target="../customXml/item2.xml" Id="rId2" /><Relationship Type="http://schemas.openxmlformats.org/officeDocument/2006/relationships/image" Target="media/image4.png" Id="rId16" /><Relationship Type="http://schemas.openxmlformats.org/officeDocument/2006/relationships/image" Target="media/image8.png" Id="rId20" /><Relationship Type="http://schemas.openxmlformats.org/officeDocument/2006/relationships/image" Target="media/image17.png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image" Target="media/image12.png" Id="rId24" /><Relationship Type="http://schemas.openxmlformats.org/officeDocument/2006/relationships/fontTable" Target="fontTable.xml" Id="rId32" /><Relationship Type="http://schemas.openxmlformats.org/officeDocument/2006/relationships/numbering" Target="numbering.xml" Id="rId5" /><Relationship Type="http://schemas.openxmlformats.org/officeDocument/2006/relationships/image" Target="media/image3.png" Id="rId15" /><Relationship Type="http://schemas.openxmlformats.org/officeDocument/2006/relationships/image" Target="media/image11.png" Id="rId23" /><Relationship Type="http://schemas.openxmlformats.org/officeDocument/2006/relationships/image" Target="media/image16.png" Id="rId28" /><Relationship Type="http://schemas.openxmlformats.org/officeDocument/2006/relationships/endnotes" Target="endnotes.xml" Id="rId10" /><Relationship Type="http://schemas.openxmlformats.org/officeDocument/2006/relationships/image" Target="media/image7.png" Id="rId19" /><Relationship Type="http://schemas.openxmlformats.org/officeDocument/2006/relationships/image" Target="media/image19.png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2.png" Id="rId14" /><Relationship Type="http://schemas.openxmlformats.org/officeDocument/2006/relationships/image" Target="media/image10.png" Id="rId22" /><Relationship Type="http://schemas.openxmlformats.org/officeDocument/2006/relationships/image" Target="media/image15.png" Id="rId27" /><Relationship Type="http://schemas.openxmlformats.org/officeDocument/2006/relationships/image" Target="media/image18.png" Id="rId30" /><Relationship Type="http://schemas.openxmlformats.org/officeDocument/2006/relationships/webSettings" Target="webSettings.xml" Id="rId8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bcf02-7330-4e64-95e9-e9294929d068">
      <Terms xmlns="http://schemas.microsoft.com/office/infopath/2007/PartnerControls"/>
    </lcf76f155ced4ddcb4097134ff3c332f>
    <TaxCatchAll xmlns="50beeb7b-383b-4c7b-a12c-44a4ba852de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2B1FF1F2E664FA735D87ADE854CE3" ma:contentTypeVersion="19" ma:contentTypeDescription="Create a new document." ma:contentTypeScope="" ma:versionID="98e506f20da1c433ed1531b79deb8ee0">
  <xsd:schema xmlns:xsd="http://www.w3.org/2001/XMLSchema" xmlns:xs="http://www.w3.org/2001/XMLSchema" xmlns:p="http://schemas.microsoft.com/office/2006/metadata/properties" xmlns:ns2="7febcf02-7330-4e64-95e9-e9294929d068" xmlns:ns3="50beeb7b-383b-4c7b-a12c-44a4ba852def" targetNamespace="http://schemas.microsoft.com/office/2006/metadata/properties" ma:root="true" ma:fieldsID="6748b6084ab08ab73e531ee49896cb64" ns2:_="" ns3:_="">
    <xsd:import namespace="7febcf02-7330-4e64-95e9-e9294929d068"/>
    <xsd:import namespace="50beeb7b-383b-4c7b-a12c-44a4ba852d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bcf02-7330-4e64-95e9-e9294929d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95ae64-9a29-4c67-839c-ad9210f5b6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eb7b-383b-4c7b-a12c-44a4ba852de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2f2a4d-ea69-4c83-8721-b6f0056d9455}" ma:internalName="TaxCatchAll" ma:showField="CatchAllData" ma:web="50beeb7b-383b-4c7b-a12c-44a4ba852d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D399E-9B41-4C4F-BD6D-43AC31AE6A4C}">
  <ds:schemaRefs>
    <ds:schemaRef ds:uri="http://schemas.microsoft.com/office/2006/metadata/properties"/>
    <ds:schemaRef ds:uri="http://schemas.microsoft.com/office/infopath/2007/PartnerControls"/>
    <ds:schemaRef ds:uri="7febcf02-7330-4e64-95e9-e9294929d068"/>
    <ds:schemaRef ds:uri="50beeb7b-383b-4c7b-a12c-44a4ba852def"/>
  </ds:schemaRefs>
</ds:datastoreItem>
</file>

<file path=customXml/itemProps2.xml><?xml version="1.0" encoding="utf-8"?>
<ds:datastoreItem xmlns:ds="http://schemas.openxmlformats.org/officeDocument/2006/customXml" ds:itemID="{D0B859EF-DEF1-46E2-86CC-3FC034A938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289CC0-D4CF-4CF4-B8F8-B4FCF16991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bcf02-7330-4e64-95e9-e9294929d068"/>
    <ds:schemaRef ds:uri="50beeb7b-383b-4c7b-a12c-44a4ba852d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968A16-683C-4E4A-8B3A-A67B46F471E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WwW.YlmF.Co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浙江铁建绿城丽水江滨项目</dc:title>
  <dc:subject/>
  <dc:creator>雨林木风</dc:creator>
  <keywords/>
  <lastModifiedBy>Lin, Meijuan</lastModifiedBy>
  <revision>145</revision>
  <lastPrinted>2012-02-01T13:14:00.0000000Z</lastPrinted>
  <dcterms:created xsi:type="dcterms:W3CDTF">2021-11-02T07:51:00.0000000Z</dcterms:created>
  <dcterms:modified xsi:type="dcterms:W3CDTF">2026-06-18T05:36:11.76985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52B1FF1F2E664FA735D87ADE854CE3</vt:lpwstr>
  </property>
  <property fmtid="{D5CDD505-2E9C-101B-9397-08002B2CF9AE}" pid="3" name="MediaServiceImageTags">
    <vt:lpwstr/>
  </property>
</Properties>
</file>